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98D6A" w14:textId="77777777" w:rsidR="00CC45E9" w:rsidRPr="00745CBE" w:rsidRDefault="00CC45E9" w:rsidP="00FA7188">
      <w:pPr>
        <w:pStyle w:val="Heading2"/>
        <w:rPr>
          <w:rFonts w:ascii="Times New Roman" w:hAnsi="Times New Roman" w:cs="Times New Roman"/>
          <w:color w:val="auto"/>
          <w:sz w:val="24"/>
          <w:szCs w:val="24"/>
          <w:lang w:val="en-GB"/>
        </w:rPr>
      </w:pPr>
      <w:bookmarkStart w:id="0" w:name="OLE_LINK1"/>
      <w:bookmarkStart w:id="1" w:name="OLE_LINK2"/>
      <w:r w:rsidRPr="00745CBE">
        <w:rPr>
          <w:rFonts w:ascii="Times New Roman" w:hAnsi="Times New Roman" w:cs="Times New Roman"/>
          <w:noProof/>
          <w:color w:val="auto"/>
          <w:sz w:val="24"/>
          <w:szCs w:val="24"/>
          <w:lang w:eastAsia="en-MY"/>
        </w:rPr>
        <w:drawing>
          <wp:anchor distT="0" distB="0" distL="114300" distR="114300" simplePos="0" relativeHeight="251659776" behindDoc="0" locked="0" layoutInCell="1" allowOverlap="1" wp14:anchorId="7A23F03C" wp14:editId="4FC423A9">
            <wp:simplePos x="0" y="0"/>
            <wp:positionH relativeFrom="column">
              <wp:posOffset>1552575</wp:posOffset>
            </wp:positionH>
            <wp:positionV relativeFrom="paragraph">
              <wp:posOffset>171450</wp:posOffset>
            </wp:positionV>
            <wp:extent cx="2428875" cy="1174115"/>
            <wp:effectExtent l="19050" t="0" r="9525" b="0"/>
            <wp:wrapNone/>
            <wp:docPr id="24" name="Picture 2" descr="Logo 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BW"/>
                    <pic:cNvPicPr>
                      <a:picLocks noChangeAspect="1" noChangeArrowheads="1"/>
                    </pic:cNvPicPr>
                  </pic:nvPicPr>
                  <pic:blipFill>
                    <a:blip r:embed="rId8" cstate="print"/>
                    <a:srcRect/>
                    <a:stretch>
                      <a:fillRect/>
                    </a:stretch>
                  </pic:blipFill>
                  <pic:spPr bwMode="auto">
                    <a:xfrm>
                      <a:off x="0" y="0"/>
                      <a:ext cx="2428875" cy="1174115"/>
                    </a:xfrm>
                    <a:prstGeom prst="rect">
                      <a:avLst/>
                    </a:prstGeom>
                    <a:noFill/>
                  </pic:spPr>
                </pic:pic>
              </a:graphicData>
            </a:graphic>
          </wp:anchor>
        </w:drawing>
      </w:r>
    </w:p>
    <w:p w14:paraId="47731EB5" w14:textId="77777777" w:rsidR="00CC45E9" w:rsidRPr="00745CBE" w:rsidRDefault="00CC45E9" w:rsidP="00FB7C22">
      <w:pPr>
        <w:rPr>
          <w:lang w:val="en-GB"/>
        </w:rPr>
      </w:pPr>
    </w:p>
    <w:p w14:paraId="266DE1B1" w14:textId="77777777" w:rsidR="00CC45E9" w:rsidRPr="00745CBE" w:rsidRDefault="00CC45E9" w:rsidP="00CC45E9">
      <w:pPr>
        <w:tabs>
          <w:tab w:val="left" w:pos="3855"/>
        </w:tabs>
        <w:rPr>
          <w:lang w:val="en-GB"/>
        </w:rPr>
      </w:pPr>
    </w:p>
    <w:p w14:paraId="60781845" w14:textId="77777777" w:rsidR="00CC45E9" w:rsidRPr="00745CBE" w:rsidRDefault="00CC45E9" w:rsidP="00CC45E9">
      <w:pPr>
        <w:tabs>
          <w:tab w:val="left" w:pos="3855"/>
        </w:tabs>
        <w:rPr>
          <w:lang w:val="en-GB"/>
        </w:rPr>
      </w:pPr>
    </w:p>
    <w:p w14:paraId="7A47E827" w14:textId="77777777" w:rsidR="00CC45E9" w:rsidRPr="00745CBE" w:rsidRDefault="00CC45E9" w:rsidP="00CC45E9">
      <w:pPr>
        <w:tabs>
          <w:tab w:val="left" w:pos="3855"/>
        </w:tabs>
        <w:rPr>
          <w:lang w:val="en-GB"/>
        </w:rPr>
      </w:pPr>
    </w:p>
    <w:p w14:paraId="33A21F3F" w14:textId="77777777" w:rsidR="00CC45E9" w:rsidRPr="00745CBE" w:rsidRDefault="00CC45E9" w:rsidP="00CC45E9">
      <w:pPr>
        <w:tabs>
          <w:tab w:val="left" w:pos="3855"/>
        </w:tabs>
        <w:rPr>
          <w:lang w:val="en-GB"/>
        </w:rPr>
      </w:pPr>
    </w:p>
    <w:p w14:paraId="6D95901F" w14:textId="77777777" w:rsidR="00CC45E9" w:rsidRPr="00745CBE" w:rsidRDefault="00CC45E9" w:rsidP="00CC45E9">
      <w:pPr>
        <w:tabs>
          <w:tab w:val="left" w:pos="3855"/>
        </w:tabs>
        <w:rPr>
          <w:lang w:val="en-GB"/>
        </w:rPr>
      </w:pPr>
      <w:r w:rsidRPr="00745CBE">
        <w:rPr>
          <w:lang w:val="en-GB"/>
        </w:rPr>
        <w:tab/>
      </w:r>
    </w:p>
    <w:p w14:paraId="1DC6E61B" w14:textId="77777777" w:rsidR="00CC45E9" w:rsidRPr="00745CBE" w:rsidRDefault="00CC45E9" w:rsidP="00CC45E9">
      <w:pPr>
        <w:rPr>
          <w:lang w:val="en-GB"/>
        </w:rPr>
      </w:pPr>
    </w:p>
    <w:p w14:paraId="72766290" w14:textId="77777777" w:rsidR="00CC45E9" w:rsidRPr="00745CBE" w:rsidRDefault="00CC45E9" w:rsidP="00CC45E9">
      <w:pPr>
        <w:rPr>
          <w:lang w:val="en-GB"/>
        </w:rPr>
      </w:pPr>
    </w:p>
    <w:p w14:paraId="42B01677" w14:textId="2A970909" w:rsidR="00CC45E9" w:rsidRPr="00745CBE" w:rsidRDefault="00CC45E9" w:rsidP="00CC45E9">
      <w:pPr>
        <w:jc w:val="center"/>
        <w:rPr>
          <w:b/>
          <w:lang w:val="en-GB"/>
        </w:rPr>
      </w:pPr>
      <w:r w:rsidRPr="00745CBE">
        <w:rPr>
          <w:b/>
          <w:lang w:val="en-GB"/>
        </w:rPr>
        <w:t>FACULTY OF COMP</w:t>
      </w:r>
      <w:r w:rsidR="00D662C1" w:rsidRPr="00745CBE">
        <w:rPr>
          <w:b/>
          <w:lang w:val="en-GB"/>
        </w:rPr>
        <w:t>UTING</w:t>
      </w:r>
    </w:p>
    <w:p w14:paraId="785A9949" w14:textId="77777777" w:rsidR="00CC45E9" w:rsidRPr="00745CBE" w:rsidRDefault="00CC45E9" w:rsidP="00CC45E9">
      <w:pPr>
        <w:jc w:val="center"/>
        <w:rPr>
          <w:b/>
          <w:lang w:val="en-GB"/>
        </w:rPr>
      </w:pPr>
    </w:p>
    <w:p w14:paraId="46B77F5A" w14:textId="5F82EEAA" w:rsidR="00CC45E9" w:rsidRPr="00745CBE" w:rsidRDefault="00BE2745" w:rsidP="00CC45E9">
      <w:pPr>
        <w:jc w:val="center"/>
        <w:rPr>
          <w:b/>
          <w:i/>
          <w:lang w:val="en-GB"/>
        </w:rPr>
      </w:pPr>
      <w:r>
        <w:rPr>
          <w:b/>
          <w:lang w:val="en-GB"/>
        </w:rPr>
        <w:t xml:space="preserve">ANSWER SCHEME </w:t>
      </w:r>
      <w:r w:rsidR="00435E8E" w:rsidRPr="00745CBE">
        <w:rPr>
          <w:b/>
          <w:lang w:val="en-GB"/>
        </w:rPr>
        <w:t>MID TERM TEST</w:t>
      </w:r>
    </w:p>
    <w:p w14:paraId="089D8706" w14:textId="77777777" w:rsidR="00CC45E9" w:rsidRPr="00745CBE" w:rsidRDefault="00BA529E" w:rsidP="00CC45E9">
      <w:pPr>
        <w:jc w:val="center"/>
        <w:rPr>
          <w:b/>
          <w:lang w:val="en-GB"/>
        </w:rPr>
      </w:pPr>
      <w:r w:rsidRPr="00745CBE">
        <w:rPr>
          <w:noProof/>
          <w:lang w:eastAsia="en-MY"/>
        </w:rPr>
        <mc:AlternateContent>
          <mc:Choice Requires="wps">
            <w:drawing>
              <wp:anchor distT="0" distB="0" distL="114300" distR="114300" simplePos="0" relativeHeight="251662848" behindDoc="1" locked="0" layoutInCell="1" allowOverlap="0" wp14:anchorId="3298D998" wp14:editId="7CDFA5D2">
                <wp:simplePos x="0" y="0"/>
                <wp:positionH relativeFrom="column">
                  <wp:posOffset>714375</wp:posOffset>
                </wp:positionH>
                <wp:positionV relativeFrom="paragraph">
                  <wp:posOffset>137160</wp:posOffset>
                </wp:positionV>
                <wp:extent cx="5076825" cy="2561590"/>
                <wp:effectExtent l="12700" t="12700" r="15875" b="16510"/>
                <wp:wrapNone/>
                <wp:docPr id="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76825" cy="2561590"/>
                        </a:xfrm>
                        <a:prstGeom prst="rect">
                          <a:avLst/>
                        </a:prstGeom>
                        <a:solidFill>
                          <a:srgbClr val="FFFFFF"/>
                        </a:solidFill>
                        <a:ln w="19050">
                          <a:solidFill>
                            <a:srgbClr val="000000"/>
                          </a:solidFill>
                          <a:miter lim="800000"/>
                          <a:headEnd/>
                          <a:tailEnd/>
                        </a:ln>
                      </wps:spPr>
                      <wps:txbx>
                        <w:txbxContent>
                          <w:p w14:paraId="1A0634D5" w14:textId="21DFD949" w:rsidR="002D1304" w:rsidRDefault="002D1304" w:rsidP="008409F1">
                            <w:pPr>
                              <w:tabs>
                                <w:tab w:val="left" w:pos="2790"/>
                                <w:tab w:val="left" w:pos="3600"/>
                              </w:tabs>
                              <w:spacing w:line="480" w:lineRule="auto"/>
                              <w:ind w:left="3600" w:hanging="3600"/>
                              <w:outlineLvl w:val="0"/>
                              <w:rPr>
                                <w:b/>
                              </w:rPr>
                            </w:pPr>
                            <w:r>
                              <w:rPr>
                                <w:b/>
                              </w:rPr>
                              <w:t xml:space="preserve">COURSE </w:t>
                            </w:r>
                            <w:r>
                              <w:rPr>
                                <w:b/>
                              </w:rPr>
                              <w:tab/>
                              <w:t>:</w:t>
                            </w:r>
                            <w:r>
                              <w:rPr>
                                <w:b/>
                              </w:rPr>
                              <w:tab/>
                            </w:r>
                            <w:r w:rsidR="00D662C1">
                              <w:rPr>
                                <w:b/>
                              </w:rPr>
                              <w:t>SOFTWARE ENGINEERING PRACTICES</w:t>
                            </w:r>
                          </w:p>
                          <w:p w14:paraId="7B25A039" w14:textId="45F6DD5D" w:rsidR="002D1304" w:rsidRPr="00573A0A" w:rsidRDefault="002D1304" w:rsidP="008409F1">
                            <w:pPr>
                              <w:tabs>
                                <w:tab w:val="left" w:pos="2790"/>
                                <w:tab w:val="left" w:pos="3600"/>
                              </w:tabs>
                              <w:spacing w:line="480" w:lineRule="auto"/>
                              <w:ind w:left="3600" w:hanging="3600"/>
                              <w:outlineLvl w:val="0"/>
                              <w:rPr>
                                <w:b/>
                              </w:rPr>
                            </w:pPr>
                            <w:r>
                              <w:rPr>
                                <w:b/>
                              </w:rPr>
                              <w:t>COURSE CODE</w:t>
                            </w:r>
                            <w:r>
                              <w:rPr>
                                <w:b/>
                              </w:rPr>
                              <w:tab/>
                              <w:t>:</w:t>
                            </w:r>
                            <w:r>
                              <w:rPr>
                                <w:b/>
                              </w:rPr>
                              <w:tab/>
                            </w:r>
                            <w:r w:rsidRPr="00573A0A">
                              <w:rPr>
                                <w:b/>
                              </w:rPr>
                              <w:t>BCS</w:t>
                            </w:r>
                            <w:r w:rsidR="00D662C1">
                              <w:rPr>
                                <w:b/>
                              </w:rPr>
                              <w:t>3</w:t>
                            </w:r>
                            <w:r w:rsidR="00916EBA">
                              <w:rPr>
                                <w:b/>
                              </w:rPr>
                              <w:t>133</w:t>
                            </w:r>
                          </w:p>
                          <w:p w14:paraId="6D80AA88" w14:textId="4EFD2086" w:rsidR="002D1304" w:rsidRDefault="002D1304" w:rsidP="008409F1">
                            <w:pPr>
                              <w:tabs>
                                <w:tab w:val="left" w:pos="2790"/>
                                <w:tab w:val="left" w:pos="3600"/>
                              </w:tabs>
                              <w:spacing w:line="480" w:lineRule="auto"/>
                              <w:ind w:left="3600" w:hanging="3600"/>
                              <w:outlineLvl w:val="0"/>
                              <w:rPr>
                                <w:b/>
                              </w:rPr>
                            </w:pPr>
                            <w:r>
                              <w:rPr>
                                <w:b/>
                              </w:rPr>
                              <w:t>LECTURER</w:t>
                            </w:r>
                            <w:r>
                              <w:rPr>
                                <w:b/>
                              </w:rPr>
                              <w:tab/>
                              <w:t>:</w:t>
                            </w:r>
                            <w:r>
                              <w:rPr>
                                <w:b/>
                              </w:rPr>
                              <w:tab/>
                            </w:r>
                            <w:r w:rsidR="002836E8">
                              <w:rPr>
                                <w:b/>
                              </w:rPr>
                              <w:t>MUHAMMAD ZUFLFAHMI TOH</w:t>
                            </w:r>
                          </w:p>
                          <w:p w14:paraId="7C1B1F1C" w14:textId="423FB6B0" w:rsidR="002D1304" w:rsidRDefault="002D1304" w:rsidP="008409F1">
                            <w:pPr>
                              <w:tabs>
                                <w:tab w:val="left" w:pos="2790"/>
                                <w:tab w:val="left" w:pos="3600"/>
                              </w:tabs>
                              <w:spacing w:line="480" w:lineRule="auto"/>
                              <w:ind w:left="3600" w:hanging="3600"/>
                              <w:outlineLvl w:val="0"/>
                              <w:rPr>
                                <w:b/>
                              </w:rPr>
                            </w:pPr>
                            <w:r>
                              <w:rPr>
                                <w:b/>
                              </w:rPr>
                              <w:t>DATE</w:t>
                            </w:r>
                            <w:r>
                              <w:rPr>
                                <w:b/>
                              </w:rPr>
                              <w:tab/>
                              <w:t>:</w:t>
                            </w:r>
                            <w:r>
                              <w:rPr>
                                <w:b/>
                              </w:rPr>
                              <w:tab/>
                            </w:r>
                            <w:r w:rsidR="002E73F3">
                              <w:rPr>
                                <w:b/>
                              </w:rPr>
                              <w:t>29</w:t>
                            </w:r>
                            <w:r w:rsidR="00E83523">
                              <w:rPr>
                                <w:b/>
                              </w:rPr>
                              <w:t xml:space="preserve"> </w:t>
                            </w:r>
                            <w:r w:rsidR="00CC37EF">
                              <w:rPr>
                                <w:b/>
                              </w:rPr>
                              <w:t>NOVEMBER</w:t>
                            </w:r>
                            <w:r w:rsidR="00E83523">
                              <w:rPr>
                                <w:b/>
                              </w:rPr>
                              <w:t xml:space="preserve"> 202</w:t>
                            </w:r>
                            <w:r w:rsidR="00337F43">
                              <w:rPr>
                                <w:b/>
                              </w:rPr>
                              <w:t>1</w:t>
                            </w:r>
                          </w:p>
                          <w:p w14:paraId="3785712E" w14:textId="68C2EEB1" w:rsidR="002D1304" w:rsidRPr="00573A0A" w:rsidRDefault="002D1304" w:rsidP="008409F1">
                            <w:pPr>
                              <w:tabs>
                                <w:tab w:val="left" w:pos="2790"/>
                                <w:tab w:val="left" w:pos="3600"/>
                              </w:tabs>
                              <w:spacing w:line="480" w:lineRule="auto"/>
                              <w:ind w:left="3600" w:hanging="3600"/>
                              <w:outlineLvl w:val="0"/>
                              <w:rPr>
                                <w:b/>
                              </w:rPr>
                            </w:pPr>
                            <w:r>
                              <w:rPr>
                                <w:b/>
                              </w:rPr>
                              <w:t>DURATION</w:t>
                            </w:r>
                            <w:r>
                              <w:rPr>
                                <w:b/>
                              </w:rPr>
                              <w:tab/>
                              <w:t>:</w:t>
                            </w:r>
                            <w:r>
                              <w:rPr>
                                <w:b/>
                              </w:rPr>
                              <w:tab/>
                            </w:r>
                            <w:r w:rsidR="00D662C1">
                              <w:rPr>
                                <w:b/>
                              </w:rPr>
                              <w:t>2</w:t>
                            </w:r>
                            <w:r>
                              <w:rPr>
                                <w:b/>
                              </w:rPr>
                              <w:t xml:space="preserve"> </w:t>
                            </w:r>
                            <w:r w:rsidRPr="00573A0A">
                              <w:rPr>
                                <w:b/>
                              </w:rPr>
                              <w:t>HOURS</w:t>
                            </w:r>
                            <w:r>
                              <w:rPr>
                                <w:b/>
                              </w:rPr>
                              <w:t xml:space="preserve"> </w:t>
                            </w:r>
                          </w:p>
                          <w:p w14:paraId="1553BCDE" w14:textId="21004822" w:rsidR="002D1304" w:rsidRDefault="002D1304" w:rsidP="008409F1">
                            <w:pPr>
                              <w:tabs>
                                <w:tab w:val="left" w:pos="2790"/>
                                <w:tab w:val="left" w:pos="3600"/>
                              </w:tabs>
                              <w:spacing w:line="480" w:lineRule="auto"/>
                              <w:ind w:left="3600" w:hanging="3600"/>
                              <w:outlineLvl w:val="0"/>
                              <w:rPr>
                                <w:b/>
                              </w:rPr>
                            </w:pPr>
                            <w:r>
                              <w:rPr>
                                <w:b/>
                              </w:rPr>
                              <w:t>SESSION/SEMESTER</w:t>
                            </w:r>
                            <w:r>
                              <w:rPr>
                                <w:b/>
                              </w:rPr>
                              <w:tab/>
                              <w:t>:</w:t>
                            </w:r>
                            <w:r>
                              <w:rPr>
                                <w:b/>
                              </w:rPr>
                              <w:tab/>
                              <w:t>SESSION 20</w:t>
                            </w:r>
                            <w:r w:rsidR="002836E8">
                              <w:rPr>
                                <w:b/>
                              </w:rPr>
                              <w:t>2</w:t>
                            </w:r>
                            <w:r w:rsidR="00CC37EF">
                              <w:rPr>
                                <w:b/>
                              </w:rPr>
                              <w:t>1</w:t>
                            </w:r>
                            <w:r>
                              <w:rPr>
                                <w:b/>
                              </w:rPr>
                              <w:t>/</w:t>
                            </w:r>
                            <w:r w:rsidR="00D662C1">
                              <w:rPr>
                                <w:b/>
                              </w:rPr>
                              <w:t>20</w:t>
                            </w:r>
                            <w:r w:rsidR="00E83523">
                              <w:rPr>
                                <w:b/>
                              </w:rPr>
                              <w:t>2</w:t>
                            </w:r>
                            <w:r w:rsidR="00CC37EF">
                              <w:rPr>
                                <w:b/>
                              </w:rPr>
                              <w:t>2</w:t>
                            </w:r>
                            <w:r w:rsidR="00B32716">
                              <w:rPr>
                                <w:b/>
                              </w:rPr>
                              <w:t xml:space="preserve"> SEMESTER </w:t>
                            </w:r>
                            <w:bookmarkStart w:id="2" w:name="_Hlk66133734"/>
                            <w:r w:rsidR="00B32716">
                              <w:rPr>
                                <w:b/>
                              </w:rPr>
                              <w:t>I</w:t>
                            </w:r>
                            <w:bookmarkEnd w:id="2"/>
                          </w:p>
                          <w:p w14:paraId="48814B3E" w14:textId="5EAB9DBC" w:rsidR="002D1304" w:rsidRDefault="002D1304" w:rsidP="008409F1">
                            <w:pPr>
                              <w:tabs>
                                <w:tab w:val="left" w:pos="2790"/>
                                <w:tab w:val="left" w:pos="3600"/>
                              </w:tabs>
                              <w:spacing w:line="480" w:lineRule="auto"/>
                              <w:ind w:left="3600" w:hanging="3600"/>
                              <w:outlineLvl w:val="0"/>
                              <w:rPr>
                                <w:b/>
                              </w:rPr>
                            </w:pPr>
                            <w:r>
                              <w:rPr>
                                <w:b/>
                              </w:rPr>
                              <w:t>PROGRAMME CODE</w:t>
                            </w:r>
                            <w:r>
                              <w:rPr>
                                <w:b/>
                              </w:rPr>
                              <w:tab/>
                              <w:t>:</w:t>
                            </w:r>
                            <w:r>
                              <w:rPr>
                                <w:b/>
                              </w:rPr>
                              <w:tab/>
                            </w:r>
                            <w:r w:rsidR="00E831ED" w:rsidRPr="00E831ED">
                              <w:rPr>
                                <w:b/>
                              </w:rPr>
                              <w:t>BC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8D998" id="Rectangle 25" o:spid="_x0000_s1026" style="position:absolute;left:0;text-align:left;margin-left:56.25pt;margin-top:10.8pt;width:399.75pt;height:201.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" o:allowoverlap="f" strokeweight="1.5pt">
                <v:textbox>
                  <w:txbxContent>
                    <w:p w14:paraId="1A0634D5" w14:textId="21DFD949" w:rsidR="002D1304" w:rsidRDefault="002D1304" w:rsidP="008409F1">
                      <w:pPr>
                        <w:tabs>
                          <w:tab w:val="left" w:pos="2790"/>
                          <w:tab w:val="left" w:pos="3600"/>
                        </w:tabs>
                        <w:spacing w:line="480" w:lineRule="auto"/>
                        <w:ind w:left="3600" w:hanging="3600"/>
                        <w:outlineLvl w:val="0"/>
                        <w:rPr>
                          <w:b/>
                        </w:rPr>
                      </w:pPr>
                      <w:r>
                        <w:rPr>
                          <w:b/>
                        </w:rPr>
                        <w:t xml:space="preserve">COURSE </w:t>
                      </w:r>
                      <w:r>
                        <w:rPr>
                          <w:b/>
                        </w:rPr>
                        <w:tab/>
                        <w:t>:</w:t>
                      </w:r>
                      <w:r>
                        <w:rPr>
                          <w:b/>
                        </w:rPr>
                        <w:tab/>
                      </w:r>
                      <w:r w:rsidR="00D662C1">
                        <w:rPr>
                          <w:b/>
                        </w:rPr>
                        <w:t>SOFTWARE ENGINEERING PRACTICES</w:t>
                      </w:r>
                    </w:p>
                    <w:p w14:paraId="7B25A039" w14:textId="45F6DD5D" w:rsidR="002D1304" w:rsidRPr="00573A0A" w:rsidRDefault="002D1304" w:rsidP="008409F1">
                      <w:pPr>
                        <w:tabs>
                          <w:tab w:val="left" w:pos="2790"/>
                          <w:tab w:val="left" w:pos="3600"/>
                        </w:tabs>
                        <w:spacing w:line="480" w:lineRule="auto"/>
                        <w:ind w:left="3600" w:hanging="3600"/>
                        <w:outlineLvl w:val="0"/>
                        <w:rPr>
                          <w:b/>
                        </w:rPr>
                      </w:pPr>
                      <w:r>
                        <w:rPr>
                          <w:b/>
                        </w:rPr>
                        <w:t>COURSE CODE</w:t>
                      </w:r>
                      <w:r>
                        <w:rPr>
                          <w:b/>
                        </w:rPr>
                        <w:tab/>
                        <w:t>:</w:t>
                      </w:r>
                      <w:r>
                        <w:rPr>
                          <w:b/>
                        </w:rPr>
                        <w:tab/>
                      </w:r>
                      <w:r w:rsidRPr="00573A0A">
                        <w:rPr>
                          <w:b/>
                        </w:rPr>
                        <w:t>BCS</w:t>
                      </w:r>
                      <w:r w:rsidR="00D662C1">
                        <w:rPr>
                          <w:b/>
                        </w:rPr>
                        <w:t>3</w:t>
                      </w:r>
                      <w:r w:rsidR="00916EBA">
                        <w:rPr>
                          <w:b/>
                        </w:rPr>
                        <w:t>133</w:t>
                      </w:r>
                    </w:p>
                    <w:p w14:paraId="6D80AA88" w14:textId="4EFD2086" w:rsidR="002D1304" w:rsidRDefault="002D1304" w:rsidP="008409F1">
                      <w:pPr>
                        <w:tabs>
                          <w:tab w:val="left" w:pos="2790"/>
                          <w:tab w:val="left" w:pos="3600"/>
                        </w:tabs>
                        <w:spacing w:line="480" w:lineRule="auto"/>
                        <w:ind w:left="3600" w:hanging="3600"/>
                        <w:outlineLvl w:val="0"/>
                        <w:rPr>
                          <w:b/>
                        </w:rPr>
                      </w:pPr>
                      <w:r>
                        <w:rPr>
                          <w:b/>
                        </w:rPr>
                        <w:t>LECTURER</w:t>
                      </w:r>
                      <w:r>
                        <w:rPr>
                          <w:b/>
                        </w:rPr>
                        <w:tab/>
                        <w:t>:</w:t>
                      </w:r>
                      <w:r>
                        <w:rPr>
                          <w:b/>
                        </w:rPr>
                        <w:tab/>
                      </w:r>
                      <w:r w:rsidR="002836E8">
                        <w:rPr>
                          <w:b/>
                        </w:rPr>
                        <w:t>MUHAMMAD ZUFLFAHMI TOH</w:t>
                      </w:r>
                    </w:p>
                    <w:p w14:paraId="7C1B1F1C" w14:textId="423FB6B0" w:rsidR="002D1304" w:rsidRDefault="002D1304" w:rsidP="008409F1">
                      <w:pPr>
                        <w:tabs>
                          <w:tab w:val="left" w:pos="2790"/>
                          <w:tab w:val="left" w:pos="3600"/>
                        </w:tabs>
                        <w:spacing w:line="480" w:lineRule="auto"/>
                        <w:ind w:left="3600" w:hanging="3600"/>
                        <w:outlineLvl w:val="0"/>
                        <w:rPr>
                          <w:b/>
                        </w:rPr>
                      </w:pPr>
                      <w:r>
                        <w:rPr>
                          <w:b/>
                        </w:rPr>
                        <w:t>DATE</w:t>
                      </w:r>
                      <w:r>
                        <w:rPr>
                          <w:b/>
                        </w:rPr>
                        <w:tab/>
                        <w:t>:</w:t>
                      </w:r>
                      <w:r>
                        <w:rPr>
                          <w:b/>
                        </w:rPr>
                        <w:tab/>
                      </w:r>
                      <w:r w:rsidR="002E73F3">
                        <w:rPr>
                          <w:b/>
                        </w:rPr>
                        <w:t>29</w:t>
                      </w:r>
                      <w:r w:rsidR="00E83523">
                        <w:rPr>
                          <w:b/>
                        </w:rPr>
                        <w:t xml:space="preserve"> </w:t>
                      </w:r>
                      <w:r w:rsidR="00CC37EF">
                        <w:rPr>
                          <w:b/>
                        </w:rPr>
                        <w:t>NOVEMBER</w:t>
                      </w:r>
                      <w:r w:rsidR="00E83523">
                        <w:rPr>
                          <w:b/>
                        </w:rPr>
                        <w:t xml:space="preserve"> 202</w:t>
                      </w:r>
                      <w:r w:rsidR="00337F43">
                        <w:rPr>
                          <w:b/>
                        </w:rPr>
                        <w:t>1</w:t>
                      </w:r>
                    </w:p>
                    <w:p w14:paraId="3785712E" w14:textId="68C2EEB1" w:rsidR="002D1304" w:rsidRPr="00573A0A" w:rsidRDefault="002D1304" w:rsidP="008409F1">
                      <w:pPr>
                        <w:tabs>
                          <w:tab w:val="left" w:pos="2790"/>
                          <w:tab w:val="left" w:pos="3600"/>
                        </w:tabs>
                        <w:spacing w:line="480" w:lineRule="auto"/>
                        <w:ind w:left="3600" w:hanging="3600"/>
                        <w:outlineLvl w:val="0"/>
                        <w:rPr>
                          <w:b/>
                        </w:rPr>
                      </w:pPr>
                      <w:r>
                        <w:rPr>
                          <w:b/>
                        </w:rPr>
                        <w:t>DURATION</w:t>
                      </w:r>
                      <w:r>
                        <w:rPr>
                          <w:b/>
                        </w:rPr>
                        <w:tab/>
                        <w:t>:</w:t>
                      </w:r>
                      <w:r>
                        <w:rPr>
                          <w:b/>
                        </w:rPr>
                        <w:tab/>
                      </w:r>
                      <w:r w:rsidR="00D662C1">
                        <w:rPr>
                          <w:b/>
                        </w:rPr>
                        <w:t>2</w:t>
                      </w:r>
                      <w:r>
                        <w:rPr>
                          <w:b/>
                        </w:rPr>
                        <w:t xml:space="preserve"> </w:t>
                      </w:r>
                      <w:r w:rsidRPr="00573A0A">
                        <w:rPr>
                          <w:b/>
                        </w:rPr>
                        <w:t>HOURS</w:t>
                      </w:r>
                      <w:r>
                        <w:rPr>
                          <w:b/>
                        </w:rPr>
                        <w:t xml:space="preserve"> </w:t>
                      </w:r>
                    </w:p>
                    <w:p w14:paraId="1553BCDE" w14:textId="21004822" w:rsidR="002D1304" w:rsidRDefault="002D1304" w:rsidP="008409F1">
                      <w:pPr>
                        <w:tabs>
                          <w:tab w:val="left" w:pos="2790"/>
                          <w:tab w:val="left" w:pos="3600"/>
                        </w:tabs>
                        <w:spacing w:line="480" w:lineRule="auto"/>
                        <w:ind w:left="3600" w:hanging="3600"/>
                        <w:outlineLvl w:val="0"/>
                        <w:rPr>
                          <w:b/>
                        </w:rPr>
                      </w:pPr>
                      <w:r>
                        <w:rPr>
                          <w:b/>
                        </w:rPr>
                        <w:t>SESSION/SEMESTER</w:t>
                      </w:r>
                      <w:r>
                        <w:rPr>
                          <w:b/>
                        </w:rPr>
                        <w:tab/>
                        <w:t>:</w:t>
                      </w:r>
                      <w:r>
                        <w:rPr>
                          <w:b/>
                        </w:rPr>
                        <w:tab/>
                        <w:t>SESSION 20</w:t>
                      </w:r>
                      <w:r w:rsidR="002836E8">
                        <w:rPr>
                          <w:b/>
                        </w:rPr>
                        <w:t>2</w:t>
                      </w:r>
                      <w:r w:rsidR="00CC37EF">
                        <w:rPr>
                          <w:b/>
                        </w:rPr>
                        <w:t>1</w:t>
                      </w:r>
                      <w:r>
                        <w:rPr>
                          <w:b/>
                        </w:rPr>
                        <w:t>/</w:t>
                      </w:r>
                      <w:r w:rsidR="00D662C1">
                        <w:rPr>
                          <w:b/>
                        </w:rPr>
                        <w:t>20</w:t>
                      </w:r>
                      <w:r w:rsidR="00E83523">
                        <w:rPr>
                          <w:b/>
                        </w:rPr>
                        <w:t>2</w:t>
                      </w:r>
                      <w:r w:rsidR="00CC37EF">
                        <w:rPr>
                          <w:b/>
                        </w:rPr>
                        <w:t>2</w:t>
                      </w:r>
                      <w:r w:rsidR="00B32716">
                        <w:rPr>
                          <w:b/>
                        </w:rPr>
                        <w:t xml:space="preserve"> SEMESTER </w:t>
                      </w:r>
                      <w:bookmarkStart w:id="3" w:name="_Hlk66133734"/>
                      <w:r w:rsidR="00B32716">
                        <w:rPr>
                          <w:b/>
                        </w:rPr>
                        <w:t>I</w:t>
                      </w:r>
                      <w:bookmarkEnd w:id="3"/>
                    </w:p>
                    <w:p w14:paraId="48814B3E" w14:textId="5EAB9DBC" w:rsidR="002D1304" w:rsidRDefault="002D1304" w:rsidP="008409F1">
                      <w:pPr>
                        <w:tabs>
                          <w:tab w:val="left" w:pos="2790"/>
                          <w:tab w:val="left" w:pos="3600"/>
                        </w:tabs>
                        <w:spacing w:line="480" w:lineRule="auto"/>
                        <w:ind w:left="3600" w:hanging="3600"/>
                        <w:outlineLvl w:val="0"/>
                        <w:rPr>
                          <w:b/>
                        </w:rPr>
                      </w:pPr>
                      <w:r>
                        <w:rPr>
                          <w:b/>
                        </w:rPr>
                        <w:t>PROGRAMME CODE</w:t>
                      </w:r>
                      <w:r>
                        <w:rPr>
                          <w:b/>
                        </w:rPr>
                        <w:tab/>
                        <w:t>:</w:t>
                      </w:r>
                      <w:r>
                        <w:rPr>
                          <w:b/>
                        </w:rPr>
                        <w:tab/>
                      </w:r>
                      <w:r w:rsidR="00E831ED" w:rsidRPr="00E831ED">
                        <w:rPr>
                          <w:b/>
                        </w:rPr>
                        <w:t>BCS</w:t>
                      </w:r>
                    </w:p>
                  </w:txbxContent>
                </v:textbox>
              </v:rect>
            </w:pict>
          </mc:Fallback>
        </mc:AlternateContent>
      </w:r>
    </w:p>
    <w:p w14:paraId="1E51B72A" w14:textId="77777777" w:rsidR="00CC45E9" w:rsidRPr="00745CBE" w:rsidRDefault="00CC45E9" w:rsidP="00CC45E9">
      <w:pPr>
        <w:rPr>
          <w:lang w:val="en-GB"/>
        </w:rPr>
      </w:pPr>
    </w:p>
    <w:p w14:paraId="3FEC92C3" w14:textId="77777777" w:rsidR="00CC45E9" w:rsidRPr="00745CBE" w:rsidRDefault="00CC45E9" w:rsidP="00CC45E9">
      <w:pPr>
        <w:pStyle w:val="Header"/>
        <w:rPr>
          <w:lang w:val="en-GB"/>
        </w:rPr>
      </w:pPr>
    </w:p>
    <w:p w14:paraId="7B8214F6" w14:textId="785150E0" w:rsidR="00CC45E9" w:rsidRPr="00745CBE" w:rsidRDefault="00916EBA" w:rsidP="00916EBA">
      <w:pPr>
        <w:pStyle w:val="Header"/>
        <w:tabs>
          <w:tab w:val="clear" w:pos="4680"/>
          <w:tab w:val="clear" w:pos="9360"/>
          <w:tab w:val="left" w:pos="5817"/>
          <w:tab w:val="left" w:pos="7827"/>
        </w:tabs>
        <w:rPr>
          <w:lang w:val="en-GB"/>
        </w:rPr>
      </w:pPr>
      <w:r>
        <w:rPr>
          <w:lang w:val="en-GB"/>
        </w:rPr>
        <w:tab/>
      </w:r>
    </w:p>
    <w:p w14:paraId="486B2012" w14:textId="77777777" w:rsidR="00CC45E9" w:rsidRPr="00745CBE" w:rsidRDefault="00CC45E9" w:rsidP="00CC45E9">
      <w:pPr>
        <w:pStyle w:val="Header"/>
        <w:rPr>
          <w:lang w:val="en-GB"/>
        </w:rPr>
      </w:pPr>
    </w:p>
    <w:p w14:paraId="50BA325F" w14:textId="77777777" w:rsidR="00CC45E9" w:rsidRPr="00745CBE" w:rsidRDefault="00CC45E9" w:rsidP="00CC45E9">
      <w:pPr>
        <w:pStyle w:val="Header"/>
        <w:rPr>
          <w:lang w:val="en-GB"/>
        </w:rPr>
      </w:pPr>
    </w:p>
    <w:p w14:paraId="122B4C91" w14:textId="77777777" w:rsidR="00CC45E9" w:rsidRPr="00745CBE" w:rsidRDefault="00CC45E9" w:rsidP="00CC45E9">
      <w:pPr>
        <w:pStyle w:val="Header"/>
        <w:rPr>
          <w:lang w:val="en-GB"/>
        </w:rPr>
      </w:pPr>
    </w:p>
    <w:p w14:paraId="2225194A" w14:textId="77777777" w:rsidR="00CC45E9" w:rsidRPr="00745CBE" w:rsidRDefault="00CC45E9" w:rsidP="00CC45E9">
      <w:pPr>
        <w:pStyle w:val="Header"/>
        <w:rPr>
          <w:lang w:val="en-GB"/>
        </w:rPr>
      </w:pPr>
    </w:p>
    <w:p w14:paraId="5710DE68" w14:textId="2F2A2BF5" w:rsidR="00CC45E9" w:rsidRPr="00745CBE" w:rsidRDefault="00CC45E9" w:rsidP="002836E8">
      <w:pPr>
        <w:pStyle w:val="Header"/>
        <w:tabs>
          <w:tab w:val="clear" w:pos="4680"/>
          <w:tab w:val="clear" w:pos="9360"/>
          <w:tab w:val="left" w:pos="5640"/>
        </w:tabs>
        <w:rPr>
          <w:lang w:val="en-GB"/>
        </w:rPr>
      </w:pPr>
    </w:p>
    <w:p w14:paraId="3D312F52" w14:textId="77777777" w:rsidR="00CC45E9" w:rsidRPr="00745CBE" w:rsidRDefault="00CC45E9" w:rsidP="00CC45E9">
      <w:pPr>
        <w:pStyle w:val="Header"/>
        <w:rPr>
          <w:lang w:val="en-GB" w:eastAsia="ja-JP"/>
        </w:rPr>
      </w:pPr>
    </w:p>
    <w:p w14:paraId="22F13A14" w14:textId="77777777" w:rsidR="00CC45E9" w:rsidRPr="00745CBE" w:rsidRDefault="00CC45E9" w:rsidP="00CC45E9">
      <w:pPr>
        <w:pStyle w:val="Header"/>
        <w:rPr>
          <w:lang w:val="en-GB"/>
        </w:rPr>
      </w:pPr>
    </w:p>
    <w:p w14:paraId="1B4DCA37" w14:textId="77777777" w:rsidR="00CC45E9" w:rsidRPr="00745CBE" w:rsidRDefault="00CC45E9" w:rsidP="00CC45E9">
      <w:pPr>
        <w:pStyle w:val="Header"/>
        <w:rPr>
          <w:lang w:val="en-GB"/>
        </w:rPr>
      </w:pPr>
    </w:p>
    <w:p w14:paraId="12535542" w14:textId="77777777" w:rsidR="00CC45E9" w:rsidRPr="00745CBE" w:rsidRDefault="00CC45E9" w:rsidP="00CC45E9">
      <w:pPr>
        <w:pStyle w:val="Header"/>
        <w:rPr>
          <w:b/>
          <w:bCs/>
          <w:u w:val="single"/>
          <w:lang w:val="en-GB"/>
        </w:rPr>
      </w:pPr>
    </w:p>
    <w:p w14:paraId="21FA7E13" w14:textId="77777777" w:rsidR="00CC45E9" w:rsidRPr="00745CBE" w:rsidRDefault="00CC45E9" w:rsidP="00CC45E9">
      <w:pPr>
        <w:pStyle w:val="Header"/>
        <w:rPr>
          <w:b/>
          <w:bCs/>
          <w:u w:val="single"/>
          <w:lang w:val="en-GB"/>
        </w:rPr>
      </w:pPr>
    </w:p>
    <w:p w14:paraId="21C3621D" w14:textId="77777777" w:rsidR="008105B8" w:rsidRPr="00745CBE" w:rsidRDefault="008105B8" w:rsidP="008105B8">
      <w:pPr>
        <w:pStyle w:val="Header"/>
        <w:rPr>
          <w:b/>
          <w:bCs/>
          <w:u w:val="single"/>
          <w:lang w:val="en-GB"/>
        </w:rPr>
      </w:pPr>
    </w:p>
    <w:p w14:paraId="1421BD66" w14:textId="77777777" w:rsidR="002836E8" w:rsidRDefault="002836E8" w:rsidP="008105B8">
      <w:pPr>
        <w:pStyle w:val="Header"/>
        <w:rPr>
          <w:b/>
          <w:bCs/>
          <w:u w:val="single"/>
          <w:lang w:val="en-GB"/>
        </w:rPr>
      </w:pPr>
    </w:p>
    <w:p w14:paraId="548F3187" w14:textId="77777777" w:rsidR="002836E8" w:rsidRDefault="002836E8" w:rsidP="008105B8">
      <w:pPr>
        <w:pStyle w:val="Header"/>
        <w:rPr>
          <w:b/>
          <w:bCs/>
          <w:u w:val="single"/>
          <w:lang w:val="en-GB"/>
        </w:rPr>
      </w:pPr>
    </w:p>
    <w:p w14:paraId="5F97C9C0" w14:textId="6D6B9DBC" w:rsidR="008105B8" w:rsidRPr="00745CBE" w:rsidRDefault="008105B8" w:rsidP="008105B8">
      <w:pPr>
        <w:pStyle w:val="Header"/>
        <w:rPr>
          <w:b/>
          <w:bCs/>
          <w:u w:val="single"/>
          <w:lang w:val="en-GB"/>
        </w:rPr>
      </w:pPr>
      <w:r w:rsidRPr="00745CBE">
        <w:rPr>
          <w:b/>
          <w:bCs/>
          <w:u w:val="single"/>
          <w:lang w:val="en-GB"/>
        </w:rPr>
        <w:t>INSTRUCTIONS TO CANDIDATE:</w:t>
      </w:r>
    </w:p>
    <w:p w14:paraId="5D23B512" w14:textId="77777777" w:rsidR="008105B8" w:rsidRPr="00745CBE" w:rsidRDefault="008105B8" w:rsidP="008105B8">
      <w:pPr>
        <w:pStyle w:val="Header"/>
        <w:rPr>
          <w:b/>
          <w:bCs/>
          <w:u w:val="single"/>
          <w:lang w:val="en-GB"/>
        </w:rPr>
      </w:pPr>
    </w:p>
    <w:p w14:paraId="3DE66A13" w14:textId="56738B30" w:rsidR="008105B8" w:rsidRPr="0072339C" w:rsidRDefault="008105B8" w:rsidP="008105B8">
      <w:pPr>
        <w:pStyle w:val="Header"/>
        <w:numPr>
          <w:ilvl w:val="0"/>
          <w:numId w:val="1"/>
        </w:numPr>
        <w:tabs>
          <w:tab w:val="clear" w:pos="4680"/>
          <w:tab w:val="clear" w:pos="9360"/>
        </w:tabs>
        <w:rPr>
          <w:lang w:val="en-GB"/>
        </w:rPr>
      </w:pPr>
      <w:r w:rsidRPr="0072339C">
        <w:rPr>
          <w:lang w:val="en-GB"/>
        </w:rPr>
        <w:t xml:space="preserve">This question paper consists of </w:t>
      </w:r>
      <w:r w:rsidR="00F44D8E">
        <w:rPr>
          <w:b/>
          <w:lang w:val="en-GB"/>
        </w:rPr>
        <w:t>TWO</w:t>
      </w:r>
      <w:r w:rsidRPr="0072339C">
        <w:rPr>
          <w:lang w:val="en-GB"/>
        </w:rPr>
        <w:t xml:space="preserve"> </w:t>
      </w:r>
      <w:r w:rsidRPr="0072339C">
        <w:rPr>
          <w:b/>
          <w:lang w:val="en-GB"/>
        </w:rPr>
        <w:t>(</w:t>
      </w:r>
      <w:r w:rsidR="00F44D8E">
        <w:rPr>
          <w:b/>
          <w:lang w:val="en-GB"/>
        </w:rPr>
        <w:t>2</w:t>
      </w:r>
      <w:r w:rsidRPr="0072339C">
        <w:rPr>
          <w:b/>
          <w:lang w:val="en-GB"/>
        </w:rPr>
        <w:t>)</w:t>
      </w:r>
      <w:r w:rsidRPr="0072339C">
        <w:rPr>
          <w:lang w:val="en-GB"/>
        </w:rPr>
        <w:t xml:space="preserve"> questions. Answer </w:t>
      </w:r>
      <w:r w:rsidRPr="0072339C">
        <w:rPr>
          <w:b/>
          <w:bCs/>
          <w:lang w:val="en-GB"/>
        </w:rPr>
        <w:t>ALL</w:t>
      </w:r>
      <w:r w:rsidRPr="0072339C">
        <w:rPr>
          <w:lang w:val="en-GB"/>
        </w:rPr>
        <w:t xml:space="preserve"> questions.</w:t>
      </w:r>
    </w:p>
    <w:p w14:paraId="4B804261" w14:textId="4D6631C4" w:rsidR="008105B8" w:rsidRPr="0072339C" w:rsidRDefault="008105B8" w:rsidP="008105B8">
      <w:pPr>
        <w:pStyle w:val="Header"/>
        <w:numPr>
          <w:ilvl w:val="0"/>
          <w:numId w:val="1"/>
        </w:numPr>
        <w:tabs>
          <w:tab w:val="clear" w:pos="4680"/>
          <w:tab w:val="clear" w:pos="9360"/>
        </w:tabs>
        <w:rPr>
          <w:lang w:val="en-GB"/>
        </w:rPr>
      </w:pPr>
      <w:r w:rsidRPr="0072339C">
        <w:rPr>
          <w:lang w:val="en-GB"/>
        </w:rPr>
        <w:t xml:space="preserve">Write your answers in the </w:t>
      </w:r>
      <w:r w:rsidR="0072339C">
        <w:rPr>
          <w:lang w:val="en-GB"/>
        </w:rPr>
        <w:t>question paper.</w:t>
      </w:r>
    </w:p>
    <w:p w14:paraId="3A3F8428" w14:textId="77777777" w:rsidR="008105B8" w:rsidRPr="0072339C" w:rsidRDefault="008105B8" w:rsidP="008105B8">
      <w:pPr>
        <w:pStyle w:val="Header"/>
        <w:numPr>
          <w:ilvl w:val="0"/>
          <w:numId w:val="1"/>
        </w:numPr>
        <w:tabs>
          <w:tab w:val="clear" w:pos="4680"/>
          <w:tab w:val="clear" w:pos="9360"/>
        </w:tabs>
        <w:rPr>
          <w:lang w:val="en-GB"/>
        </w:rPr>
      </w:pPr>
      <w:r w:rsidRPr="0072339C">
        <w:rPr>
          <w:lang w:val="en-GB"/>
        </w:rPr>
        <w:t>All calculations and assumptions must be clearly shown.</w:t>
      </w:r>
    </w:p>
    <w:p w14:paraId="31BDB837" w14:textId="77777777" w:rsidR="008105B8" w:rsidRPr="0072339C" w:rsidRDefault="008105B8" w:rsidP="008105B8">
      <w:pPr>
        <w:pStyle w:val="Header"/>
        <w:rPr>
          <w:lang w:val="en-GB"/>
        </w:rPr>
      </w:pPr>
    </w:p>
    <w:p w14:paraId="5650ECF9" w14:textId="77777777" w:rsidR="008105B8" w:rsidRPr="0072339C" w:rsidRDefault="008105B8" w:rsidP="008105B8">
      <w:pPr>
        <w:pStyle w:val="Header"/>
        <w:rPr>
          <w:b/>
          <w:bCs/>
          <w:u w:val="single"/>
          <w:lang w:val="en-GB"/>
        </w:rPr>
      </w:pPr>
      <w:r w:rsidRPr="0072339C">
        <w:rPr>
          <w:b/>
          <w:bCs/>
          <w:u w:val="single"/>
          <w:lang w:val="en-GB"/>
        </w:rPr>
        <w:t>EXAMINATION REQUIREMENTS:</w:t>
      </w:r>
    </w:p>
    <w:p w14:paraId="799FE1DF" w14:textId="77777777" w:rsidR="008105B8" w:rsidRPr="0072339C" w:rsidRDefault="008105B8" w:rsidP="008105B8">
      <w:pPr>
        <w:pStyle w:val="Header"/>
        <w:rPr>
          <w:lang w:val="en-GB"/>
        </w:rPr>
      </w:pPr>
    </w:p>
    <w:p w14:paraId="05A92AEA" w14:textId="648FFC26" w:rsidR="008105B8" w:rsidRDefault="008105B8" w:rsidP="008105B8">
      <w:pPr>
        <w:pStyle w:val="Header"/>
        <w:rPr>
          <w:lang w:val="en-GB"/>
        </w:rPr>
      </w:pPr>
      <w:r w:rsidRPr="0072339C">
        <w:rPr>
          <w:lang w:val="en-GB"/>
        </w:rPr>
        <w:t>NONE</w:t>
      </w:r>
    </w:p>
    <w:p w14:paraId="1D6D970E" w14:textId="1048B50D" w:rsidR="0072339C" w:rsidRDefault="0072339C" w:rsidP="008105B8">
      <w:pPr>
        <w:pStyle w:val="Header"/>
        <w:rPr>
          <w:lang w:val="en-GB"/>
        </w:rPr>
      </w:pPr>
    </w:p>
    <w:p w14:paraId="3AA0F261" w14:textId="7D0E31CB" w:rsidR="0072339C" w:rsidRPr="0072339C" w:rsidRDefault="0072339C" w:rsidP="0072339C">
      <w:pPr>
        <w:pStyle w:val="Header"/>
        <w:spacing w:line="276" w:lineRule="auto"/>
        <w:rPr>
          <w:b/>
          <w:bCs/>
          <w:lang w:val="en-GB"/>
        </w:rPr>
      </w:pPr>
      <w:r w:rsidRPr="0072339C">
        <w:rPr>
          <w:b/>
          <w:bCs/>
          <w:lang w:val="en-GB"/>
        </w:rPr>
        <w:t xml:space="preserve">NAME: </w:t>
      </w:r>
      <w:r w:rsidR="00056E15" w:rsidRPr="00056E15">
        <w:rPr>
          <w:lang w:val="en-GB"/>
        </w:rPr>
        <w:t>MUHAMMAD AFIF BIN AB RAHMAN</w:t>
      </w:r>
    </w:p>
    <w:p w14:paraId="64B8BD24" w14:textId="7CCEFF4A" w:rsidR="0072339C" w:rsidRPr="0072339C" w:rsidRDefault="0072339C" w:rsidP="0072339C">
      <w:pPr>
        <w:pStyle w:val="Header"/>
        <w:spacing w:line="276" w:lineRule="auto"/>
        <w:rPr>
          <w:b/>
          <w:bCs/>
          <w:lang w:val="en-GB"/>
        </w:rPr>
      </w:pPr>
      <w:r w:rsidRPr="0072339C">
        <w:rPr>
          <w:b/>
          <w:bCs/>
          <w:lang w:val="en-GB"/>
        </w:rPr>
        <w:t>MATRIC ID:</w:t>
      </w:r>
      <w:r w:rsidR="00056E15">
        <w:rPr>
          <w:b/>
          <w:bCs/>
          <w:lang w:val="en-GB"/>
        </w:rPr>
        <w:t xml:space="preserve"> </w:t>
      </w:r>
      <w:r w:rsidR="00056E15" w:rsidRPr="00056E15">
        <w:rPr>
          <w:lang w:val="en-GB"/>
        </w:rPr>
        <w:t>CB19007</w:t>
      </w:r>
    </w:p>
    <w:p w14:paraId="505679B4" w14:textId="299519B9" w:rsidR="0072339C" w:rsidRPr="0072339C" w:rsidRDefault="0072339C" w:rsidP="0072339C">
      <w:pPr>
        <w:pStyle w:val="Header"/>
        <w:spacing w:line="276" w:lineRule="auto"/>
        <w:rPr>
          <w:b/>
          <w:bCs/>
          <w:lang w:val="en-GB"/>
        </w:rPr>
      </w:pPr>
      <w:r w:rsidRPr="0072339C">
        <w:rPr>
          <w:b/>
          <w:bCs/>
          <w:lang w:val="en-GB"/>
        </w:rPr>
        <w:t xml:space="preserve">SECTION: </w:t>
      </w:r>
      <w:r w:rsidR="00056E15" w:rsidRPr="00056E15">
        <w:rPr>
          <w:lang w:val="en-GB"/>
        </w:rPr>
        <w:t>01B</w:t>
      </w:r>
    </w:p>
    <w:p w14:paraId="45E01312" w14:textId="77777777" w:rsidR="008105B8" w:rsidRPr="0072339C" w:rsidRDefault="008105B8" w:rsidP="008105B8">
      <w:pPr>
        <w:pStyle w:val="Header"/>
        <w:rPr>
          <w:lang w:val="en-GB"/>
        </w:rPr>
      </w:pPr>
    </w:p>
    <w:p w14:paraId="40487EFE" w14:textId="77777777" w:rsidR="008105B8" w:rsidRPr="0072339C" w:rsidRDefault="008105B8" w:rsidP="008105B8">
      <w:pPr>
        <w:pStyle w:val="Header"/>
        <w:rPr>
          <w:lang w:val="en-GB"/>
        </w:rPr>
      </w:pPr>
      <w:r w:rsidRPr="0072339C">
        <w:rPr>
          <w:noProof/>
          <w:lang w:eastAsia="en-MY"/>
        </w:rPr>
        <mc:AlternateContent>
          <mc:Choice Requires="wps">
            <w:drawing>
              <wp:anchor distT="4294967295" distB="4294967295" distL="114300" distR="114300" simplePos="0" relativeHeight="251670528" behindDoc="0" locked="0" layoutInCell="1" allowOverlap="1" wp14:anchorId="3A154F82" wp14:editId="5E9813FA">
                <wp:simplePos x="0" y="0"/>
                <wp:positionH relativeFrom="column">
                  <wp:posOffset>0</wp:posOffset>
                </wp:positionH>
                <wp:positionV relativeFrom="paragraph">
                  <wp:posOffset>69214</wp:posOffset>
                </wp:positionV>
                <wp:extent cx="5486400" cy="0"/>
                <wp:effectExtent l="0" t="0" r="19050" b="19050"/>
                <wp:wrapNone/>
                <wp:docPr id="9"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6F5B3A" id="Line 22" o:spid="_x0000_s1026" style="position:absolute;z-index:2516705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5.45pt" to="6in,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8ah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" strokeweight="1.5pt"/>
            </w:pict>
          </mc:Fallback>
        </mc:AlternateContent>
      </w:r>
    </w:p>
    <w:p w14:paraId="383CADDE" w14:textId="77777777" w:rsidR="008105B8" w:rsidRPr="0072339C" w:rsidRDefault="008105B8" w:rsidP="008105B8">
      <w:pPr>
        <w:pStyle w:val="Header"/>
        <w:jc w:val="center"/>
        <w:rPr>
          <w:b/>
          <w:bCs/>
          <w:lang w:val="en-GB"/>
        </w:rPr>
      </w:pPr>
      <w:r w:rsidRPr="0072339C">
        <w:rPr>
          <w:b/>
          <w:bCs/>
          <w:lang w:val="en-GB"/>
        </w:rPr>
        <w:t>DO NOT TURN THIS PAGE UNTIL YOU ARE TOLD TO DO SO</w:t>
      </w:r>
    </w:p>
    <w:p w14:paraId="0AE6DE17" w14:textId="77777777" w:rsidR="008105B8" w:rsidRPr="0072339C" w:rsidRDefault="008105B8" w:rsidP="008105B8">
      <w:pPr>
        <w:pStyle w:val="Header"/>
        <w:jc w:val="center"/>
        <w:rPr>
          <w:lang w:val="en-GB"/>
        </w:rPr>
      </w:pPr>
      <w:r w:rsidRPr="0072339C">
        <w:rPr>
          <w:noProof/>
          <w:lang w:eastAsia="en-MY"/>
        </w:rPr>
        <mc:AlternateContent>
          <mc:Choice Requires="wps">
            <w:drawing>
              <wp:anchor distT="4294967295" distB="4294967295" distL="114300" distR="114300" simplePos="0" relativeHeight="251671552" behindDoc="0" locked="0" layoutInCell="1" allowOverlap="1" wp14:anchorId="0B43514A" wp14:editId="309233D7">
                <wp:simplePos x="0" y="0"/>
                <wp:positionH relativeFrom="column">
                  <wp:posOffset>0</wp:posOffset>
                </wp:positionH>
                <wp:positionV relativeFrom="paragraph">
                  <wp:posOffset>61594</wp:posOffset>
                </wp:positionV>
                <wp:extent cx="5486400" cy="0"/>
                <wp:effectExtent l="0" t="0" r="19050" b="19050"/>
                <wp:wrapNone/>
                <wp:docPr id="11"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B2197" id="Line 23" o:spid="_x0000_s1026" style="position:absolute;z-index:25167155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0,4.85pt" to="6in,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UMtEwIAACs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" strokeweight="1.5pt"/>
            </w:pict>
          </mc:Fallback>
        </mc:AlternateContent>
      </w:r>
    </w:p>
    <w:p w14:paraId="79E8EE15" w14:textId="279F59D6" w:rsidR="008105B8" w:rsidRPr="0072339C" w:rsidRDefault="008105B8" w:rsidP="0072339C">
      <w:pPr>
        <w:pStyle w:val="Header"/>
        <w:jc w:val="center"/>
        <w:rPr>
          <w:lang w:val="en-GB"/>
        </w:rPr>
      </w:pPr>
      <w:r w:rsidRPr="0072339C">
        <w:rPr>
          <w:lang w:val="en-GB"/>
        </w:rPr>
        <w:t xml:space="preserve">This examination paper consists of </w:t>
      </w:r>
      <w:r w:rsidR="0014610B">
        <w:rPr>
          <w:b/>
          <w:lang w:val="en-GB"/>
        </w:rPr>
        <w:t>THREE</w:t>
      </w:r>
      <w:r w:rsidRPr="0072339C">
        <w:rPr>
          <w:b/>
          <w:lang w:val="en-GB"/>
        </w:rPr>
        <w:t xml:space="preserve"> (</w:t>
      </w:r>
      <w:r w:rsidR="0014610B">
        <w:rPr>
          <w:b/>
          <w:lang w:val="en-GB"/>
        </w:rPr>
        <w:t>3</w:t>
      </w:r>
      <w:r w:rsidRPr="0072339C">
        <w:rPr>
          <w:b/>
          <w:lang w:val="en-GB"/>
        </w:rPr>
        <w:t xml:space="preserve">) </w:t>
      </w:r>
      <w:r w:rsidRPr="0072339C">
        <w:rPr>
          <w:lang w:val="en-GB"/>
        </w:rPr>
        <w:t>printed pages including the front page.</w:t>
      </w:r>
    </w:p>
    <w:p w14:paraId="7802844D" w14:textId="77777777" w:rsidR="00CC45E9" w:rsidRPr="00745CBE" w:rsidRDefault="00CC45E9" w:rsidP="00CC45E9">
      <w:pPr>
        <w:pStyle w:val="Header"/>
        <w:rPr>
          <w:b/>
          <w:bCs/>
          <w:u w:val="single"/>
          <w:lang w:val="en-GB"/>
        </w:rPr>
      </w:pPr>
    </w:p>
    <w:bookmarkEnd w:id="0"/>
    <w:bookmarkEnd w:id="1"/>
    <w:p w14:paraId="749D3527" w14:textId="03CFE340" w:rsidR="00745CBE" w:rsidRPr="00660609" w:rsidRDefault="00E47E10" w:rsidP="00FD775D">
      <w:pPr>
        <w:rPr>
          <w:noProof/>
          <w:lang w:val="en-GB"/>
        </w:rPr>
      </w:pPr>
      <w:r w:rsidRPr="00745CBE">
        <w:rPr>
          <w:b/>
          <w:lang w:val="en-GB"/>
        </w:rPr>
        <w:br w:type="page"/>
      </w:r>
      <w:r w:rsidR="00AB18B0" w:rsidRPr="00660609">
        <w:rPr>
          <w:noProof/>
          <w:lang w:val="en-GB"/>
        </w:rPr>
        <w:lastRenderedPageBreak/>
        <w:tab/>
      </w:r>
      <w:r w:rsidR="00AB18B0" w:rsidRPr="00660609">
        <w:rPr>
          <w:noProof/>
          <w:lang w:val="en-GB"/>
        </w:rPr>
        <w:tab/>
      </w:r>
      <w:r w:rsidR="00AB18B0" w:rsidRPr="00660609">
        <w:rPr>
          <w:noProof/>
          <w:lang w:val="en-GB"/>
        </w:rPr>
        <w:tab/>
      </w:r>
      <w:r w:rsidR="00AB18B0" w:rsidRPr="00660609">
        <w:rPr>
          <w:noProof/>
          <w:lang w:val="en-GB"/>
        </w:rPr>
        <w:tab/>
      </w:r>
      <w:r w:rsidR="00AB18B0" w:rsidRPr="00660609">
        <w:rPr>
          <w:noProof/>
          <w:lang w:val="en-GB"/>
        </w:rPr>
        <w:tab/>
      </w:r>
      <w:r w:rsidR="00AB18B0" w:rsidRPr="00660609">
        <w:rPr>
          <w:noProof/>
          <w:lang w:val="en-GB"/>
        </w:rPr>
        <w:tab/>
      </w:r>
      <w:r w:rsidR="00AB18B0" w:rsidRPr="00660609">
        <w:rPr>
          <w:noProof/>
          <w:lang w:val="en-GB"/>
        </w:rPr>
        <w:tab/>
        <w:t xml:space="preserve">           </w:t>
      </w:r>
    </w:p>
    <w:p w14:paraId="077456A7" w14:textId="11CBC5A6" w:rsidR="00301B86" w:rsidRDefault="00301B86" w:rsidP="00B9130D">
      <w:pPr>
        <w:spacing w:before="100" w:beforeAutospacing="1" w:after="100" w:afterAutospacing="1"/>
        <w:jc w:val="both"/>
      </w:pPr>
      <w:r w:rsidRPr="00301B86">
        <w:t>Consider the following required functionality of a</w:t>
      </w:r>
      <w:r w:rsidR="00C95952">
        <w:t xml:space="preserve"> concert</w:t>
      </w:r>
      <w:r w:rsidRPr="00301B86">
        <w:t xml:space="preserve"> </w:t>
      </w:r>
      <w:r w:rsidR="00C95952">
        <w:t>ticket selling</w:t>
      </w:r>
      <w:r w:rsidRPr="00301B86">
        <w:t xml:space="preserve"> service</w:t>
      </w:r>
      <w:r w:rsidR="00FD775D">
        <w:t xml:space="preserve"> to answers </w:t>
      </w:r>
      <w:r w:rsidR="00FD775D" w:rsidRPr="00FD775D">
        <w:rPr>
          <w:b/>
          <w:bCs/>
        </w:rPr>
        <w:t>All</w:t>
      </w:r>
      <w:r w:rsidR="00FD775D">
        <w:t xml:space="preserve"> question.</w:t>
      </w:r>
    </w:p>
    <w:p w14:paraId="6357B9CB" w14:textId="377F7A96" w:rsidR="00D72A5C" w:rsidRDefault="00D72A5C" w:rsidP="00B9130D">
      <w:pPr>
        <w:spacing w:before="100" w:beforeAutospacing="1" w:after="100" w:afterAutospacing="1"/>
        <w:jc w:val="both"/>
      </w:pPr>
    </w:p>
    <w:p w14:paraId="21C899FF" w14:textId="061B1D41" w:rsidR="00CA35FC" w:rsidRDefault="009F0478" w:rsidP="00660609">
      <w:pPr>
        <w:spacing w:before="100" w:beforeAutospacing="1" w:after="100" w:afterAutospacing="1"/>
        <w:rPr>
          <w:color w:val="222222"/>
          <w:shd w:val="clear" w:color="auto" w:fill="FFFFFF"/>
        </w:rPr>
      </w:pPr>
      <w:r>
        <w:rPr>
          <w:color w:val="222222"/>
          <w:shd w:val="clear" w:color="auto" w:fill="FFFFFF"/>
        </w:rPr>
        <w:t xml:space="preserve">        </w:t>
      </w:r>
      <w:proofErr w:type="spellStart"/>
      <w:r w:rsidR="00CA35FC">
        <w:rPr>
          <w:color w:val="222222"/>
          <w:shd w:val="clear" w:color="auto" w:fill="FFFFFF"/>
        </w:rPr>
        <w:t>Hujan</w:t>
      </w:r>
      <w:proofErr w:type="spellEnd"/>
      <w:r w:rsidR="00CA35FC">
        <w:rPr>
          <w:color w:val="222222"/>
          <w:shd w:val="clear" w:color="auto" w:fill="FFFFFF"/>
        </w:rPr>
        <w:t xml:space="preserve"> is a famous music band in Malaysia, to celebrate 1</w:t>
      </w:r>
      <w:r w:rsidR="00B1235F">
        <w:rPr>
          <w:color w:val="222222"/>
          <w:shd w:val="clear" w:color="auto" w:fill="FFFFFF"/>
        </w:rPr>
        <w:t>6</w:t>
      </w:r>
      <w:r w:rsidR="00CA35FC">
        <w:rPr>
          <w:color w:val="222222"/>
          <w:shd w:val="clear" w:color="auto" w:fill="FFFFFF"/>
        </w:rPr>
        <w:t xml:space="preserve"> years of the band's history, they want to hold a concert for fans, however, the concert needs to be postponed to 202</w:t>
      </w:r>
      <w:r w:rsidR="00DC588D">
        <w:rPr>
          <w:color w:val="222222"/>
          <w:shd w:val="clear" w:color="auto" w:fill="FFFFFF"/>
        </w:rPr>
        <w:t>1</w:t>
      </w:r>
      <w:r w:rsidR="00CA35FC">
        <w:rPr>
          <w:color w:val="222222"/>
          <w:shd w:val="clear" w:color="auto" w:fill="FFFFFF"/>
        </w:rPr>
        <w:t xml:space="preserve"> due to the covid pandemic. Since its establishment in 2005, it has gone through several changes regarding ticket selling for their concert, major changes are needed regarding ticket selling methods due to counterfeit and illegal selling of the ticket. The tickets have always been sold in a traditional way: through events agencies. The organizers decided to completely modernize the tickets selling system and created the following concept.</w:t>
      </w:r>
    </w:p>
    <w:p w14:paraId="26BF5959" w14:textId="1D9C7938" w:rsidR="00241FEB" w:rsidRDefault="00D72A5C" w:rsidP="00660609">
      <w:pPr>
        <w:spacing w:before="100" w:beforeAutospacing="1" w:after="100" w:afterAutospacing="1"/>
      </w:pPr>
      <w:r>
        <w:t xml:space="preserve">       </w:t>
      </w:r>
      <w:r w:rsidR="00B93390">
        <w:t xml:space="preserve">From this year on, the tickets will be sold </w:t>
      </w:r>
      <w:r w:rsidR="004C53EB">
        <w:t>only online:</w:t>
      </w:r>
      <w:r w:rsidR="00B93390">
        <w:t xml:space="preserve"> </w:t>
      </w:r>
      <w:proofErr w:type="gramStart"/>
      <w:r w:rsidR="00B93390">
        <w:t>i.e.</w:t>
      </w:r>
      <w:proofErr w:type="gramEnd"/>
      <w:r w:rsidR="00B93390">
        <w:t xml:space="preserve"> by the events agencies, in electronic format directly on the </w:t>
      </w:r>
      <w:proofErr w:type="spellStart"/>
      <w:r w:rsidR="0087473D">
        <w:t>tapauTV</w:t>
      </w:r>
      <w:proofErr w:type="spellEnd"/>
      <w:r w:rsidR="00AA67FE">
        <w:t xml:space="preserve"> and </w:t>
      </w:r>
      <w:proofErr w:type="spellStart"/>
      <w:r w:rsidR="00AA67FE">
        <w:t>Prasarana</w:t>
      </w:r>
      <w:proofErr w:type="spellEnd"/>
      <w:r w:rsidR="00AA67FE">
        <w:t xml:space="preserve"> </w:t>
      </w:r>
      <w:r w:rsidR="00B93390">
        <w:t xml:space="preserve">website. All parties will have access to the same unique tickets database of the new system, to avoid double selling. A partnership with the </w:t>
      </w:r>
      <w:proofErr w:type="spellStart"/>
      <w:r w:rsidR="00AA67FE">
        <w:t>Prasarana</w:t>
      </w:r>
      <w:proofErr w:type="spellEnd"/>
      <w:r w:rsidR="00B93390">
        <w:t xml:space="preserve"> company needs to be set up, such that </w:t>
      </w:r>
      <w:proofErr w:type="spellStart"/>
      <w:r w:rsidR="0087473D">
        <w:t>tapauTV</w:t>
      </w:r>
      <w:proofErr w:type="spellEnd"/>
      <w:r w:rsidR="00AA67FE">
        <w:t xml:space="preserve"> and </w:t>
      </w:r>
      <w:proofErr w:type="spellStart"/>
      <w:r w:rsidR="00AA67FE">
        <w:t>Prasarana</w:t>
      </w:r>
      <w:proofErr w:type="spellEnd"/>
      <w:r w:rsidR="00B93390">
        <w:t xml:space="preserve"> can sell combi-tickets including both the </w:t>
      </w:r>
      <w:r w:rsidR="00AA67FE">
        <w:t>concert</w:t>
      </w:r>
      <w:r w:rsidR="00B93390">
        <w:t xml:space="preserve"> admission fee and the train ride to the </w:t>
      </w:r>
      <w:r w:rsidR="00860775">
        <w:t>concert</w:t>
      </w:r>
      <w:r w:rsidR="00B93390">
        <w:t xml:space="preserve"> venue at reduced price, from anywhere in </w:t>
      </w:r>
      <w:r w:rsidR="00860775">
        <w:t xml:space="preserve">Kuala </w:t>
      </w:r>
      <w:proofErr w:type="spellStart"/>
      <w:r w:rsidR="00860775">
        <w:t>lumpur</w:t>
      </w:r>
      <w:proofErr w:type="spellEnd"/>
      <w:r w:rsidR="00B93390">
        <w:t xml:space="preserve">. This way, more music fans would have easier and cheaper access to </w:t>
      </w:r>
      <w:proofErr w:type="spellStart"/>
      <w:r w:rsidR="00860775">
        <w:t>Hujan</w:t>
      </w:r>
      <w:proofErr w:type="spellEnd"/>
      <w:r w:rsidR="00860775">
        <w:t xml:space="preserve"> 15 Years concert</w:t>
      </w:r>
      <w:r w:rsidR="00B93390">
        <w:t xml:space="preserve">. </w:t>
      </w:r>
      <w:r w:rsidR="002076A5">
        <w:t xml:space="preserve">Before the customer can purchase </w:t>
      </w:r>
      <w:r w:rsidR="00DC588D">
        <w:t>ticket,</w:t>
      </w:r>
      <w:r w:rsidR="002076A5">
        <w:t xml:space="preserve"> he or she need to register to the </w:t>
      </w:r>
      <w:proofErr w:type="spellStart"/>
      <w:r w:rsidR="002076A5">
        <w:t>tapauTv</w:t>
      </w:r>
      <w:proofErr w:type="spellEnd"/>
      <w:r w:rsidR="002076A5">
        <w:t xml:space="preserve"> membership</w:t>
      </w:r>
      <w:r w:rsidR="00B93390">
        <w:t xml:space="preserve">. Since tickets will </w:t>
      </w:r>
      <w:r w:rsidR="002076A5">
        <w:t>only</w:t>
      </w:r>
      <w:r w:rsidR="00B93390">
        <w:t xml:space="preserve"> be sold online, </w:t>
      </w:r>
      <w:proofErr w:type="spellStart"/>
      <w:r w:rsidR="00B93390">
        <w:t>SecurePayment</w:t>
      </w:r>
      <w:proofErr w:type="spellEnd"/>
      <w:r w:rsidR="00B93390">
        <w:t xml:space="preserve">. will be contracted to provide and ensure the security of the online payment service. The </w:t>
      </w:r>
      <w:proofErr w:type="spellStart"/>
      <w:r w:rsidR="00BB1D58">
        <w:t>Hujan</w:t>
      </w:r>
      <w:proofErr w:type="spellEnd"/>
      <w:r w:rsidR="00860775">
        <w:t xml:space="preserve"> 15 Years concert</w:t>
      </w:r>
      <w:r w:rsidR="00B93390">
        <w:t xml:space="preserve"> event manager will take care and negotiate all these details with the involved parties. Additionally, upon arrival at the </w:t>
      </w:r>
      <w:r w:rsidR="00860775">
        <w:t>concert</w:t>
      </w:r>
      <w:r w:rsidR="00B93390">
        <w:t xml:space="preserve"> venue</w:t>
      </w:r>
      <w:r w:rsidR="00860775">
        <w:t xml:space="preserve"> at </w:t>
      </w:r>
      <w:r w:rsidR="00DC588D">
        <w:t>PJ Pac</w:t>
      </w:r>
      <w:r w:rsidR="00B93390">
        <w:t xml:space="preserve">, each participant has to self-check in at a touch screen terminal, which scans the barcodes on his/her ticket and issues a bracelet with an electronic chip. This can be used to load money, such that whenever (s)he wants to purchase snacks or beverages, (s)he does not have to use cash </w:t>
      </w:r>
      <w:r w:rsidR="002076A5">
        <w:t>anymore</w:t>
      </w:r>
      <w:r w:rsidR="00B93390">
        <w:t>, thus reducing waiting time.</w:t>
      </w:r>
      <w:r w:rsidR="00FD775D">
        <w:t xml:space="preserve">  </w:t>
      </w:r>
    </w:p>
    <w:p w14:paraId="5F41249C" w14:textId="2AA64053" w:rsidR="003F16D4" w:rsidRDefault="003F16D4">
      <w:pPr>
        <w:spacing w:after="200" w:line="276" w:lineRule="auto"/>
      </w:pPr>
      <w:r>
        <w:br w:type="page"/>
      </w:r>
    </w:p>
    <w:p w14:paraId="61C56404" w14:textId="1EBEA5D2" w:rsidR="00FD775D" w:rsidRDefault="00FD775D" w:rsidP="00FD775D">
      <w:pPr>
        <w:tabs>
          <w:tab w:val="left" w:pos="180"/>
          <w:tab w:val="left" w:pos="8789"/>
        </w:tabs>
        <w:spacing w:line="360" w:lineRule="auto"/>
        <w:rPr>
          <w:b/>
          <w:lang w:val="en-GB"/>
        </w:rPr>
      </w:pPr>
      <w:r w:rsidRPr="00660609">
        <w:rPr>
          <w:b/>
          <w:lang w:val="en-GB"/>
        </w:rPr>
        <w:lastRenderedPageBreak/>
        <w:t xml:space="preserve">QUESTION </w:t>
      </w:r>
      <w:r>
        <w:rPr>
          <w:b/>
          <w:lang w:val="en-GB"/>
        </w:rPr>
        <w:t>1</w:t>
      </w:r>
    </w:p>
    <w:p w14:paraId="12EC1DAB" w14:textId="073ADB54" w:rsidR="00FD775D" w:rsidRDefault="00FD775D" w:rsidP="00FD775D">
      <w:pPr>
        <w:tabs>
          <w:tab w:val="left" w:pos="180"/>
          <w:tab w:val="left" w:pos="8789"/>
        </w:tabs>
        <w:spacing w:line="360" w:lineRule="auto"/>
        <w:rPr>
          <w:b/>
          <w:lang w:val="en-GB"/>
        </w:rPr>
      </w:pPr>
    </w:p>
    <w:p w14:paraId="77FCCD73" w14:textId="7AA76302" w:rsidR="00FD775D" w:rsidRPr="00660609" w:rsidRDefault="00FD775D" w:rsidP="00FD775D">
      <w:pPr>
        <w:tabs>
          <w:tab w:val="left" w:pos="180"/>
          <w:tab w:val="left" w:pos="8789"/>
        </w:tabs>
        <w:spacing w:line="360" w:lineRule="auto"/>
        <w:rPr>
          <w:b/>
          <w:lang w:val="en-GB"/>
        </w:rPr>
      </w:pPr>
      <w:r>
        <w:rPr>
          <w:b/>
          <w:lang w:val="en-GB"/>
        </w:rPr>
        <w:t xml:space="preserve">From the case study above answers Question 1 which how to develop </w:t>
      </w:r>
      <w:r w:rsidR="00B42496">
        <w:rPr>
          <w:b/>
          <w:lang w:val="en-GB"/>
        </w:rPr>
        <w:t xml:space="preserve">a </w:t>
      </w:r>
      <w:r>
        <w:rPr>
          <w:b/>
          <w:lang w:val="en-GB"/>
        </w:rPr>
        <w:t>requirement</w:t>
      </w:r>
      <w:r w:rsidR="00B42496">
        <w:rPr>
          <w:b/>
          <w:lang w:val="en-GB"/>
        </w:rPr>
        <w:t xml:space="preserve"> for the system.</w:t>
      </w:r>
    </w:p>
    <w:p w14:paraId="0224234C" w14:textId="43886B3F" w:rsidR="000D4201" w:rsidRDefault="00FD775D" w:rsidP="003F16D4">
      <w:pPr>
        <w:tabs>
          <w:tab w:val="left" w:pos="180"/>
          <w:tab w:val="left" w:pos="8789"/>
        </w:tabs>
        <w:spacing w:line="360" w:lineRule="auto"/>
        <w:rPr>
          <w:rFonts w:ascii="NimbusRomNo9L-Regu" w:eastAsiaTheme="minorEastAsia" w:hAnsi="NimbusRomNo9L-Regu" w:cs="NimbusRomNo9L-Regu"/>
          <w:sz w:val="20"/>
          <w:szCs w:val="20"/>
          <w:lang w:eastAsia="en-US"/>
        </w:rPr>
      </w:pPr>
      <w:r w:rsidRPr="00660609">
        <w:rPr>
          <w:b/>
          <w:lang w:val="en-GB"/>
        </w:rPr>
        <w:tab/>
      </w:r>
      <w:r w:rsidRPr="00660609">
        <w:rPr>
          <w:b/>
          <w:lang w:val="en-GB"/>
        </w:rPr>
        <w:tab/>
        <w:t>[</w:t>
      </w:r>
      <w:r w:rsidR="00CE197C">
        <w:rPr>
          <w:b/>
          <w:lang w:val="en-GB"/>
        </w:rPr>
        <w:t>3</w:t>
      </w:r>
      <w:r w:rsidRPr="00660609">
        <w:rPr>
          <w:b/>
          <w:lang w:val="en-GB"/>
        </w:rPr>
        <w:t>0 Marks]</w:t>
      </w:r>
    </w:p>
    <w:p w14:paraId="4011668E" w14:textId="7C3D1405" w:rsidR="00E50603" w:rsidRDefault="00301B86" w:rsidP="00E50603">
      <w:pPr>
        <w:pStyle w:val="ListParagraph"/>
        <w:numPr>
          <w:ilvl w:val="0"/>
          <w:numId w:val="25"/>
        </w:numPr>
        <w:tabs>
          <w:tab w:val="left" w:pos="360"/>
        </w:tabs>
        <w:spacing w:before="100" w:beforeAutospacing="1" w:after="100" w:afterAutospacing="1"/>
        <w:ind w:hanging="720"/>
      </w:pPr>
      <w:r w:rsidRPr="00301B86">
        <w:t xml:space="preserve">Create a UML Use Case Diagram for the </w:t>
      </w:r>
      <w:proofErr w:type="spellStart"/>
      <w:r w:rsidR="002076A5">
        <w:t>Hujan</w:t>
      </w:r>
      <w:proofErr w:type="spellEnd"/>
      <w:r w:rsidR="000D4201">
        <w:t xml:space="preserve"> </w:t>
      </w:r>
      <w:r w:rsidR="002076A5">
        <w:t>1</w:t>
      </w:r>
      <w:r w:rsidR="00B1235F">
        <w:t>6</w:t>
      </w:r>
      <w:r w:rsidR="002076A5">
        <w:t xml:space="preserve"> Years Ticketing System</w:t>
      </w:r>
      <w:r w:rsidRPr="00301B86">
        <w:t>.</w:t>
      </w:r>
    </w:p>
    <w:p w14:paraId="4E360DE9" w14:textId="726DF839" w:rsidR="00E50603" w:rsidRDefault="00E50603" w:rsidP="00E50603">
      <w:pPr>
        <w:tabs>
          <w:tab w:val="left" w:pos="360"/>
        </w:tabs>
        <w:spacing w:before="100" w:beforeAutospacing="1" w:after="100" w:afterAutospacing="1"/>
      </w:pPr>
    </w:p>
    <w:p w14:paraId="7FD89798" w14:textId="6A03C824" w:rsidR="004B322C" w:rsidRDefault="004B322C" w:rsidP="00E50603">
      <w:pPr>
        <w:tabs>
          <w:tab w:val="left" w:pos="360"/>
        </w:tabs>
        <w:spacing w:before="100" w:beforeAutospacing="1" w:after="100" w:afterAutospacing="1"/>
      </w:pPr>
      <w:r>
        <w:rPr>
          <w:noProof/>
        </w:rPr>
        <w:drawing>
          <wp:inline distT="0" distB="0" distL="0" distR="0" wp14:anchorId="52009606" wp14:editId="19B258C2">
            <wp:extent cx="6331585" cy="46412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1585" cy="4641215"/>
                    </a:xfrm>
                    <a:prstGeom prst="rect">
                      <a:avLst/>
                    </a:prstGeom>
                    <a:noFill/>
                    <a:ln>
                      <a:noFill/>
                    </a:ln>
                  </pic:spPr>
                </pic:pic>
              </a:graphicData>
            </a:graphic>
          </wp:inline>
        </w:drawing>
      </w:r>
    </w:p>
    <w:p w14:paraId="6E45F6D1" w14:textId="0D1AADCF" w:rsidR="00E50603" w:rsidRDefault="00E50603" w:rsidP="00E50603">
      <w:pPr>
        <w:tabs>
          <w:tab w:val="left" w:pos="360"/>
        </w:tabs>
        <w:spacing w:before="100" w:beforeAutospacing="1" w:after="100" w:afterAutospacing="1"/>
      </w:pPr>
    </w:p>
    <w:p w14:paraId="0E9F5168" w14:textId="1102C95E" w:rsidR="003F16D4" w:rsidRDefault="003F16D4" w:rsidP="00E50603">
      <w:pPr>
        <w:spacing w:before="100" w:beforeAutospacing="1" w:after="100" w:afterAutospacing="1"/>
      </w:pPr>
    </w:p>
    <w:p w14:paraId="63083E98" w14:textId="77777777" w:rsidR="003F16D4" w:rsidRPr="00660609" w:rsidRDefault="003F16D4" w:rsidP="00E50603">
      <w:pPr>
        <w:spacing w:before="100" w:beforeAutospacing="1" w:after="100" w:afterAutospacing="1"/>
      </w:pPr>
    </w:p>
    <w:p w14:paraId="073EC393" w14:textId="6AE77370" w:rsidR="00241FEB" w:rsidRDefault="00301B86" w:rsidP="00972762">
      <w:pPr>
        <w:spacing w:before="100" w:beforeAutospacing="1" w:after="100" w:afterAutospacing="1"/>
        <w:jc w:val="right"/>
        <w:rPr>
          <w:b/>
          <w:lang w:val="en-GB"/>
        </w:rPr>
      </w:pPr>
      <w:r w:rsidRPr="00660609">
        <w:rPr>
          <w:b/>
          <w:lang w:val="en-GB"/>
        </w:rPr>
        <w:t>[</w:t>
      </w:r>
      <w:r w:rsidR="00CE197C">
        <w:rPr>
          <w:b/>
          <w:lang w:val="en-GB"/>
        </w:rPr>
        <w:t>10</w:t>
      </w:r>
      <w:r w:rsidRPr="00660609">
        <w:rPr>
          <w:b/>
          <w:lang w:val="en-GB"/>
        </w:rPr>
        <w:t xml:space="preserve"> Mark</w:t>
      </w:r>
      <w:r w:rsidR="003C7794">
        <w:rPr>
          <w:b/>
          <w:lang w:val="en-GB"/>
        </w:rPr>
        <w:t>s</w:t>
      </w:r>
      <w:r w:rsidRPr="00660609">
        <w:rPr>
          <w:b/>
          <w:lang w:val="en-GB"/>
        </w:rPr>
        <w:t>]</w:t>
      </w:r>
    </w:p>
    <w:p w14:paraId="0A1C2964" w14:textId="27740978" w:rsidR="00301B86" w:rsidRDefault="00301B86" w:rsidP="00957887">
      <w:pPr>
        <w:pStyle w:val="ListParagraph"/>
        <w:numPr>
          <w:ilvl w:val="0"/>
          <w:numId w:val="25"/>
        </w:numPr>
        <w:spacing w:before="100" w:beforeAutospacing="1" w:after="100" w:afterAutospacing="1"/>
      </w:pPr>
      <w:r w:rsidRPr="00301B86">
        <w:lastRenderedPageBreak/>
        <w:t xml:space="preserve">Based on your use case of “place an order”, </w:t>
      </w:r>
      <w:r w:rsidR="00687688">
        <w:t>develop structure language for basic flow</w:t>
      </w:r>
      <w:r w:rsidR="00261DC4">
        <w:t>.</w:t>
      </w:r>
    </w:p>
    <w:tbl>
      <w:tblPr>
        <w:tblStyle w:val="TableGrid"/>
        <w:tblW w:w="0" w:type="auto"/>
        <w:tblLook w:val="04A0" w:firstRow="1" w:lastRow="0" w:firstColumn="1" w:lastColumn="0" w:noHBand="0" w:noVBand="1"/>
      </w:tblPr>
      <w:tblGrid>
        <w:gridCol w:w="1975"/>
        <w:gridCol w:w="7986"/>
      </w:tblGrid>
      <w:tr w:rsidR="00957887" w14:paraId="5E87ACD6" w14:textId="77777777" w:rsidTr="00957887">
        <w:tc>
          <w:tcPr>
            <w:tcW w:w="1975" w:type="dxa"/>
          </w:tcPr>
          <w:p w14:paraId="4DC5EA38" w14:textId="09DBF86C" w:rsidR="00957887" w:rsidRDefault="00957887" w:rsidP="004B322C">
            <w:pPr>
              <w:spacing w:before="100" w:beforeAutospacing="1" w:after="100" w:afterAutospacing="1" w:line="360" w:lineRule="auto"/>
            </w:pPr>
            <w:r>
              <w:t>Use case</w:t>
            </w:r>
          </w:p>
        </w:tc>
        <w:tc>
          <w:tcPr>
            <w:tcW w:w="7986" w:type="dxa"/>
          </w:tcPr>
          <w:p w14:paraId="3CB74966" w14:textId="43DBAB04" w:rsidR="00957887" w:rsidRDefault="00957887" w:rsidP="004B322C">
            <w:pPr>
              <w:spacing w:before="100" w:beforeAutospacing="1" w:after="100" w:afterAutospacing="1" w:line="360" w:lineRule="auto"/>
            </w:pPr>
            <w:r>
              <w:t>Place an order</w:t>
            </w:r>
          </w:p>
        </w:tc>
      </w:tr>
      <w:tr w:rsidR="00957887" w14:paraId="216A1875" w14:textId="77777777" w:rsidTr="00957887">
        <w:tc>
          <w:tcPr>
            <w:tcW w:w="1975" w:type="dxa"/>
          </w:tcPr>
          <w:p w14:paraId="15FE8555" w14:textId="3C57817A" w:rsidR="00957887" w:rsidRDefault="00957887" w:rsidP="004B322C">
            <w:pPr>
              <w:spacing w:before="100" w:beforeAutospacing="1" w:after="100" w:afterAutospacing="1" w:line="360" w:lineRule="auto"/>
            </w:pPr>
            <w:r>
              <w:t>Brief description</w:t>
            </w:r>
          </w:p>
        </w:tc>
        <w:tc>
          <w:tcPr>
            <w:tcW w:w="7986" w:type="dxa"/>
          </w:tcPr>
          <w:p w14:paraId="604DBD75" w14:textId="1D9FD1E8" w:rsidR="00957887" w:rsidRDefault="00957887" w:rsidP="004B322C">
            <w:pPr>
              <w:spacing w:before="100" w:beforeAutospacing="1" w:after="100" w:afterAutospacing="1" w:line="360" w:lineRule="auto"/>
            </w:pPr>
            <w:r>
              <w:t>This use</w:t>
            </w:r>
            <w:r w:rsidR="0010086C">
              <w:t xml:space="preserve"> case allows the user to book and place an order to the concert ticket in then system.  The user also can view the ticket details such as date, time, seat number and other information related</w:t>
            </w:r>
          </w:p>
        </w:tc>
      </w:tr>
      <w:tr w:rsidR="00957887" w14:paraId="10CF07CE" w14:textId="77777777" w:rsidTr="00957887">
        <w:tc>
          <w:tcPr>
            <w:tcW w:w="1975" w:type="dxa"/>
          </w:tcPr>
          <w:p w14:paraId="7E390A01" w14:textId="41BA7769" w:rsidR="00957887" w:rsidRDefault="00957887" w:rsidP="004B322C">
            <w:pPr>
              <w:spacing w:before="100" w:beforeAutospacing="1" w:after="100" w:afterAutospacing="1" w:line="360" w:lineRule="auto"/>
            </w:pPr>
            <w:r>
              <w:t>Actor</w:t>
            </w:r>
          </w:p>
        </w:tc>
        <w:tc>
          <w:tcPr>
            <w:tcW w:w="7986" w:type="dxa"/>
          </w:tcPr>
          <w:p w14:paraId="6D41CFD5" w14:textId="0B18BAF9" w:rsidR="00957887" w:rsidRDefault="0010086C" w:rsidP="004B322C">
            <w:pPr>
              <w:spacing w:before="100" w:beforeAutospacing="1" w:after="100" w:afterAutospacing="1" w:line="360" w:lineRule="auto"/>
            </w:pPr>
            <w:r>
              <w:t>User</w:t>
            </w:r>
          </w:p>
        </w:tc>
      </w:tr>
      <w:tr w:rsidR="00957887" w14:paraId="2E9368E9" w14:textId="77777777" w:rsidTr="00957887">
        <w:tc>
          <w:tcPr>
            <w:tcW w:w="1975" w:type="dxa"/>
          </w:tcPr>
          <w:p w14:paraId="716B3330" w14:textId="76C080A8" w:rsidR="00957887" w:rsidRDefault="00957887" w:rsidP="004B322C">
            <w:pPr>
              <w:spacing w:before="100" w:beforeAutospacing="1" w:after="100" w:afterAutospacing="1" w:line="360" w:lineRule="auto"/>
            </w:pPr>
            <w:r>
              <w:t>Pre-conditions</w:t>
            </w:r>
          </w:p>
        </w:tc>
        <w:tc>
          <w:tcPr>
            <w:tcW w:w="7986" w:type="dxa"/>
          </w:tcPr>
          <w:p w14:paraId="3897B1F9" w14:textId="5F6C144F" w:rsidR="00957887" w:rsidRDefault="005A2D68" w:rsidP="004B322C">
            <w:pPr>
              <w:spacing w:before="100" w:beforeAutospacing="1" w:after="100" w:afterAutospacing="1" w:line="360" w:lineRule="auto"/>
            </w:pPr>
            <w:r>
              <w:t>Users</w:t>
            </w:r>
            <w:r w:rsidR="0010086C">
              <w:t xml:space="preserve"> need to login into the system</w:t>
            </w:r>
          </w:p>
        </w:tc>
      </w:tr>
      <w:tr w:rsidR="00957887" w14:paraId="5EA9C927" w14:textId="77777777" w:rsidTr="00957887">
        <w:tc>
          <w:tcPr>
            <w:tcW w:w="1975" w:type="dxa"/>
          </w:tcPr>
          <w:p w14:paraId="682C891C" w14:textId="2C6FA22D" w:rsidR="00957887" w:rsidRDefault="00957887" w:rsidP="004B322C">
            <w:pPr>
              <w:spacing w:before="100" w:beforeAutospacing="1" w:after="100" w:afterAutospacing="1" w:line="360" w:lineRule="auto"/>
            </w:pPr>
            <w:r>
              <w:t>Basic flow</w:t>
            </w:r>
          </w:p>
        </w:tc>
        <w:tc>
          <w:tcPr>
            <w:tcW w:w="7986" w:type="dxa"/>
          </w:tcPr>
          <w:p w14:paraId="2984CE4F" w14:textId="1B779878" w:rsidR="0010086C" w:rsidRDefault="0010086C" w:rsidP="004B322C">
            <w:pPr>
              <w:pStyle w:val="ListParagraph"/>
              <w:numPr>
                <w:ilvl w:val="0"/>
                <w:numId w:val="26"/>
              </w:numPr>
              <w:spacing w:before="100" w:beforeAutospacing="1" w:after="100" w:afterAutospacing="1" w:line="360" w:lineRule="auto"/>
            </w:pPr>
            <w:r>
              <w:t xml:space="preserve">View ticket </w:t>
            </w:r>
            <w:r w:rsidR="00A42D9F">
              <w:t>availability</w:t>
            </w:r>
          </w:p>
          <w:p w14:paraId="2B6E09B0" w14:textId="37930EA0" w:rsidR="005A2D68" w:rsidRDefault="0010086C" w:rsidP="004B322C">
            <w:pPr>
              <w:pStyle w:val="ListParagraph"/>
              <w:numPr>
                <w:ilvl w:val="1"/>
                <w:numId w:val="26"/>
              </w:numPr>
              <w:spacing w:before="100" w:beforeAutospacing="1" w:after="100" w:afterAutospacing="1" w:line="360" w:lineRule="auto"/>
            </w:pPr>
            <w:r>
              <w:t>Use case start when the</w:t>
            </w:r>
            <w:r w:rsidR="005A2D68">
              <w:t xml:space="preserve"> user clicks “View </w:t>
            </w:r>
            <w:r w:rsidR="00A42D9F">
              <w:t>ticket</w:t>
            </w:r>
            <w:r w:rsidR="005A2D68">
              <w:t>” button</w:t>
            </w:r>
          </w:p>
          <w:p w14:paraId="1FA4E253" w14:textId="2C42DD36" w:rsidR="00A42D9F" w:rsidRDefault="00A42D9F" w:rsidP="004B322C">
            <w:pPr>
              <w:pStyle w:val="ListParagraph"/>
              <w:numPr>
                <w:ilvl w:val="1"/>
                <w:numId w:val="26"/>
              </w:numPr>
              <w:spacing w:before="100" w:beforeAutospacing="1" w:after="100" w:afterAutospacing="1" w:line="360" w:lineRule="auto"/>
            </w:pPr>
            <w:r>
              <w:t>System displays available ticket on the website</w:t>
            </w:r>
          </w:p>
          <w:p w14:paraId="1C2D3357" w14:textId="5D52D485" w:rsidR="00A42D9F" w:rsidRDefault="00A42D9F" w:rsidP="004B322C">
            <w:pPr>
              <w:pStyle w:val="ListParagraph"/>
              <w:numPr>
                <w:ilvl w:val="1"/>
                <w:numId w:val="26"/>
              </w:numPr>
              <w:spacing w:before="100" w:beforeAutospacing="1" w:after="100" w:afterAutospacing="1" w:line="360" w:lineRule="auto"/>
            </w:pPr>
            <w:r>
              <w:t>Use case end</w:t>
            </w:r>
          </w:p>
          <w:p w14:paraId="7F1D9DD8" w14:textId="25B7D17B" w:rsidR="0010086C" w:rsidRDefault="00A42D9F" w:rsidP="004B322C">
            <w:pPr>
              <w:pStyle w:val="ListParagraph"/>
              <w:numPr>
                <w:ilvl w:val="0"/>
                <w:numId w:val="26"/>
              </w:numPr>
              <w:spacing w:before="100" w:beforeAutospacing="1" w:after="100" w:afterAutospacing="1" w:line="360" w:lineRule="auto"/>
            </w:pPr>
            <w:r>
              <w:t>View ticket information</w:t>
            </w:r>
          </w:p>
          <w:p w14:paraId="56DA8062" w14:textId="767726DC" w:rsidR="00A42D9F" w:rsidRDefault="00A42D9F" w:rsidP="004B322C">
            <w:pPr>
              <w:pStyle w:val="ListParagraph"/>
              <w:numPr>
                <w:ilvl w:val="1"/>
                <w:numId w:val="26"/>
              </w:numPr>
              <w:spacing w:before="100" w:beforeAutospacing="1" w:after="100" w:afterAutospacing="1" w:line="360" w:lineRule="auto"/>
            </w:pPr>
            <w:r>
              <w:t>Use case start when t</w:t>
            </w:r>
            <w:r>
              <w:t>he user clicks “View detail” button</w:t>
            </w:r>
          </w:p>
          <w:p w14:paraId="177C174E" w14:textId="77777777" w:rsidR="00A42D9F" w:rsidRDefault="00A42D9F" w:rsidP="004B322C">
            <w:pPr>
              <w:pStyle w:val="ListParagraph"/>
              <w:numPr>
                <w:ilvl w:val="1"/>
                <w:numId w:val="26"/>
              </w:numPr>
              <w:spacing w:before="100" w:beforeAutospacing="1" w:after="100" w:afterAutospacing="1" w:line="360" w:lineRule="auto"/>
            </w:pPr>
            <w:r>
              <w:t xml:space="preserve">System displays the concert ticket information such as time, date, seat number and other information </w:t>
            </w:r>
          </w:p>
          <w:p w14:paraId="17EC147B" w14:textId="2F3154DF" w:rsidR="00A42D9F" w:rsidRDefault="00A42D9F" w:rsidP="004B322C">
            <w:pPr>
              <w:pStyle w:val="ListParagraph"/>
              <w:numPr>
                <w:ilvl w:val="1"/>
                <w:numId w:val="26"/>
              </w:numPr>
              <w:spacing w:before="100" w:beforeAutospacing="1" w:after="100" w:afterAutospacing="1" w:line="360" w:lineRule="auto"/>
            </w:pPr>
            <w:r>
              <w:t>Use case end</w:t>
            </w:r>
          </w:p>
          <w:p w14:paraId="3BA7DF69" w14:textId="77777777" w:rsidR="00A42D9F" w:rsidRDefault="00A42D9F" w:rsidP="004B322C">
            <w:pPr>
              <w:pStyle w:val="ListParagraph"/>
              <w:numPr>
                <w:ilvl w:val="0"/>
                <w:numId w:val="26"/>
              </w:numPr>
              <w:spacing w:before="100" w:beforeAutospacing="1" w:after="100" w:afterAutospacing="1" w:line="360" w:lineRule="auto"/>
            </w:pPr>
            <w:r>
              <w:t>Place order</w:t>
            </w:r>
          </w:p>
          <w:p w14:paraId="7048FF7F" w14:textId="77777777" w:rsidR="00A42D9F" w:rsidRDefault="00A42D9F" w:rsidP="004B322C">
            <w:pPr>
              <w:pStyle w:val="ListParagraph"/>
              <w:numPr>
                <w:ilvl w:val="1"/>
                <w:numId w:val="26"/>
              </w:numPr>
              <w:spacing w:before="100" w:beforeAutospacing="1" w:after="100" w:afterAutospacing="1" w:line="360" w:lineRule="auto"/>
            </w:pPr>
            <w:r>
              <w:t>Use case start when user click “Book ticket” button</w:t>
            </w:r>
          </w:p>
          <w:p w14:paraId="78C75E1E" w14:textId="77777777" w:rsidR="00A42D9F" w:rsidRDefault="00A42D9F" w:rsidP="004B322C">
            <w:pPr>
              <w:pStyle w:val="ListParagraph"/>
              <w:numPr>
                <w:ilvl w:val="1"/>
                <w:numId w:val="26"/>
              </w:numPr>
              <w:spacing w:before="100" w:beforeAutospacing="1" w:after="100" w:afterAutospacing="1" w:line="360" w:lineRule="auto"/>
            </w:pPr>
            <w:r>
              <w:t>System redirect user to the</w:t>
            </w:r>
            <w:r w:rsidR="00F06B23">
              <w:t xml:space="preserve"> booking page</w:t>
            </w:r>
          </w:p>
          <w:p w14:paraId="18A45088" w14:textId="7E50DC3C" w:rsidR="00F06B23" w:rsidRDefault="00F06B23" w:rsidP="004B322C">
            <w:pPr>
              <w:pStyle w:val="ListParagraph"/>
              <w:numPr>
                <w:ilvl w:val="1"/>
                <w:numId w:val="26"/>
              </w:numPr>
              <w:spacing w:before="100" w:beforeAutospacing="1" w:after="100" w:afterAutospacing="1" w:line="360" w:lineRule="auto"/>
            </w:pPr>
            <w:r>
              <w:t>Users fill in the personal information such as name, email, phone number and other information related</w:t>
            </w:r>
          </w:p>
          <w:p w14:paraId="6CE4DF07" w14:textId="770D4F1D" w:rsidR="00F06B23" w:rsidRDefault="00F06B23" w:rsidP="004B322C">
            <w:pPr>
              <w:pStyle w:val="ListParagraph"/>
              <w:numPr>
                <w:ilvl w:val="1"/>
                <w:numId w:val="26"/>
              </w:numPr>
              <w:spacing w:before="100" w:beforeAutospacing="1" w:after="100" w:afterAutospacing="1" w:line="360" w:lineRule="auto"/>
            </w:pPr>
            <w:r>
              <w:t>Users click on “Book now” button</w:t>
            </w:r>
          </w:p>
          <w:p w14:paraId="54A0FD0D" w14:textId="17E3EE3D" w:rsidR="003F16D4" w:rsidRDefault="003F16D4" w:rsidP="004B322C">
            <w:pPr>
              <w:pStyle w:val="ListParagraph"/>
              <w:numPr>
                <w:ilvl w:val="1"/>
                <w:numId w:val="26"/>
              </w:numPr>
              <w:spacing w:before="100" w:beforeAutospacing="1" w:after="100" w:afterAutospacing="1" w:line="360" w:lineRule="auto"/>
            </w:pPr>
            <w:r>
              <w:t xml:space="preserve">System displays </w:t>
            </w:r>
            <w:r w:rsidR="004B322C">
              <w:t>success message</w:t>
            </w:r>
          </w:p>
          <w:p w14:paraId="0F94E88B" w14:textId="0977332F" w:rsidR="00F06B23" w:rsidRDefault="00F06B23" w:rsidP="004B322C">
            <w:pPr>
              <w:pStyle w:val="ListParagraph"/>
              <w:numPr>
                <w:ilvl w:val="1"/>
                <w:numId w:val="26"/>
              </w:numPr>
              <w:spacing w:before="100" w:beforeAutospacing="1" w:after="100" w:afterAutospacing="1" w:line="360" w:lineRule="auto"/>
            </w:pPr>
            <w:r>
              <w:t>Use case end</w:t>
            </w:r>
          </w:p>
        </w:tc>
      </w:tr>
      <w:tr w:rsidR="00957887" w14:paraId="67A84513" w14:textId="77777777" w:rsidTr="00957887">
        <w:tc>
          <w:tcPr>
            <w:tcW w:w="1975" w:type="dxa"/>
          </w:tcPr>
          <w:p w14:paraId="3C2A0094" w14:textId="7FBF946D" w:rsidR="00957887" w:rsidRDefault="00957887" w:rsidP="004B322C">
            <w:pPr>
              <w:spacing w:before="100" w:beforeAutospacing="1" w:after="100" w:afterAutospacing="1" w:line="360" w:lineRule="auto"/>
            </w:pPr>
            <w:r>
              <w:t>Alternative flow</w:t>
            </w:r>
          </w:p>
        </w:tc>
        <w:tc>
          <w:tcPr>
            <w:tcW w:w="7986" w:type="dxa"/>
          </w:tcPr>
          <w:p w14:paraId="3264FF70" w14:textId="60A84C5E" w:rsidR="00957887" w:rsidRDefault="00F06B23" w:rsidP="004B322C">
            <w:pPr>
              <w:spacing w:before="100" w:beforeAutospacing="1" w:after="100" w:afterAutospacing="1" w:line="360" w:lineRule="auto"/>
            </w:pPr>
            <w:r>
              <w:t>None</w:t>
            </w:r>
          </w:p>
        </w:tc>
      </w:tr>
      <w:tr w:rsidR="00957887" w14:paraId="6A9D0AE2" w14:textId="77777777" w:rsidTr="00957887">
        <w:tc>
          <w:tcPr>
            <w:tcW w:w="1975" w:type="dxa"/>
          </w:tcPr>
          <w:p w14:paraId="703D8B93" w14:textId="4693E0B7" w:rsidR="00957887" w:rsidRDefault="00957887" w:rsidP="004B322C">
            <w:pPr>
              <w:spacing w:before="100" w:beforeAutospacing="1" w:after="100" w:afterAutospacing="1" w:line="360" w:lineRule="auto"/>
            </w:pPr>
            <w:r>
              <w:t>Exception flow</w:t>
            </w:r>
          </w:p>
        </w:tc>
        <w:tc>
          <w:tcPr>
            <w:tcW w:w="7986" w:type="dxa"/>
          </w:tcPr>
          <w:p w14:paraId="04206A5C" w14:textId="5F7359E6" w:rsidR="00957887" w:rsidRDefault="00F06B23" w:rsidP="004B322C">
            <w:pPr>
              <w:spacing w:before="100" w:beforeAutospacing="1" w:after="100" w:afterAutospacing="1" w:line="360" w:lineRule="auto"/>
            </w:pPr>
            <w:r>
              <w:t>None</w:t>
            </w:r>
          </w:p>
        </w:tc>
      </w:tr>
      <w:tr w:rsidR="00957887" w14:paraId="09F72C0D" w14:textId="77777777" w:rsidTr="00957887">
        <w:tc>
          <w:tcPr>
            <w:tcW w:w="1975" w:type="dxa"/>
          </w:tcPr>
          <w:p w14:paraId="38667F2C" w14:textId="3E2D0640" w:rsidR="00957887" w:rsidRDefault="00957887" w:rsidP="004B322C">
            <w:pPr>
              <w:spacing w:before="100" w:beforeAutospacing="1" w:after="100" w:afterAutospacing="1" w:line="360" w:lineRule="auto"/>
            </w:pPr>
            <w:r>
              <w:t>Post-condition</w:t>
            </w:r>
          </w:p>
        </w:tc>
        <w:tc>
          <w:tcPr>
            <w:tcW w:w="7986" w:type="dxa"/>
          </w:tcPr>
          <w:p w14:paraId="4F29999E" w14:textId="2415E372" w:rsidR="00957887" w:rsidRDefault="00F06B23" w:rsidP="004B322C">
            <w:pPr>
              <w:spacing w:before="100" w:beforeAutospacing="1" w:after="100" w:afterAutospacing="1" w:line="360" w:lineRule="auto"/>
            </w:pPr>
            <w:r>
              <w:t>System will redirect the user to the payment pag</w:t>
            </w:r>
            <w:r>
              <w:t>e</w:t>
            </w:r>
          </w:p>
        </w:tc>
      </w:tr>
      <w:tr w:rsidR="00957887" w14:paraId="45A770E4" w14:textId="77777777" w:rsidTr="00957887">
        <w:tc>
          <w:tcPr>
            <w:tcW w:w="1975" w:type="dxa"/>
          </w:tcPr>
          <w:p w14:paraId="0FD782AE" w14:textId="3EC90083" w:rsidR="00957887" w:rsidRDefault="00957887" w:rsidP="004B322C">
            <w:pPr>
              <w:spacing w:before="100" w:beforeAutospacing="1" w:after="100" w:afterAutospacing="1" w:line="360" w:lineRule="auto"/>
            </w:pPr>
            <w:r>
              <w:t>Rules</w:t>
            </w:r>
          </w:p>
        </w:tc>
        <w:tc>
          <w:tcPr>
            <w:tcW w:w="7986" w:type="dxa"/>
          </w:tcPr>
          <w:p w14:paraId="59BD13A4" w14:textId="4303FCF6" w:rsidR="00957887" w:rsidRDefault="00F06B23" w:rsidP="004B322C">
            <w:pPr>
              <w:spacing w:before="100" w:beforeAutospacing="1" w:after="100" w:afterAutospacing="1" w:line="360" w:lineRule="auto"/>
            </w:pPr>
            <w:r>
              <w:t xml:space="preserve">Users need to have the </w:t>
            </w:r>
            <w:proofErr w:type="spellStart"/>
            <w:r>
              <w:t>tapauTV</w:t>
            </w:r>
            <w:proofErr w:type="spellEnd"/>
            <w:r>
              <w:t xml:space="preserve"> membership</w:t>
            </w:r>
          </w:p>
        </w:tc>
      </w:tr>
      <w:tr w:rsidR="00957887" w14:paraId="5ACF1C39" w14:textId="77777777" w:rsidTr="00957887">
        <w:tc>
          <w:tcPr>
            <w:tcW w:w="1975" w:type="dxa"/>
          </w:tcPr>
          <w:p w14:paraId="607220A2" w14:textId="1DAE3ACA" w:rsidR="00957887" w:rsidRDefault="00957887" w:rsidP="004B322C">
            <w:pPr>
              <w:spacing w:before="100" w:beforeAutospacing="1" w:after="100" w:afterAutospacing="1" w:line="360" w:lineRule="auto"/>
            </w:pPr>
            <w:r>
              <w:t>Constraint</w:t>
            </w:r>
          </w:p>
        </w:tc>
        <w:tc>
          <w:tcPr>
            <w:tcW w:w="7986" w:type="dxa"/>
          </w:tcPr>
          <w:p w14:paraId="155AE34F" w14:textId="6AEDB02D" w:rsidR="00957887" w:rsidRDefault="00F06B23" w:rsidP="004B322C">
            <w:pPr>
              <w:spacing w:before="100" w:beforeAutospacing="1" w:after="100" w:afterAutospacing="1" w:line="360" w:lineRule="auto"/>
            </w:pPr>
            <w:r>
              <w:t>None</w:t>
            </w:r>
          </w:p>
        </w:tc>
      </w:tr>
    </w:tbl>
    <w:p w14:paraId="5D4D317B" w14:textId="41507148" w:rsidR="00301B86" w:rsidRDefault="00301B86" w:rsidP="0072339C">
      <w:pPr>
        <w:spacing w:before="100" w:beforeAutospacing="1" w:after="100" w:afterAutospacing="1"/>
        <w:jc w:val="right"/>
        <w:rPr>
          <w:b/>
          <w:lang w:val="en-GB"/>
        </w:rPr>
      </w:pPr>
      <w:r w:rsidRPr="00660609">
        <w:rPr>
          <w:b/>
          <w:lang w:val="en-GB"/>
        </w:rPr>
        <w:lastRenderedPageBreak/>
        <w:t>[</w:t>
      </w:r>
      <w:r w:rsidR="003F5213">
        <w:rPr>
          <w:b/>
          <w:lang w:val="en-GB"/>
        </w:rPr>
        <w:t>10</w:t>
      </w:r>
      <w:r w:rsidRPr="00660609">
        <w:rPr>
          <w:b/>
          <w:lang w:val="en-GB"/>
        </w:rPr>
        <w:t xml:space="preserve"> Mark]</w:t>
      </w:r>
    </w:p>
    <w:p w14:paraId="0013FE82" w14:textId="41C68B8D" w:rsidR="003F16D4" w:rsidRPr="003F16D4" w:rsidRDefault="00687688" w:rsidP="00807DAD">
      <w:pPr>
        <w:pStyle w:val="ListParagraph"/>
        <w:numPr>
          <w:ilvl w:val="0"/>
          <w:numId w:val="25"/>
        </w:numPr>
        <w:spacing w:before="100" w:beforeAutospacing="1" w:after="100" w:afterAutospacing="1"/>
        <w:jc w:val="both"/>
        <w:rPr>
          <w:b/>
          <w:bCs/>
        </w:rPr>
      </w:pPr>
      <w:r>
        <w:t xml:space="preserve">Construct a sequence diagram base on your basic flow in 4 (b). </w:t>
      </w:r>
      <w:r w:rsidRPr="003F16D4">
        <w:rPr>
          <w:b/>
          <w:bCs/>
        </w:rPr>
        <w:t>Notes: No mark will be given if your basic flow is wrong.</w:t>
      </w:r>
    </w:p>
    <w:p w14:paraId="52F07981" w14:textId="53059622" w:rsidR="003F16D4" w:rsidRPr="003F16D4" w:rsidRDefault="003F16D4" w:rsidP="003F16D4">
      <w:pPr>
        <w:spacing w:before="100" w:beforeAutospacing="1" w:after="100" w:afterAutospacing="1"/>
        <w:jc w:val="center"/>
        <w:rPr>
          <w:b/>
          <w:bCs/>
        </w:rPr>
      </w:pPr>
      <w:r>
        <w:rPr>
          <w:b/>
          <w:bCs/>
          <w:noProof/>
        </w:rPr>
        <w:drawing>
          <wp:inline distT="0" distB="0" distL="0" distR="0" wp14:anchorId="412869EA" wp14:editId="33AB4653">
            <wp:extent cx="5373492" cy="702190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0654" cy="7044329"/>
                    </a:xfrm>
                    <a:prstGeom prst="rect">
                      <a:avLst/>
                    </a:prstGeom>
                    <a:noFill/>
                    <a:ln>
                      <a:noFill/>
                    </a:ln>
                  </pic:spPr>
                </pic:pic>
              </a:graphicData>
            </a:graphic>
          </wp:inline>
        </w:drawing>
      </w:r>
    </w:p>
    <w:p w14:paraId="0CAB079E" w14:textId="3A306504" w:rsidR="00410B18" w:rsidRDefault="00301B86" w:rsidP="00B9130D">
      <w:pPr>
        <w:pStyle w:val="ListParagraph"/>
        <w:tabs>
          <w:tab w:val="left" w:pos="180"/>
          <w:tab w:val="left" w:pos="8789"/>
        </w:tabs>
        <w:spacing w:line="360" w:lineRule="auto"/>
        <w:ind w:left="0"/>
        <w:jc w:val="right"/>
        <w:rPr>
          <w:b/>
          <w:lang w:val="en-GB"/>
        </w:rPr>
      </w:pPr>
      <w:r w:rsidRPr="00660609">
        <w:rPr>
          <w:b/>
          <w:lang w:val="en-GB"/>
        </w:rPr>
        <w:t>[</w:t>
      </w:r>
      <w:r w:rsidR="003F5213">
        <w:rPr>
          <w:b/>
          <w:lang w:val="en-GB"/>
        </w:rPr>
        <w:t>10</w:t>
      </w:r>
      <w:r w:rsidRPr="00660609">
        <w:rPr>
          <w:b/>
          <w:lang w:val="en-GB"/>
        </w:rPr>
        <w:t xml:space="preserve"> Mark]</w:t>
      </w:r>
    </w:p>
    <w:p w14:paraId="2397C27A" w14:textId="100C8562" w:rsidR="008D76E2" w:rsidRDefault="008D76E2" w:rsidP="00660609">
      <w:pPr>
        <w:tabs>
          <w:tab w:val="left" w:pos="180"/>
          <w:tab w:val="left" w:pos="8789"/>
        </w:tabs>
        <w:spacing w:line="360" w:lineRule="auto"/>
        <w:rPr>
          <w:b/>
          <w:lang w:val="en-GB"/>
        </w:rPr>
      </w:pPr>
    </w:p>
    <w:p w14:paraId="594DCC24" w14:textId="060FE3E3" w:rsidR="00FD775D" w:rsidRDefault="00FD775D" w:rsidP="00FD775D">
      <w:pPr>
        <w:rPr>
          <w:b/>
          <w:lang w:val="en-GB"/>
        </w:rPr>
      </w:pPr>
      <w:r w:rsidRPr="0043764C">
        <w:rPr>
          <w:b/>
          <w:lang w:val="en-GB"/>
        </w:rPr>
        <w:t xml:space="preserve">QUESTION </w:t>
      </w:r>
      <w:r>
        <w:rPr>
          <w:b/>
          <w:lang w:val="en-GB"/>
        </w:rPr>
        <w:t>2</w:t>
      </w:r>
    </w:p>
    <w:p w14:paraId="189D5C45" w14:textId="77777777" w:rsidR="00FD775D" w:rsidRPr="00660609" w:rsidRDefault="00FD775D" w:rsidP="00FD775D">
      <w:pPr>
        <w:rPr>
          <w:noProof/>
          <w:lang w:val="en-GB"/>
        </w:rPr>
      </w:pPr>
      <w:r w:rsidRPr="00660609">
        <w:rPr>
          <w:b/>
          <w:lang w:val="en-GB"/>
        </w:rPr>
        <w:tab/>
      </w:r>
      <w:r w:rsidRPr="00660609">
        <w:rPr>
          <w:noProof/>
          <w:lang w:val="en-GB"/>
        </w:rPr>
        <w:tab/>
      </w:r>
      <w:r w:rsidRPr="00660609">
        <w:rPr>
          <w:noProof/>
          <w:lang w:val="en-GB"/>
        </w:rPr>
        <w:tab/>
      </w:r>
      <w:r w:rsidRPr="00660609">
        <w:rPr>
          <w:noProof/>
          <w:lang w:val="en-GB"/>
        </w:rPr>
        <w:tab/>
      </w:r>
      <w:r w:rsidRPr="00660609">
        <w:rPr>
          <w:noProof/>
          <w:lang w:val="en-GB"/>
        </w:rPr>
        <w:tab/>
        <w:t xml:space="preserve">          </w:t>
      </w:r>
    </w:p>
    <w:p w14:paraId="13FA45B3" w14:textId="77777777" w:rsidR="009546C4" w:rsidRDefault="006B30F1" w:rsidP="009546C4">
      <w:pPr>
        <w:jc w:val="both"/>
      </w:pPr>
      <w:r w:rsidRPr="0014610B">
        <w:t xml:space="preserve">From the Answer from question </w:t>
      </w:r>
      <w:r w:rsidRPr="00A451B9">
        <w:rPr>
          <w:b/>
          <w:bCs/>
        </w:rPr>
        <w:t xml:space="preserve">1 </w:t>
      </w:r>
      <w:r w:rsidR="0014610B" w:rsidRPr="00A451B9">
        <w:rPr>
          <w:b/>
          <w:bCs/>
        </w:rPr>
        <w:t>c</w:t>
      </w:r>
      <w:r w:rsidRPr="0014610B">
        <w:t xml:space="preserve"> regarding your sequence diagram, purpose a design solution that consist </w:t>
      </w:r>
      <w:r w:rsidR="00A82D11" w:rsidRPr="0014610B">
        <w:rPr>
          <w:b/>
          <w:bCs/>
        </w:rPr>
        <w:t>ONLY package</w:t>
      </w:r>
      <w:r w:rsidRPr="0014610B">
        <w:rPr>
          <w:b/>
          <w:bCs/>
        </w:rPr>
        <w:t xml:space="preserve"> and class diagram</w:t>
      </w:r>
      <w:r w:rsidR="00A451B9">
        <w:rPr>
          <w:b/>
          <w:bCs/>
        </w:rPr>
        <w:t xml:space="preserve"> </w:t>
      </w:r>
      <w:r w:rsidRPr="0014610B">
        <w:t>design structure to solve the purchase ticket module.</w:t>
      </w:r>
    </w:p>
    <w:p w14:paraId="46D975A3" w14:textId="77777777" w:rsidR="009546C4" w:rsidRDefault="009546C4" w:rsidP="009546C4">
      <w:pPr>
        <w:jc w:val="both"/>
      </w:pPr>
    </w:p>
    <w:p w14:paraId="40B2D162" w14:textId="588FC3FC" w:rsidR="00056E15" w:rsidRPr="0014610B" w:rsidRDefault="009546C4" w:rsidP="009546C4">
      <w:pPr>
        <w:jc w:val="center"/>
      </w:pPr>
      <w:r>
        <w:rPr>
          <w:noProof/>
        </w:rPr>
        <w:drawing>
          <wp:inline distT="0" distB="0" distL="0" distR="0" wp14:anchorId="2BCEA01F" wp14:editId="0C2C70A4">
            <wp:extent cx="4779380" cy="6167887"/>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3392" cy="6173065"/>
                    </a:xfrm>
                    <a:prstGeom prst="rect">
                      <a:avLst/>
                    </a:prstGeom>
                    <a:noFill/>
                    <a:ln>
                      <a:noFill/>
                    </a:ln>
                  </pic:spPr>
                </pic:pic>
              </a:graphicData>
            </a:graphic>
          </wp:inline>
        </w:drawing>
      </w:r>
    </w:p>
    <w:p w14:paraId="238E0372" w14:textId="1A26F70C" w:rsidR="00056E15" w:rsidRDefault="00056E15" w:rsidP="00FD775D">
      <w:pPr>
        <w:jc w:val="right"/>
        <w:rPr>
          <w:b/>
          <w:bCs/>
        </w:rPr>
      </w:pPr>
    </w:p>
    <w:p w14:paraId="1B29327C" w14:textId="77777777" w:rsidR="004B322C" w:rsidRDefault="004B322C" w:rsidP="00FD775D">
      <w:pPr>
        <w:jc w:val="right"/>
        <w:rPr>
          <w:b/>
          <w:bCs/>
        </w:rPr>
      </w:pPr>
    </w:p>
    <w:p w14:paraId="28C8E9D0" w14:textId="77777777" w:rsidR="004B322C" w:rsidRDefault="004B322C" w:rsidP="00FD775D">
      <w:pPr>
        <w:jc w:val="right"/>
        <w:rPr>
          <w:b/>
          <w:bCs/>
        </w:rPr>
      </w:pPr>
    </w:p>
    <w:p w14:paraId="78408E7E" w14:textId="606446D1" w:rsidR="007E7E2D" w:rsidRPr="00660609" w:rsidRDefault="00FD775D" w:rsidP="00056E15">
      <w:pPr>
        <w:jc w:val="right"/>
        <w:rPr>
          <w:lang w:val="en-GB"/>
        </w:rPr>
      </w:pPr>
      <w:r w:rsidRPr="000D4201">
        <w:rPr>
          <w:b/>
          <w:bCs/>
        </w:rPr>
        <w:t>[</w:t>
      </w:r>
      <w:r w:rsidR="00CE197C">
        <w:rPr>
          <w:b/>
          <w:bCs/>
        </w:rPr>
        <w:t>2</w:t>
      </w:r>
      <w:r w:rsidRPr="000D4201">
        <w:rPr>
          <w:b/>
          <w:bCs/>
        </w:rPr>
        <w:t>0 Marks]</w:t>
      </w:r>
    </w:p>
    <w:sectPr w:rsidR="007E7E2D" w:rsidRPr="00660609" w:rsidSect="00E47E10">
      <w:headerReference w:type="default" r:id="rId12"/>
      <w:footerReference w:type="default" r:id="rId13"/>
      <w:pgSz w:w="12240" w:h="15840"/>
      <w:pgMar w:top="1134" w:right="851" w:bottom="1134"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C5A33" w14:textId="77777777" w:rsidR="00BA14F6" w:rsidRDefault="00BA14F6" w:rsidP="00E67361">
      <w:r>
        <w:separator/>
      </w:r>
    </w:p>
  </w:endnote>
  <w:endnote w:type="continuationSeparator" w:id="0">
    <w:p w14:paraId="44CBB0CC" w14:textId="77777777" w:rsidR="00BA14F6" w:rsidRDefault="00BA14F6" w:rsidP="00E67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0002"/>
      <w:docPartObj>
        <w:docPartGallery w:val="Page Numbers (Bottom of Page)"/>
        <w:docPartUnique/>
      </w:docPartObj>
    </w:sdtPr>
    <w:sdtEndPr/>
    <w:sdtContent>
      <w:p w14:paraId="10A46373" w14:textId="77777777" w:rsidR="002D1304" w:rsidRDefault="002D1304">
        <w:pPr>
          <w:pStyle w:val="Footer"/>
          <w:jc w:val="center"/>
        </w:pPr>
        <w:r>
          <w:fldChar w:fldCharType="begin"/>
        </w:r>
        <w:r>
          <w:instrText xml:space="preserve"> PAGE   \* MERGEFORMAT </w:instrText>
        </w:r>
        <w:r>
          <w:fldChar w:fldCharType="separate"/>
        </w:r>
        <w:r w:rsidR="006F6308">
          <w:rPr>
            <w:noProof/>
          </w:rPr>
          <w:t>2</w:t>
        </w:r>
        <w:r>
          <w:rPr>
            <w:noProof/>
          </w:rPr>
          <w:fldChar w:fldCharType="end"/>
        </w:r>
      </w:p>
    </w:sdtContent>
  </w:sdt>
  <w:p w14:paraId="0D87F6E4" w14:textId="77777777" w:rsidR="002D1304" w:rsidRDefault="002D1304">
    <w:pPr>
      <w:pStyle w:val="Footer"/>
    </w:pPr>
  </w:p>
  <w:p w14:paraId="34174093" w14:textId="77777777" w:rsidR="00644546" w:rsidRDefault="006445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EF13C" w14:textId="77777777" w:rsidR="00BA14F6" w:rsidRDefault="00BA14F6" w:rsidP="00E67361">
      <w:r>
        <w:separator/>
      </w:r>
    </w:p>
  </w:footnote>
  <w:footnote w:type="continuationSeparator" w:id="0">
    <w:p w14:paraId="05F10910" w14:textId="77777777" w:rsidR="00BA14F6" w:rsidRDefault="00BA14F6" w:rsidP="00E673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F28F" w14:textId="38CD9D0B" w:rsidR="002D1304" w:rsidRPr="00706DCD" w:rsidRDefault="002D1304" w:rsidP="007139B0">
    <w:pPr>
      <w:pStyle w:val="Header"/>
      <w:tabs>
        <w:tab w:val="center" w:pos="3600"/>
      </w:tabs>
      <w:rPr>
        <w:b/>
        <w:sz w:val="20"/>
        <w:szCs w:val="20"/>
      </w:rPr>
    </w:pPr>
    <w:r w:rsidRPr="00706DCD">
      <w:rPr>
        <w:b/>
        <w:sz w:val="20"/>
        <w:szCs w:val="20"/>
      </w:rPr>
      <w:t>CONFIDENTIAL</w:t>
    </w:r>
    <w:r w:rsidRPr="00706DCD">
      <w:rPr>
        <w:b/>
        <w:sz w:val="20"/>
        <w:szCs w:val="20"/>
      </w:rPr>
      <w:tab/>
    </w:r>
    <w:r w:rsidRPr="00706DCD">
      <w:rPr>
        <w:b/>
        <w:sz w:val="20"/>
        <w:szCs w:val="20"/>
      </w:rPr>
      <w:tab/>
    </w:r>
    <w:r w:rsidRPr="00706DCD">
      <w:rPr>
        <w:b/>
        <w:sz w:val="20"/>
        <w:szCs w:val="20"/>
      </w:rPr>
      <w:tab/>
      <w:t>BCS</w:t>
    </w:r>
    <w:r w:rsidR="0050526B">
      <w:rPr>
        <w:b/>
        <w:sz w:val="20"/>
        <w:szCs w:val="20"/>
      </w:rPr>
      <w:t>/</w:t>
    </w:r>
    <w:r w:rsidR="00146ADF">
      <w:rPr>
        <w:b/>
        <w:sz w:val="20"/>
        <w:szCs w:val="20"/>
      </w:rPr>
      <w:t>20</w:t>
    </w:r>
    <w:r w:rsidR="007016DB">
      <w:rPr>
        <w:b/>
        <w:sz w:val="20"/>
        <w:szCs w:val="20"/>
      </w:rPr>
      <w:t>2</w:t>
    </w:r>
    <w:r w:rsidR="00E3214B">
      <w:rPr>
        <w:b/>
        <w:sz w:val="20"/>
        <w:szCs w:val="20"/>
      </w:rPr>
      <w:t>1</w:t>
    </w:r>
    <w:r w:rsidR="000774FD">
      <w:rPr>
        <w:b/>
        <w:sz w:val="20"/>
        <w:szCs w:val="20"/>
      </w:rPr>
      <w:t>/</w:t>
    </w:r>
    <w:r w:rsidR="0083465B">
      <w:rPr>
        <w:b/>
        <w:sz w:val="20"/>
        <w:szCs w:val="20"/>
      </w:rPr>
      <w:t>I</w:t>
    </w:r>
    <w:r w:rsidRPr="00706DCD">
      <w:rPr>
        <w:b/>
        <w:sz w:val="20"/>
        <w:szCs w:val="20"/>
      </w:rPr>
      <w:t>/BCS</w:t>
    </w:r>
    <w:r w:rsidR="007016DB">
      <w:rPr>
        <w:b/>
        <w:sz w:val="20"/>
        <w:szCs w:val="20"/>
      </w:rPr>
      <w:t>3</w:t>
    </w:r>
    <w:r w:rsidR="00AB18B0">
      <w:rPr>
        <w:b/>
        <w:sz w:val="20"/>
        <w:szCs w:val="20"/>
      </w:rPr>
      <w:t>133</w:t>
    </w:r>
  </w:p>
  <w:p w14:paraId="197A5622" w14:textId="77777777" w:rsidR="00644546" w:rsidRDefault="0064454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13E"/>
    <w:multiLevelType w:val="multilevel"/>
    <w:tmpl w:val="99CC9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22000A"/>
    <w:multiLevelType w:val="hybridMultilevel"/>
    <w:tmpl w:val="0BEE2E82"/>
    <w:lvl w:ilvl="0" w:tplc="04090019">
      <w:start w:val="1"/>
      <w:numFmt w:val="lowerLetter"/>
      <w:lvlText w:val="%1."/>
      <w:lvlJc w:val="left"/>
      <w:pPr>
        <w:ind w:left="963" w:hanging="360"/>
      </w:pPr>
      <w:rPr>
        <w:rFonts w:hint="default"/>
      </w:rPr>
    </w:lvl>
    <w:lvl w:ilvl="1" w:tplc="08090019" w:tentative="1">
      <w:start w:val="1"/>
      <w:numFmt w:val="lowerLetter"/>
      <w:lvlText w:val="%2."/>
      <w:lvlJc w:val="left"/>
      <w:pPr>
        <w:ind w:left="1683" w:hanging="360"/>
      </w:pPr>
    </w:lvl>
    <w:lvl w:ilvl="2" w:tplc="0809001B" w:tentative="1">
      <w:start w:val="1"/>
      <w:numFmt w:val="lowerRoman"/>
      <w:lvlText w:val="%3."/>
      <w:lvlJc w:val="right"/>
      <w:pPr>
        <w:ind w:left="2403" w:hanging="180"/>
      </w:pPr>
    </w:lvl>
    <w:lvl w:ilvl="3" w:tplc="0809000F" w:tentative="1">
      <w:start w:val="1"/>
      <w:numFmt w:val="decimal"/>
      <w:lvlText w:val="%4."/>
      <w:lvlJc w:val="left"/>
      <w:pPr>
        <w:ind w:left="3123" w:hanging="360"/>
      </w:pPr>
    </w:lvl>
    <w:lvl w:ilvl="4" w:tplc="08090019" w:tentative="1">
      <w:start w:val="1"/>
      <w:numFmt w:val="lowerLetter"/>
      <w:lvlText w:val="%5."/>
      <w:lvlJc w:val="left"/>
      <w:pPr>
        <w:ind w:left="3843" w:hanging="360"/>
      </w:pPr>
    </w:lvl>
    <w:lvl w:ilvl="5" w:tplc="0809001B" w:tentative="1">
      <w:start w:val="1"/>
      <w:numFmt w:val="lowerRoman"/>
      <w:lvlText w:val="%6."/>
      <w:lvlJc w:val="right"/>
      <w:pPr>
        <w:ind w:left="4563" w:hanging="180"/>
      </w:pPr>
    </w:lvl>
    <w:lvl w:ilvl="6" w:tplc="0809000F" w:tentative="1">
      <w:start w:val="1"/>
      <w:numFmt w:val="decimal"/>
      <w:lvlText w:val="%7."/>
      <w:lvlJc w:val="left"/>
      <w:pPr>
        <w:ind w:left="5283" w:hanging="360"/>
      </w:pPr>
    </w:lvl>
    <w:lvl w:ilvl="7" w:tplc="08090019" w:tentative="1">
      <w:start w:val="1"/>
      <w:numFmt w:val="lowerLetter"/>
      <w:lvlText w:val="%8."/>
      <w:lvlJc w:val="left"/>
      <w:pPr>
        <w:ind w:left="6003" w:hanging="360"/>
      </w:pPr>
    </w:lvl>
    <w:lvl w:ilvl="8" w:tplc="0809001B" w:tentative="1">
      <w:start w:val="1"/>
      <w:numFmt w:val="lowerRoman"/>
      <w:lvlText w:val="%9."/>
      <w:lvlJc w:val="right"/>
      <w:pPr>
        <w:ind w:left="6723" w:hanging="180"/>
      </w:pPr>
    </w:lvl>
  </w:abstractNum>
  <w:abstractNum w:abstractNumId="2" w15:restartNumberingAfterBreak="0">
    <w:nsid w:val="12C964FF"/>
    <w:multiLevelType w:val="hybridMultilevel"/>
    <w:tmpl w:val="1368BCF8"/>
    <w:lvl w:ilvl="0" w:tplc="04090019">
      <w:start w:val="1"/>
      <w:numFmt w:val="lowerLetter"/>
      <w:lvlText w:val="%1."/>
      <w:lvlJc w:val="left"/>
      <w:pPr>
        <w:ind w:left="963" w:hanging="360"/>
      </w:pPr>
      <w:rPr>
        <w:rFonts w:hint="default"/>
      </w:rPr>
    </w:lvl>
    <w:lvl w:ilvl="1" w:tplc="08090019">
      <w:start w:val="1"/>
      <w:numFmt w:val="lowerLetter"/>
      <w:lvlText w:val="%2."/>
      <w:lvlJc w:val="left"/>
      <w:pPr>
        <w:ind w:left="963" w:hanging="360"/>
      </w:pPr>
    </w:lvl>
    <w:lvl w:ilvl="2" w:tplc="0809001B" w:tentative="1">
      <w:start w:val="1"/>
      <w:numFmt w:val="lowerRoman"/>
      <w:lvlText w:val="%3."/>
      <w:lvlJc w:val="right"/>
      <w:pPr>
        <w:ind w:left="1683" w:hanging="180"/>
      </w:pPr>
    </w:lvl>
    <w:lvl w:ilvl="3" w:tplc="0809000F" w:tentative="1">
      <w:start w:val="1"/>
      <w:numFmt w:val="decimal"/>
      <w:lvlText w:val="%4."/>
      <w:lvlJc w:val="left"/>
      <w:pPr>
        <w:ind w:left="2403" w:hanging="360"/>
      </w:pPr>
    </w:lvl>
    <w:lvl w:ilvl="4" w:tplc="08090019" w:tentative="1">
      <w:start w:val="1"/>
      <w:numFmt w:val="lowerLetter"/>
      <w:lvlText w:val="%5."/>
      <w:lvlJc w:val="left"/>
      <w:pPr>
        <w:ind w:left="3123" w:hanging="360"/>
      </w:pPr>
    </w:lvl>
    <w:lvl w:ilvl="5" w:tplc="0809001B" w:tentative="1">
      <w:start w:val="1"/>
      <w:numFmt w:val="lowerRoman"/>
      <w:lvlText w:val="%6."/>
      <w:lvlJc w:val="right"/>
      <w:pPr>
        <w:ind w:left="3843" w:hanging="180"/>
      </w:pPr>
    </w:lvl>
    <w:lvl w:ilvl="6" w:tplc="0809000F" w:tentative="1">
      <w:start w:val="1"/>
      <w:numFmt w:val="decimal"/>
      <w:lvlText w:val="%7."/>
      <w:lvlJc w:val="left"/>
      <w:pPr>
        <w:ind w:left="4563" w:hanging="360"/>
      </w:pPr>
    </w:lvl>
    <w:lvl w:ilvl="7" w:tplc="08090019" w:tentative="1">
      <w:start w:val="1"/>
      <w:numFmt w:val="lowerLetter"/>
      <w:lvlText w:val="%8."/>
      <w:lvlJc w:val="left"/>
      <w:pPr>
        <w:ind w:left="5283" w:hanging="360"/>
      </w:pPr>
    </w:lvl>
    <w:lvl w:ilvl="8" w:tplc="0809001B" w:tentative="1">
      <w:start w:val="1"/>
      <w:numFmt w:val="lowerRoman"/>
      <w:lvlText w:val="%9."/>
      <w:lvlJc w:val="right"/>
      <w:pPr>
        <w:ind w:left="6003" w:hanging="180"/>
      </w:pPr>
    </w:lvl>
  </w:abstractNum>
  <w:abstractNum w:abstractNumId="3" w15:restartNumberingAfterBreak="0">
    <w:nsid w:val="177921C4"/>
    <w:multiLevelType w:val="hybridMultilevel"/>
    <w:tmpl w:val="44A01C2A"/>
    <w:lvl w:ilvl="0" w:tplc="C18EFED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025A1"/>
    <w:multiLevelType w:val="multilevel"/>
    <w:tmpl w:val="96D28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15471"/>
    <w:multiLevelType w:val="multilevel"/>
    <w:tmpl w:val="5ABE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542E19"/>
    <w:multiLevelType w:val="multilevel"/>
    <w:tmpl w:val="7CB25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77508F"/>
    <w:multiLevelType w:val="hybridMultilevel"/>
    <w:tmpl w:val="C8FAD204"/>
    <w:lvl w:ilvl="0" w:tplc="34DC6C5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D265A"/>
    <w:multiLevelType w:val="hybridMultilevel"/>
    <w:tmpl w:val="EBEC5E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05BC0"/>
    <w:multiLevelType w:val="multilevel"/>
    <w:tmpl w:val="B0D672A0"/>
    <w:lvl w:ilvl="0">
      <w:start w:val="1"/>
      <w:numFmt w:val="decimal"/>
      <w:lvlText w:val="%1."/>
      <w:lvlJc w:val="left"/>
      <w:pPr>
        <w:ind w:left="72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4AA14422"/>
    <w:multiLevelType w:val="hybridMultilevel"/>
    <w:tmpl w:val="0BEE2E82"/>
    <w:lvl w:ilvl="0" w:tplc="04090019">
      <w:start w:val="1"/>
      <w:numFmt w:val="lowerLetter"/>
      <w:lvlText w:val="%1."/>
      <w:lvlJc w:val="left"/>
      <w:pPr>
        <w:ind w:left="963" w:hanging="360"/>
      </w:pPr>
      <w:rPr>
        <w:rFonts w:hint="default"/>
      </w:rPr>
    </w:lvl>
    <w:lvl w:ilvl="1" w:tplc="08090019" w:tentative="1">
      <w:start w:val="1"/>
      <w:numFmt w:val="lowerLetter"/>
      <w:lvlText w:val="%2."/>
      <w:lvlJc w:val="left"/>
      <w:pPr>
        <w:ind w:left="1683" w:hanging="360"/>
      </w:pPr>
    </w:lvl>
    <w:lvl w:ilvl="2" w:tplc="0809001B" w:tentative="1">
      <w:start w:val="1"/>
      <w:numFmt w:val="lowerRoman"/>
      <w:lvlText w:val="%3."/>
      <w:lvlJc w:val="right"/>
      <w:pPr>
        <w:ind w:left="2403" w:hanging="180"/>
      </w:pPr>
    </w:lvl>
    <w:lvl w:ilvl="3" w:tplc="0809000F" w:tentative="1">
      <w:start w:val="1"/>
      <w:numFmt w:val="decimal"/>
      <w:lvlText w:val="%4."/>
      <w:lvlJc w:val="left"/>
      <w:pPr>
        <w:ind w:left="3123" w:hanging="360"/>
      </w:pPr>
    </w:lvl>
    <w:lvl w:ilvl="4" w:tplc="08090019" w:tentative="1">
      <w:start w:val="1"/>
      <w:numFmt w:val="lowerLetter"/>
      <w:lvlText w:val="%5."/>
      <w:lvlJc w:val="left"/>
      <w:pPr>
        <w:ind w:left="3843" w:hanging="360"/>
      </w:pPr>
    </w:lvl>
    <w:lvl w:ilvl="5" w:tplc="0809001B" w:tentative="1">
      <w:start w:val="1"/>
      <w:numFmt w:val="lowerRoman"/>
      <w:lvlText w:val="%6."/>
      <w:lvlJc w:val="right"/>
      <w:pPr>
        <w:ind w:left="4563" w:hanging="180"/>
      </w:pPr>
    </w:lvl>
    <w:lvl w:ilvl="6" w:tplc="0809000F" w:tentative="1">
      <w:start w:val="1"/>
      <w:numFmt w:val="decimal"/>
      <w:lvlText w:val="%7."/>
      <w:lvlJc w:val="left"/>
      <w:pPr>
        <w:ind w:left="5283" w:hanging="360"/>
      </w:pPr>
    </w:lvl>
    <w:lvl w:ilvl="7" w:tplc="08090019" w:tentative="1">
      <w:start w:val="1"/>
      <w:numFmt w:val="lowerLetter"/>
      <w:lvlText w:val="%8."/>
      <w:lvlJc w:val="left"/>
      <w:pPr>
        <w:ind w:left="6003" w:hanging="360"/>
      </w:pPr>
    </w:lvl>
    <w:lvl w:ilvl="8" w:tplc="0809001B" w:tentative="1">
      <w:start w:val="1"/>
      <w:numFmt w:val="lowerRoman"/>
      <w:lvlText w:val="%9."/>
      <w:lvlJc w:val="right"/>
      <w:pPr>
        <w:ind w:left="6723" w:hanging="180"/>
      </w:pPr>
    </w:lvl>
  </w:abstractNum>
  <w:abstractNum w:abstractNumId="11" w15:restartNumberingAfterBreak="0">
    <w:nsid w:val="4B1C3C8D"/>
    <w:multiLevelType w:val="multilevel"/>
    <w:tmpl w:val="75D8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B749D4"/>
    <w:multiLevelType w:val="hybridMultilevel"/>
    <w:tmpl w:val="0BEE2E82"/>
    <w:lvl w:ilvl="0" w:tplc="04090019">
      <w:start w:val="1"/>
      <w:numFmt w:val="lowerLetter"/>
      <w:lvlText w:val="%1."/>
      <w:lvlJc w:val="left"/>
      <w:pPr>
        <w:ind w:left="963" w:hanging="360"/>
      </w:pPr>
      <w:rPr>
        <w:rFonts w:hint="default"/>
      </w:rPr>
    </w:lvl>
    <w:lvl w:ilvl="1" w:tplc="08090019" w:tentative="1">
      <w:start w:val="1"/>
      <w:numFmt w:val="lowerLetter"/>
      <w:lvlText w:val="%2."/>
      <w:lvlJc w:val="left"/>
      <w:pPr>
        <w:ind w:left="1683" w:hanging="360"/>
      </w:pPr>
    </w:lvl>
    <w:lvl w:ilvl="2" w:tplc="0809001B" w:tentative="1">
      <w:start w:val="1"/>
      <w:numFmt w:val="lowerRoman"/>
      <w:lvlText w:val="%3."/>
      <w:lvlJc w:val="right"/>
      <w:pPr>
        <w:ind w:left="2403" w:hanging="180"/>
      </w:pPr>
    </w:lvl>
    <w:lvl w:ilvl="3" w:tplc="0809000F" w:tentative="1">
      <w:start w:val="1"/>
      <w:numFmt w:val="decimal"/>
      <w:lvlText w:val="%4."/>
      <w:lvlJc w:val="left"/>
      <w:pPr>
        <w:ind w:left="3123" w:hanging="360"/>
      </w:pPr>
    </w:lvl>
    <w:lvl w:ilvl="4" w:tplc="08090019" w:tentative="1">
      <w:start w:val="1"/>
      <w:numFmt w:val="lowerLetter"/>
      <w:lvlText w:val="%5."/>
      <w:lvlJc w:val="left"/>
      <w:pPr>
        <w:ind w:left="3843" w:hanging="360"/>
      </w:pPr>
    </w:lvl>
    <w:lvl w:ilvl="5" w:tplc="0809001B" w:tentative="1">
      <w:start w:val="1"/>
      <w:numFmt w:val="lowerRoman"/>
      <w:lvlText w:val="%6."/>
      <w:lvlJc w:val="right"/>
      <w:pPr>
        <w:ind w:left="4563" w:hanging="180"/>
      </w:pPr>
    </w:lvl>
    <w:lvl w:ilvl="6" w:tplc="0809000F" w:tentative="1">
      <w:start w:val="1"/>
      <w:numFmt w:val="decimal"/>
      <w:lvlText w:val="%7."/>
      <w:lvlJc w:val="left"/>
      <w:pPr>
        <w:ind w:left="5283" w:hanging="360"/>
      </w:pPr>
    </w:lvl>
    <w:lvl w:ilvl="7" w:tplc="08090019" w:tentative="1">
      <w:start w:val="1"/>
      <w:numFmt w:val="lowerLetter"/>
      <w:lvlText w:val="%8."/>
      <w:lvlJc w:val="left"/>
      <w:pPr>
        <w:ind w:left="6003" w:hanging="360"/>
      </w:pPr>
    </w:lvl>
    <w:lvl w:ilvl="8" w:tplc="0809001B" w:tentative="1">
      <w:start w:val="1"/>
      <w:numFmt w:val="lowerRoman"/>
      <w:lvlText w:val="%9."/>
      <w:lvlJc w:val="right"/>
      <w:pPr>
        <w:ind w:left="6723" w:hanging="180"/>
      </w:pPr>
    </w:lvl>
  </w:abstractNum>
  <w:abstractNum w:abstractNumId="13" w15:restartNumberingAfterBreak="0">
    <w:nsid w:val="4E0A27D3"/>
    <w:multiLevelType w:val="multilevel"/>
    <w:tmpl w:val="FDFEA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D75DAB"/>
    <w:multiLevelType w:val="hybridMultilevel"/>
    <w:tmpl w:val="1368BCF8"/>
    <w:lvl w:ilvl="0" w:tplc="04090019">
      <w:start w:val="1"/>
      <w:numFmt w:val="lowerLetter"/>
      <w:lvlText w:val="%1."/>
      <w:lvlJc w:val="left"/>
      <w:pPr>
        <w:ind w:left="963" w:hanging="360"/>
      </w:pPr>
      <w:rPr>
        <w:rFonts w:hint="default"/>
      </w:rPr>
    </w:lvl>
    <w:lvl w:ilvl="1" w:tplc="08090019" w:tentative="1">
      <w:start w:val="1"/>
      <w:numFmt w:val="lowerLetter"/>
      <w:lvlText w:val="%2."/>
      <w:lvlJc w:val="left"/>
      <w:pPr>
        <w:ind w:left="963" w:hanging="360"/>
      </w:pPr>
    </w:lvl>
    <w:lvl w:ilvl="2" w:tplc="0809001B" w:tentative="1">
      <w:start w:val="1"/>
      <w:numFmt w:val="lowerRoman"/>
      <w:lvlText w:val="%3."/>
      <w:lvlJc w:val="right"/>
      <w:pPr>
        <w:ind w:left="1683" w:hanging="180"/>
      </w:pPr>
    </w:lvl>
    <w:lvl w:ilvl="3" w:tplc="0809000F" w:tentative="1">
      <w:start w:val="1"/>
      <w:numFmt w:val="decimal"/>
      <w:lvlText w:val="%4."/>
      <w:lvlJc w:val="left"/>
      <w:pPr>
        <w:ind w:left="2403" w:hanging="360"/>
      </w:pPr>
    </w:lvl>
    <w:lvl w:ilvl="4" w:tplc="08090019" w:tentative="1">
      <w:start w:val="1"/>
      <w:numFmt w:val="lowerLetter"/>
      <w:lvlText w:val="%5."/>
      <w:lvlJc w:val="left"/>
      <w:pPr>
        <w:ind w:left="3123" w:hanging="360"/>
      </w:pPr>
    </w:lvl>
    <w:lvl w:ilvl="5" w:tplc="0809001B" w:tentative="1">
      <w:start w:val="1"/>
      <w:numFmt w:val="lowerRoman"/>
      <w:lvlText w:val="%6."/>
      <w:lvlJc w:val="right"/>
      <w:pPr>
        <w:ind w:left="3843" w:hanging="180"/>
      </w:pPr>
    </w:lvl>
    <w:lvl w:ilvl="6" w:tplc="0809000F" w:tentative="1">
      <w:start w:val="1"/>
      <w:numFmt w:val="decimal"/>
      <w:lvlText w:val="%7."/>
      <w:lvlJc w:val="left"/>
      <w:pPr>
        <w:ind w:left="4563" w:hanging="360"/>
      </w:pPr>
    </w:lvl>
    <w:lvl w:ilvl="7" w:tplc="08090019" w:tentative="1">
      <w:start w:val="1"/>
      <w:numFmt w:val="lowerLetter"/>
      <w:lvlText w:val="%8."/>
      <w:lvlJc w:val="left"/>
      <w:pPr>
        <w:ind w:left="5283" w:hanging="360"/>
      </w:pPr>
    </w:lvl>
    <w:lvl w:ilvl="8" w:tplc="0809001B" w:tentative="1">
      <w:start w:val="1"/>
      <w:numFmt w:val="lowerRoman"/>
      <w:lvlText w:val="%9."/>
      <w:lvlJc w:val="right"/>
      <w:pPr>
        <w:ind w:left="6003" w:hanging="180"/>
      </w:pPr>
    </w:lvl>
  </w:abstractNum>
  <w:abstractNum w:abstractNumId="15" w15:restartNumberingAfterBreak="0">
    <w:nsid w:val="56B513AB"/>
    <w:multiLevelType w:val="hybridMultilevel"/>
    <w:tmpl w:val="B46280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CC6BF4"/>
    <w:multiLevelType w:val="hybridMultilevel"/>
    <w:tmpl w:val="58FC4B8E"/>
    <w:lvl w:ilvl="0" w:tplc="04090019">
      <w:start w:val="1"/>
      <w:numFmt w:val="lowerLetter"/>
      <w:lvlText w:val="%1."/>
      <w:lvlJc w:val="left"/>
      <w:pPr>
        <w:ind w:left="144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A424C16"/>
    <w:multiLevelType w:val="multilevel"/>
    <w:tmpl w:val="38185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551F7D"/>
    <w:multiLevelType w:val="multilevel"/>
    <w:tmpl w:val="BBDEAE3E"/>
    <w:lvl w:ilvl="0">
      <w:start w:val="2"/>
      <w:numFmt w:val="none"/>
      <w:lvlText w:val="(a)"/>
      <w:lvlJc w:val="left"/>
      <w:pPr>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64957C7B"/>
    <w:multiLevelType w:val="multilevel"/>
    <w:tmpl w:val="7BB42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DB63C7"/>
    <w:multiLevelType w:val="multilevel"/>
    <w:tmpl w:val="076C1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BB315E"/>
    <w:multiLevelType w:val="multilevel"/>
    <w:tmpl w:val="5B34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17732B"/>
    <w:multiLevelType w:val="hybridMultilevel"/>
    <w:tmpl w:val="89749DD0"/>
    <w:lvl w:ilvl="0" w:tplc="881AF400">
      <w:start w:val="1"/>
      <w:numFmt w:val="decimal"/>
      <w:lvlText w:val="%1."/>
      <w:lvlJc w:val="left"/>
      <w:pPr>
        <w:tabs>
          <w:tab w:val="num" w:pos="1080"/>
        </w:tabs>
        <w:ind w:left="1080" w:hanging="720"/>
      </w:pPr>
      <w:rPr>
        <w:rFonts w:hint="default"/>
      </w:rPr>
    </w:lvl>
    <w:lvl w:ilvl="1" w:tplc="45564EB4">
      <w:start w:val="1"/>
      <w:numFmt w:val="lowerRoman"/>
      <w:lvlText w:val="%2."/>
      <w:lvlJc w:val="left"/>
      <w:pPr>
        <w:tabs>
          <w:tab w:val="num" w:pos="1800"/>
        </w:tabs>
        <w:ind w:left="1800" w:hanging="720"/>
      </w:pPr>
      <w:rPr>
        <w:rFonts w:hint="default"/>
      </w:rPr>
    </w:lvl>
    <w:lvl w:ilvl="2" w:tplc="B7FAA9F2" w:tentative="1">
      <w:start w:val="1"/>
      <w:numFmt w:val="lowerRoman"/>
      <w:lvlText w:val="%3."/>
      <w:lvlJc w:val="right"/>
      <w:pPr>
        <w:tabs>
          <w:tab w:val="num" w:pos="2160"/>
        </w:tabs>
        <w:ind w:left="2160" w:hanging="180"/>
      </w:pPr>
    </w:lvl>
    <w:lvl w:ilvl="3" w:tplc="26726774" w:tentative="1">
      <w:start w:val="1"/>
      <w:numFmt w:val="decimal"/>
      <w:lvlText w:val="%4."/>
      <w:lvlJc w:val="left"/>
      <w:pPr>
        <w:tabs>
          <w:tab w:val="num" w:pos="2880"/>
        </w:tabs>
        <w:ind w:left="2880" w:hanging="360"/>
      </w:pPr>
    </w:lvl>
    <w:lvl w:ilvl="4" w:tplc="267CD5CE" w:tentative="1">
      <w:start w:val="1"/>
      <w:numFmt w:val="lowerLetter"/>
      <w:lvlText w:val="%5."/>
      <w:lvlJc w:val="left"/>
      <w:pPr>
        <w:tabs>
          <w:tab w:val="num" w:pos="3600"/>
        </w:tabs>
        <w:ind w:left="3600" w:hanging="360"/>
      </w:pPr>
    </w:lvl>
    <w:lvl w:ilvl="5" w:tplc="E1FAF45E" w:tentative="1">
      <w:start w:val="1"/>
      <w:numFmt w:val="lowerRoman"/>
      <w:lvlText w:val="%6."/>
      <w:lvlJc w:val="right"/>
      <w:pPr>
        <w:tabs>
          <w:tab w:val="num" w:pos="4320"/>
        </w:tabs>
        <w:ind w:left="4320" w:hanging="180"/>
      </w:pPr>
    </w:lvl>
    <w:lvl w:ilvl="6" w:tplc="69C87B5C" w:tentative="1">
      <w:start w:val="1"/>
      <w:numFmt w:val="decimal"/>
      <w:lvlText w:val="%7."/>
      <w:lvlJc w:val="left"/>
      <w:pPr>
        <w:tabs>
          <w:tab w:val="num" w:pos="5040"/>
        </w:tabs>
        <w:ind w:left="5040" w:hanging="360"/>
      </w:pPr>
    </w:lvl>
    <w:lvl w:ilvl="7" w:tplc="DF8CA268" w:tentative="1">
      <w:start w:val="1"/>
      <w:numFmt w:val="lowerLetter"/>
      <w:lvlText w:val="%8."/>
      <w:lvlJc w:val="left"/>
      <w:pPr>
        <w:tabs>
          <w:tab w:val="num" w:pos="5760"/>
        </w:tabs>
        <w:ind w:left="5760" w:hanging="360"/>
      </w:pPr>
    </w:lvl>
    <w:lvl w:ilvl="8" w:tplc="FCC6BBB6" w:tentative="1">
      <w:start w:val="1"/>
      <w:numFmt w:val="lowerRoman"/>
      <w:lvlText w:val="%9."/>
      <w:lvlJc w:val="right"/>
      <w:pPr>
        <w:tabs>
          <w:tab w:val="num" w:pos="6480"/>
        </w:tabs>
        <w:ind w:left="6480" w:hanging="180"/>
      </w:pPr>
    </w:lvl>
  </w:abstractNum>
  <w:abstractNum w:abstractNumId="23" w15:restartNumberingAfterBreak="0">
    <w:nsid w:val="74651EF8"/>
    <w:multiLevelType w:val="multilevel"/>
    <w:tmpl w:val="B0D672A0"/>
    <w:lvl w:ilvl="0">
      <w:start w:val="1"/>
      <w:numFmt w:val="decimal"/>
      <w:lvlText w:val="%1."/>
      <w:lvlJc w:val="left"/>
      <w:pPr>
        <w:ind w:left="720" w:hanging="360"/>
      </w:pPr>
      <w:rPr>
        <w:rFonts w:hint="default"/>
      </w:rPr>
    </w:lvl>
    <w:lvl w:ilvl="1">
      <w:start w:val="1"/>
      <w:numFmt w:val="decimal"/>
      <w:isLgl/>
      <w:lvlText w:val="%1.%2"/>
      <w:lvlJc w:val="left"/>
      <w:pPr>
        <w:ind w:left="120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5AB72F2"/>
    <w:multiLevelType w:val="multilevel"/>
    <w:tmpl w:val="DFC4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93703E3"/>
    <w:multiLevelType w:val="hybridMultilevel"/>
    <w:tmpl w:val="1368BCF8"/>
    <w:lvl w:ilvl="0" w:tplc="04090019">
      <w:start w:val="1"/>
      <w:numFmt w:val="lowerLetter"/>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62629A"/>
    <w:multiLevelType w:val="hybridMultilevel"/>
    <w:tmpl w:val="008095A8"/>
    <w:lvl w:ilvl="0" w:tplc="6262CEEC">
      <w:start w:val="2"/>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2"/>
  </w:num>
  <w:num w:numId="2">
    <w:abstractNumId w:val="15"/>
  </w:num>
  <w:num w:numId="3">
    <w:abstractNumId w:val="16"/>
  </w:num>
  <w:num w:numId="4">
    <w:abstractNumId w:val="7"/>
  </w:num>
  <w:num w:numId="5">
    <w:abstractNumId w:val="3"/>
  </w:num>
  <w:num w:numId="6">
    <w:abstractNumId w:val="18"/>
  </w:num>
  <w:num w:numId="7">
    <w:abstractNumId w:val="26"/>
  </w:num>
  <w:num w:numId="8">
    <w:abstractNumId w:val="25"/>
  </w:num>
  <w:num w:numId="9">
    <w:abstractNumId w:val="14"/>
  </w:num>
  <w:num w:numId="10">
    <w:abstractNumId w:val="2"/>
  </w:num>
  <w:num w:numId="11">
    <w:abstractNumId w:val="10"/>
  </w:num>
  <w:num w:numId="12">
    <w:abstractNumId w:val="12"/>
  </w:num>
  <w:num w:numId="13">
    <w:abstractNumId w:val="1"/>
  </w:num>
  <w:num w:numId="14">
    <w:abstractNumId w:val="24"/>
  </w:num>
  <w:num w:numId="15">
    <w:abstractNumId w:val="13"/>
  </w:num>
  <w:num w:numId="16">
    <w:abstractNumId w:val="21"/>
  </w:num>
  <w:num w:numId="17">
    <w:abstractNumId w:val="19"/>
  </w:num>
  <w:num w:numId="18">
    <w:abstractNumId w:val="5"/>
  </w:num>
  <w:num w:numId="19">
    <w:abstractNumId w:val="20"/>
  </w:num>
  <w:num w:numId="20">
    <w:abstractNumId w:val="11"/>
  </w:num>
  <w:num w:numId="21">
    <w:abstractNumId w:val="17"/>
  </w:num>
  <w:num w:numId="22">
    <w:abstractNumId w:val="6"/>
  </w:num>
  <w:num w:numId="23">
    <w:abstractNumId w:val="4"/>
  </w:num>
  <w:num w:numId="24">
    <w:abstractNumId w:val="0"/>
  </w:num>
  <w:num w:numId="25">
    <w:abstractNumId w:val="8"/>
  </w:num>
  <w:num w:numId="26">
    <w:abstractNumId w:val="23"/>
  </w:num>
  <w:num w:numId="27">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ru-RU" w:vendorID="64" w:dllVersion="6" w:nlCheck="1" w:checkStyle="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MY" w:vendorID="64" w:dllVersion="0" w:nlCheck="1" w:checkStyle="0"/>
  <w:proofState w:spelling="clean" w:grammar="clean"/>
  <w:defaultTabStop w:val="720"/>
  <w:hyphenationZone w:val="425"/>
  <w:drawingGridHorizontalSpacing w:val="12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sDAwNzcEkpYGZko6SsGpxcWZ+XkgBSa1AK+i6CcsAAAA"/>
  </w:docVars>
  <w:rsids>
    <w:rsidRoot w:val="001E25D6"/>
    <w:rsid w:val="000005B4"/>
    <w:rsid w:val="0000312B"/>
    <w:rsid w:val="00003483"/>
    <w:rsid w:val="0001044F"/>
    <w:rsid w:val="000108D3"/>
    <w:rsid w:val="00011734"/>
    <w:rsid w:val="0001407C"/>
    <w:rsid w:val="0001699F"/>
    <w:rsid w:val="0002214F"/>
    <w:rsid w:val="00024818"/>
    <w:rsid w:val="00024C8D"/>
    <w:rsid w:val="0002582B"/>
    <w:rsid w:val="00034D37"/>
    <w:rsid w:val="000366E3"/>
    <w:rsid w:val="00036B09"/>
    <w:rsid w:val="000424FF"/>
    <w:rsid w:val="0004327F"/>
    <w:rsid w:val="00044040"/>
    <w:rsid w:val="00047BFC"/>
    <w:rsid w:val="000504D6"/>
    <w:rsid w:val="00050E76"/>
    <w:rsid w:val="0005400A"/>
    <w:rsid w:val="0005584B"/>
    <w:rsid w:val="00056E15"/>
    <w:rsid w:val="00065A95"/>
    <w:rsid w:val="00070A84"/>
    <w:rsid w:val="00070FC8"/>
    <w:rsid w:val="00071360"/>
    <w:rsid w:val="00072DDC"/>
    <w:rsid w:val="000774FD"/>
    <w:rsid w:val="00077AD0"/>
    <w:rsid w:val="00077E69"/>
    <w:rsid w:val="000804FC"/>
    <w:rsid w:val="0008348C"/>
    <w:rsid w:val="00083CF7"/>
    <w:rsid w:val="00086CA6"/>
    <w:rsid w:val="000946BD"/>
    <w:rsid w:val="00095E79"/>
    <w:rsid w:val="00097DE8"/>
    <w:rsid w:val="000A04D9"/>
    <w:rsid w:val="000A2D0D"/>
    <w:rsid w:val="000A67D0"/>
    <w:rsid w:val="000A70F7"/>
    <w:rsid w:val="000B37AF"/>
    <w:rsid w:val="000B6520"/>
    <w:rsid w:val="000B7757"/>
    <w:rsid w:val="000B7D54"/>
    <w:rsid w:val="000B7F08"/>
    <w:rsid w:val="000C0473"/>
    <w:rsid w:val="000C4F0D"/>
    <w:rsid w:val="000C5313"/>
    <w:rsid w:val="000C5F9E"/>
    <w:rsid w:val="000D13B9"/>
    <w:rsid w:val="000D1FC0"/>
    <w:rsid w:val="000D2E81"/>
    <w:rsid w:val="000D3772"/>
    <w:rsid w:val="000D4201"/>
    <w:rsid w:val="000D4602"/>
    <w:rsid w:val="000D6A0F"/>
    <w:rsid w:val="000D76C5"/>
    <w:rsid w:val="000E0DE0"/>
    <w:rsid w:val="000E1CC2"/>
    <w:rsid w:val="000E4910"/>
    <w:rsid w:val="000E4F5A"/>
    <w:rsid w:val="000E6CDB"/>
    <w:rsid w:val="000E75F8"/>
    <w:rsid w:val="000F7F6D"/>
    <w:rsid w:val="0010086C"/>
    <w:rsid w:val="00100CDE"/>
    <w:rsid w:val="00101689"/>
    <w:rsid w:val="001046C9"/>
    <w:rsid w:val="00104947"/>
    <w:rsid w:val="001069B9"/>
    <w:rsid w:val="00106E96"/>
    <w:rsid w:val="00111C5E"/>
    <w:rsid w:val="00113140"/>
    <w:rsid w:val="001134E5"/>
    <w:rsid w:val="00113D98"/>
    <w:rsid w:val="0011531B"/>
    <w:rsid w:val="00116ED4"/>
    <w:rsid w:val="001209CD"/>
    <w:rsid w:val="00120E02"/>
    <w:rsid w:val="00121D84"/>
    <w:rsid w:val="00122D1E"/>
    <w:rsid w:val="0012451A"/>
    <w:rsid w:val="0012517D"/>
    <w:rsid w:val="001253D0"/>
    <w:rsid w:val="00127940"/>
    <w:rsid w:val="0013427C"/>
    <w:rsid w:val="001358B9"/>
    <w:rsid w:val="0013750C"/>
    <w:rsid w:val="00141E4B"/>
    <w:rsid w:val="001428FF"/>
    <w:rsid w:val="0014610B"/>
    <w:rsid w:val="00146ADF"/>
    <w:rsid w:val="00153A0E"/>
    <w:rsid w:val="00154B54"/>
    <w:rsid w:val="00157C92"/>
    <w:rsid w:val="00160861"/>
    <w:rsid w:val="00161BA8"/>
    <w:rsid w:val="001629CF"/>
    <w:rsid w:val="00162A1A"/>
    <w:rsid w:val="001675AD"/>
    <w:rsid w:val="0017671C"/>
    <w:rsid w:val="00182DF3"/>
    <w:rsid w:val="0019082C"/>
    <w:rsid w:val="001912C1"/>
    <w:rsid w:val="0019735E"/>
    <w:rsid w:val="00197A3B"/>
    <w:rsid w:val="001A23F6"/>
    <w:rsid w:val="001A289B"/>
    <w:rsid w:val="001A2B96"/>
    <w:rsid w:val="001A4C65"/>
    <w:rsid w:val="001A5EEC"/>
    <w:rsid w:val="001A6808"/>
    <w:rsid w:val="001A7416"/>
    <w:rsid w:val="001B2A03"/>
    <w:rsid w:val="001B33B4"/>
    <w:rsid w:val="001B376E"/>
    <w:rsid w:val="001B3CE0"/>
    <w:rsid w:val="001B4F20"/>
    <w:rsid w:val="001B5C9E"/>
    <w:rsid w:val="001B6061"/>
    <w:rsid w:val="001C06F7"/>
    <w:rsid w:val="001C24E7"/>
    <w:rsid w:val="001C2B78"/>
    <w:rsid w:val="001C5F47"/>
    <w:rsid w:val="001D5161"/>
    <w:rsid w:val="001D56C8"/>
    <w:rsid w:val="001D6295"/>
    <w:rsid w:val="001D6D68"/>
    <w:rsid w:val="001D7644"/>
    <w:rsid w:val="001D769B"/>
    <w:rsid w:val="001D78EF"/>
    <w:rsid w:val="001E0DB7"/>
    <w:rsid w:val="001E25D6"/>
    <w:rsid w:val="001E66B6"/>
    <w:rsid w:val="001F0DEC"/>
    <w:rsid w:val="001F525C"/>
    <w:rsid w:val="001F5EEF"/>
    <w:rsid w:val="00201545"/>
    <w:rsid w:val="0020561B"/>
    <w:rsid w:val="002069E3"/>
    <w:rsid w:val="00207199"/>
    <w:rsid w:val="002076A5"/>
    <w:rsid w:val="002154A8"/>
    <w:rsid w:val="00215B27"/>
    <w:rsid w:val="002161D5"/>
    <w:rsid w:val="0022054E"/>
    <w:rsid w:val="00220CD3"/>
    <w:rsid w:val="00223818"/>
    <w:rsid w:val="00223A60"/>
    <w:rsid w:val="002274FA"/>
    <w:rsid w:val="00227629"/>
    <w:rsid w:val="00227F48"/>
    <w:rsid w:val="00230655"/>
    <w:rsid w:val="0023159E"/>
    <w:rsid w:val="00232578"/>
    <w:rsid w:val="00232B7E"/>
    <w:rsid w:val="00233CA6"/>
    <w:rsid w:val="00234C4A"/>
    <w:rsid w:val="00237E5E"/>
    <w:rsid w:val="00241FEB"/>
    <w:rsid w:val="00242697"/>
    <w:rsid w:val="0024277D"/>
    <w:rsid w:val="00243F02"/>
    <w:rsid w:val="00245B35"/>
    <w:rsid w:val="002515FC"/>
    <w:rsid w:val="002548D6"/>
    <w:rsid w:val="00254AA7"/>
    <w:rsid w:val="00261DC4"/>
    <w:rsid w:val="00263AF8"/>
    <w:rsid w:val="00265FA1"/>
    <w:rsid w:val="00267D95"/>
    <w:rsid w:val="00273E87"/>
    <w:rsid w:val="00273EAC"/>
    <w:rsid w:val="0027791A"/>
    <w:rsid w:val="002779DF"/>
    <w:rsid w:val="00277F65"/>
    <w:rsid w:val="002836E8"/>
    <w:rsid w:val="002859D6"/>
    <w:rsid w:val="00287DA1"/>
    <w:rsid w:val="002911C1"/>
    <w:rsid w:val="00292249"/>
    <w:rsid w:val="00292559"/>
    <w:rsid w:val="00293C29"/>
    <w:rsid w:val="002942F9"/>
    <w:rsid w:val="002A1754"/>
    <w:rsid w:val="002A3D7A"/>
    <w:rsid w:val="002A44D5"/>
    <w:rsid w:val="002A5735"/>
    <w:rsid w:val="002A6CEC"/>
    <w:rsid w:val="002B51FD"/>
    <w:rsid w:val="002B5955"/>
    <w:rsid w:val="002B6D01"/>
    <w:rsid w:val="002B7F2D"/>
    <w:rsid w:val="002C479D"/>
    <w:rsid w:val="002C7DFF"/>
    <w:rsid w:val="002D1304"/>
    <w:rsid w:val="002D403A"/>
    <w:rsid w:val="002D4B9F"/>
    <w:rsid w:val="002D5169"/>
    <w:rsid w:val="002D5640"/>
    <w:rsid w:val="002D7253"/>
    <w:rsid w:val="002D7733"/>
    <w:rsid w:val="002E1143"/>
    <w:rsid w:val="002E492A"/>
    <w:rsid w:val="002E5136"/>
    <w:rsid w:val="002E63C6"/>
    <w:rsid w:val="002E73F3"/>
    <w:rsid w:val="002F1F0F"/>
    <w:rsid w:val="002F2E60"/>
    <w:rsid w:val="003002DD"/>
    <w:rsid w:val="00301B86"/>
    <w:rsid w:val="00305CD8"/>
    <w:rsid w:val="003067A2"/>
    <w:rsid w:val="00306BC3"/>
    <w:rsid w:val="00310E01"/>
    <w:rsid w:val="00312B92"/>
    <w:rsid w:val="00312EEB"/>
    <w:rsid w:val="00313F75"/>
    <w:rsid w:val="003159D7"/>
    <w:rsid w:val="0032061E"/>
    <w:rsid w:val="00320ABD"/>
    <w:rsid w:val="00320D02"/>
    <w:rsid w:val="0032335A"/>
    <w:rsid w:val="00324C69"/>
    <w:rsid w:val="00325A98"/>
    <w:rsid w:val="00333964"/>
    <w:rsid w:val="0033651F"/>
    <w:rsid w:val="00337F43"/>
    <w:rsid w:val="00345347"/>
    <w:rsid w:val="0034550C"/>
    <w:rsid w:val="0034689A"/>
    <w:rsid w:val="00356A24"/>
    <w:rsid w:val="0035757C"/>
    <w:rsid w:val="0036561C"/>
    <w:rsid w:val="00367B24"/>
    <w:rsid w:val="0037142B"/>
    <w:rsid w:val="00372D6C"/>
    <w:rsid w:val="003738AA"/>
    <w:rsid w:val="003746BE"/>
    <w:rsid w:val="00374903"/>
    <w:rsid w:val="003756AE"/>
    <w:rsid w:val="003759C9"/>
    <w:rsid w:val="0037652E"/>
    <w:rsid w:val="00376C45"/>
    <w:rsid w:val="003802CD"/>
    <w:rsid w:val="00380430"/>
    <w:rsid w:val="00383627"/>
    <w:rsid w:val="003843CB"/>
    <w:rsid w:val="00384D2C"/>
    <w:rsid w:val="0038606D"/>
    <w:rsid w:val="003871D6"/>
    <w:rsid w:val="00390B0D"/>
    <w:rsid w:val="00392ADA"/>
    <w:rsid w:val="003944AE"/>
    <w:rsid w:val="00395583"/>
    <w:rsid w:val="0039760A"/>
    <w:rsid w:val="00397B54"/>
    <w:rsid w:val="00397B76"/>
    <w:rsid w:val="003A21FC"/>
    <w:rsid w:val="003A2F17"/>
    <w:rsid w:val="003A4034"/>
    <w:rsid w:val="003A4641"/>
    <w:rsid w:val="003A5371"/>
    <w:rsid w:val="003B13E4"/>
    <w:rsid w:val="003B15B0"/>
    <w:rsid w:val="003B6D04"/>
    <w:rsid w:val="003C2F61"/>
    <w:rsid w:val="003C658C"/>
    <w:rsid w:val="003C7794"/>
    <w:rsid w:val="003D0757"/>
    <w:rsid w:val="003D14D3"/>
    <w:rsid w:val="003D3317"/>
    <w:rsid w:val="003D4130"/>
    <w:rsid w:val="003D4A71"/>
    <w:rsid w:val="003D5633"/>
    <w:rsid w:val="003D6398"/>
    <w:rsid w:val="003D7299"/>
    <w:rsid w:val="003E174E"/>
    <w:rsid w:val="003E19BE"/>
    <w:rsid w:val="003E2228"/>
    <w:rsid w:val="003E2922"/>
    <w:rsid w:val="003E688D"/>
    <w:rsid w:val="003E7F0E"/>
    <w:rsid w:val="003F03EF"/>
    <w:rsid w:val="003F16D4"/>
    <w:rsid w:val="003F2766"/>
    <w:rsid w:val="003F3489"/>
    <w:rsid w:val="003F5213"/>
    <w:rsid w:val="00401453"/>
    <w:rsid w:val="00404704"/>
    <w:rsid w:val="00407C2C"/>
    <w:rsid w:val="00410791"/>
    <w:rsid w:val="00410B18"/>
    <w:rsid w:val="00413097"/>
    <w:rsid w:val="004200F0"/>
    <w:rsid w:val="00420E28"/>
    <w:rsid w:val="0042224C"/>
    <w:rsid w:val="00423181"/>
    <w:rsid w:val="0042508B"/>
    <w:rsid w:val="00425D85"/>
    <w:rsid w:val="00426F9D"/>
    <w:rsid w:val="004277D5"/>
    <w:rsid w:val="0042786B"/>
    <w:rsid w:val="00431A88"/>
    <w:rsid w:val="00431C06"/>
    <w:rsid w:val="00434FBF"/>
    <w:rsid w:val="0043503A"/>
    <w:rsid w:val="00435E8E"/>
    <w:rsid w:val="00435EBD"/>
    <w:rsid w:val="004366D2"/>
    <w:rsid w:val="0043764C"/>
    <w:rsid w:val="00441C6B"/>
    <w:rsid w:val="00443879"/>
    <w:rsid w:val="00444909"/>
    <w:rsid w:val="004474CA"/>
    <w:rsid w:val="00451238"/>
    <w:rsid w:val="004529F9"/>
    <w:rsid w:val="00454A31"/>
    <w:rsid w:val="00457021"/>
    <w:rsid w:val="0046022F"/>
    <w:rsid w:val="00466567"/>
    <w:rsid w:val="00466EF8"/>
    <w:rsid w:val="004715DC"/>
    <w:rsid w:val="00471F48"/>
    <w:rsid w:val="00473988"/>
    <w:rsid w:val="00474C30"/>
    <w:rsid w:val="00474EF2"/>
    <w:rsid w:val="00476442"/>
    <w:rsid w:val="00476525"/>
    <w:rsid w:val="004768A4"/>
    <w:rsid w:val="00476C45"/>
    <w:rsid w:val="004802C7"/>
    <w:rsid w:val="004823B8"/>
    <w:rsid w:val="00482E4B"/>
    <w:rsid w:val="004843A4"/>
    <w:rsid w:val="00485716"/>
    <w:rsid w:val="00486337"/>
    <w:rsid w:val="00487326"/>
    <w:rsid w:val="0049164C"/>
    <w:rsid w:val="004920BB"/>
    <w:rsid w:val="0049299C"/>
    <w:rsid w:val="00496178"/>
    <w:rsid w:val="00497F26"/>
    <w:rsid w:val="004A01BE"/>
    <w:rsid w:val="004A4A82"/>
    <w:rsid w:val="004A5BAF"/>
    <w:rsid w:val="004B272E"/>
    <w:rsid w:val="004B30B1"/>
    <w:rsid w:val="004B322C"/>
    <w:rsid w:val="004B3627"/>
    <w:rsid w:val="004B3820"/>
    <w:rsid w:val="004B56BC"/>
    <w:rsid w:val="004B57FD"/>
    <w:rsid w:val="004C2BBD"/>
    <w:rsid w:val="004C2CDC"/>
    <w:rsid w:val="004C52E4"/>
    <w:rsid w:val="004C53EB"/>
    <w:rsid w:val="004C69B4"/>
    <w:rsid w:val="004C7DB6"/>
    <w:rsid w:val="004D0648"/>
    <w:rsid w:val="004D4425"/>
    <w:rsid w:val="004D4909"/>
    <w:rsid w:val="004D4D6F"/>
    <w:rsid w:val="004D6933"/>
    <w:rsid w:val="004D7534"/>
    <w:rsid w:val="004D7E51"/>
    <w:rsid w:val="004E23D4"/>
    <w:rsid w:val="004E2475"/>
    <w:rsid w:val="004F2B2C"/>
    <w:rsid w:val="004F4058"/>
    <w:rsid w:val="005045D5"/>
    <w:rsid w:val="00504AA1"/>
    <w:rsid w:val="0050526B"/>
    <w:rsid w:val="0050576C"/>
    <w:rsid w:val="0050581D"/>
    <w:rsid w:val="005062B2"/>
    <w:rsid w:val="00507E51"/>
    <w:rsid w:val="00510964"/>
    <w:rsid w:val="00510EE8"/>
    <w:rsid w:val="00511880"/>
    <w:rsid w:val="0051208E"/>
    <w:rsid w:val="00520BF6"/>
    <w:rsid w:val="0052200D"/>
    <w:rsid w:val="00522BC3"/>
    <w:rsid w:val="00525B6C"/>
    <w:rsid w:val="00527C5B"/>
    <w:rsid w:val="00527F69"/>
    <w:rsid w:val="00530D8F"/>
    <w:rsid w:val="00531C7A"/>
    <w:rsid w:val="00534E8F"/>
    <w:rsid w:val="00536640"/>
    <w:rsid w:val="005442A4"/>
    <w:rsid w:val="00545763"/>
    <w:rsid w:val="00552B0A"/>
    <w:rsid w:val="00552B71"/>
    <w:rsid w:val="0055489C"/>
    <w:rsid w:val="00554D52"/>
    <w:rsid w:val="00555E85"/>
    <w:rsid w:val="005624D8"/>
    <w:rsid w:val="00564892"/>
    <w:rsid w:val="0057363D"/>
    <w:rsid w:val="00573A0A"/>
    <w:rsid w:val="00575ED2"/>
    <w:rsid w:val="00577896"/>
    <w:rsid w:val="00580B47"/>
    <w:rsid w:val="00580F5A"/>
    <w:rsid w:val="00581784"/>
    <w:rsid w:val="00581D99"/>
    <w:rsid w:val="005840E8"/>
    <w:rsid w:val="00592D8B"/>
    <w:rsid w:val="00593A56"/>
    <w:rsid w:val="00593F38"/>
    <w:rsid w:val="00594AE5"/>
    <w:rsid w:val="00594FCA"/>
    <w:rsid w:val="0059620F"/>
    <w:rsid w:val="005A18C2"/>
    <w:rsid w:val="005A2D68"/>
    <w:rsid w:val="005A3061"/>
    <w:rsid w:val="005A42C3"/>
    <w:rsid w:val="005A548E"/>
    <w:rsid w:val="005A5CB9"/>
    <w:rsid w:val="005A71EA"/>
    <w:rsid w:val="005B06A1"/>
    <w:rsid w:val="005B33FB"/>
    <w:rsid w:val="005B37E2"/>
    <w:rsid w:val="005B5CE6"/>
    <w:rsid w:val="005B6108"/>
    <w:rsid w:val="005B66C6"/>
    <w:rsid w:val="005C2995"/>
    <w:rsid w:val="005C2F87"/>
    <w:rsid w:val="005C4669"/>
    <w:rsid w:val="005C6328"/>
    <w:rsid w:val="005D0690"/>
    <w:rsid w:val="005D1D84"/>
    <w:rsid w:val="005D223E"/>
    <w:rsid w:val="005D22B4"/>
    <w:rsid w:val="005D26B0"/>
    <w:rsid w:val="005D31E4"/>
    <w:rsid w:val="005E16D5"/>
    <w:rsid w:val="005E1E26"/>
    <w:rsid w:val="005E2E08"/>
    <w:rsid w:val="005E5583"/>
    <w:rsid w:val="005E6592"/>
    <w:rsid w:val="005E6EEE"/>
    <w:rsid w:val="005F09ED"/>
    <w:rsid w:val="005F1956"/>
    <w:rsid w:val="005F2682"/>
    <w:rsid w:val="005F2E1F"/>
    <w:rsid w:val="005F3852"/>
    <w:rsid w:val="005F4B4B"/>
    <w:rsid w:val="005F6C50"/>
    <w:rsid w:val="005F77FA"/>
    <w:rsid w:val="006070F6"/>
    <w:rsid w:val="00611008"/>
    <w:rsid w:val="006139CB"/>
    <w:rsid w:val="006141D1"/>
    <w:rsid w:val="00615194"/>
    <w:rsid w:val="00615E46"/>
    <w:rsid w:val="00617580"/>
    <w:rsid w:val="006215FE"/>
    <w:rsid w:val="00624FF6"/>
    <w:rsid w:val="00625976"/>
    <w:rsid w:val="00626028"/>
    <w:rsid w:val="006272D5"/>
    <w:rsid w:val="00630334"/>
    <w:rsid w:val="00631F5D"/>
    <w:rsid w:val="006329EE"/>
    <w:rsid w:val="00632D19"/>
    <w:rsid w:val="00632DB7"/>
    <w:rsid w:val="006358A1"/>
    <w:rsid w:val="006406CC"/>
    <w:rsid w:val="00641F45"/>
    <w:rsid w:val="006421C5"/>
    <w:rsid w:val="00642C82"/>
    <w:rsid w:val="00644546"/>
    <w:rsid w:val="00644A35"/>
    <w:rsid w:val="0064781F"/>
    <w:rsid w:val="00647D06"/>
    <w:rsid w:val="00647F61"/>
    <w:rsid w:val="00651498"/>
    <w:rsid w:val="00651EA5"/>
    <w:rsid w:val="0065605C"/>
    <w:rsid w:val="00656CBA"/>
    <w:rsid w:val="00657636"/>
    <w:rsid w:val="00660609"/>
    <w:rsid w:val="00666C98"/>
    <w:rsid w:val="006677D4"/>
    <w:rsid w:val="00672859"/>
    <w:rsid w:val="00676C9F"/>
    <w:rsid w:val="00677D6B"/>
    <w:rsid w:val="00677FE7"/>
    <w:rsid w:val="0068061F"/>
    <w:rsid w:val="00681DAD"/>
    <w:rsid w:val="00682652"/>
    <w:rsid w:val="00683639"/>
    <w:rsid w:val="00684BB5"/>
    <w:rsid w:val="0068572A"/>
    <w:rsid w:val="00687688"/>
    <w:rsid w:val="00687D7A"/>
    <w:rsid w:val="006926DE"/>
    <w:rsid w:val="00693448"/>
    <w:rsid w:val="006934C1"/>
    <w:rsid w:val="006A27FD"/>
    <w:rsid w:val="006A634F"/>
    <w:rsid w:val="006B0635"/>
    <w:rsid w:val="006B0FA6"/>
    <w:rsid w:val="006B30F1"/>
    <w:rsid w:val="006B4034"/>
    <w:rsid w:val="006B6627"/>
    <w:rsid w:val="006B794E"/>
    <w:rsid w:val="006C1017"/>
    <w:rsid w:val="006C6B11"/>
    <w:rsid w:val="006D107A"/>
    <w:rsid w:val="006D143D"/>
    <w:rsid w:val="006D1960"/>
    <w:rsid w:val="006D2D39"/>
    <w:rsid w:val="006D3AF3"/>
    <w:rsid w:val="006D3B13"/>
    <w:rsid w:val="006D3D03"/>
    <w:rsid w:val="006D46B1"/>
    <w:rsid w:val="006D470D"/>
    <w:rsid w:val="006D5059"/>
    <w:rsid w:val="006D796F"/>
    <w:rsid w:val="006D7CBD"/>
    <w:rsid w:val="006E1445"/>
    <w:rsid w:val="006E1AFE"/>
    <w:rsid w:val="006E1D07"/>
    <w:rsid w:val="006E20DE"/>
    <w:rsid w:val="006E382D"/>
    <w:rsid w:val="006E58A3"/>
    <w:rsid w:val="006F147B"/>
    <w:rsid w:val="006F2779"/>
    <w:rsid w:val="006F2FE7"/>
    <w:rsid w:val="006F4D77"/>
    <w:rsid w:val="006F6308"/>
    <w:rsid w:val="006F7514"/>
    <w:rsid w:val="007003F5"/>
    <w:rsid w:val="007016DB"/>
    <w:rsid w:val="00704996"/>
    <w:rsid w:val="00704F8B"/>
    <w:rsid w:val="00706DCD"/>
    <w:rsid w:val="007075F5"/>
    <w:rsid w:val="00710822"/>
    <w:rsid w:val="00711CCC"/>
    <w:rsid w:val="007139B0"/>
    <w:rsid w:val="00716C15"/>
    <w:rsid w:val="00716CA1"/>
    <w:rsid w:val="00716EAF"/>
    <w:rsid w:val="00717ED0"/>
    <w:rsid w:val="007200E3"/>
    <w:rsid w:val="00721114"/>
    <w:rsid w:val="007226C7"/>
    <w:rsid w:val="0072339C"/>
    <w:rsid w:val="0072357E"/>
    <w:rsid w:val="0072455E"/>
    <w:rsid w:val="00724EFE"/>
    <w:rsid w:val="00725AC9"/>
    <w:rsid w:val="00727061"/>
    <w:rsid w:val="00727953"/>
    <w:rsid w:val="00730ECC"/>
    <w:rsid w:val="00730F77"/>
    <w:rsid w:val="00731108"/>
    <w:rsid w:val="007343EE"/>
    <w:rsid w:val="00734BEE"/>
    <w:rsid w:val="00737995"/>
    <w:rsid w:val="00740352"/>
    <w:rsid w:val="00743505"/>
    <w:rsid w:val="00743DEE"/>
    <w:rsid w:val="0074401C"/>
    <w:rsid w:val="00745657"/>
    <w:rsid w:val="007456A2"/>
    <w:rsid w:val="00745CBE"/>
    <w:rsid w:val="007462BC"/>
    <w:rsid w:val="0074666D"/>
    <w:rsid w:val="00746A9A"/>
    <w:rsid w:val="00747D2B"/>
    <w:rsid w:val="00751A3E"/>
    <w:rsid w:val="0075344F"/>
    <w:rsid w:val="00754724"/>
    <w:rsid w:val="00757FBE"/>
    <w:rsid w:val="00762A8D"/>
    <w:rsid w:val="0076323D"/>
    <w:rsid w:val="00763B3F"/>
    <w:rsid w:val="00763CCC"/>
    <w:rsid w:val="0076417F"/>
    <w:rsid w:val="007667CF"/>
    <w:rsid w:val="007679BC"/>
    <w:rsid w:val="00771493"/>
    <w:rsid w:val="007743A2"/>
    <w:rsid w:val="00774704"/>
    <w:rsid w:val="007760E8"/>
    <w:rsid w:val="00776947"/>
    <w:rsid w:val="00776A47"/>
    <w:rsid w:val="00782630"/>
    <w:rsid w:val="007841E4"/>
    <w:rsid w:val="00784775"/>
    <w:rsid w:val="007857B8"/>
    <w:rsid w:val="007878C1"/>
    <w:rsid w:val="00787EB3"/>
    <w:rsid w:val="00790459"/>
    <w:rsid w:val="00792C9A"/>
    <w:rsid w:val="00796A22"/>
    <w:rsid w:val="007A06B4"/>
    <w:rsid w:val="007A23A6"/>
    <w:rsid w:val="007B17D8"/>
    <w:rsid w:val="007B5541"/>
    <w:rsid w:val="007B5E3B"/>
    <w:rsid w:val="007C1597"/>
    <w:rsid w:val="007C1B29"/>
    <w:rsid w:val="007C42B8"/>
    <w:rsid w:val="007D0BE1"/>
    <w:rsid w:val="007D3BF5"/>
    <w:rsid w:val="007D415D"/>
    <w:rsid w:val="007D5C56"/>
    <w:rsid w:val="007E7E2D"/>
    <w:rsid w:val="007F1626"/>
    <w:rsid w:val="007F16B9"/>
    <w:rsid w:val="007F21A6"/>
    <w:rsid w:val="007F7729"/>
    <w:rsid w:val="0080671A"/>
    <w:rsid w:val="00810440"/>
    <w:rsid w:val="008105B8"/>
    <w:rsid w:val="00810895"/>
    <w:rsid w:val="00815614"/>
    <w:rsid w:val="00816915"/>
    <w:rsid w:val="00816ABB"/>
    <w:rsid w:val="00822633"/>
    <w:rsid w:val="00822FE1"/>
    <w:rsid w:val="00824C36"/>
    <w:rsid w:val="00824C8B"/>
    <w:rsid w:val="008315C9"/>
    <w:rsid w:val="0083198E"/>
    <w:rsid w:val="0083211F"/>
    <w:rsid w:val="008327D9"/>
    <w:rsid w:val="0083465B"/>
    <w:rsid w:val="008356FD"/>
    <w:rsid w:val="00835D21"/>
    <w:rsid w:val="00837D52"/>
    <w:rsid w:val="0084003C"/>
    <w:rsid w:val="008409F1"/>
    <w:rsid w:val="00841741"/>
    <w:rsid w:val="00845E18"/>
    <w:rsid w:val="00846429"/>
    <w:rsid w:val="0084706E"/>
    <w:rsid w:val="00850B00"/>
    <w:rsid w:val="00850B1C"/>
    <w:rsid w:val="00853897"/>
    <w:rsid w:val="008554D3"/>
    <w:rsid w:val="00855A13"/>
    <w:rsid w:val="00860775"/>
    <w:rsid w:val="00861411"/>
    <w:rsid w:val="00862D86"/>
    <w:rsid w:val="00863B7C"/>
    <w:rsid w:val="00864CE6"/>
    <w:rsid w:val="0087178A"/>
    <w:rsid w:val="00872759"/>
    <w:rsid w:val="0087473D"/>
    <w:rsid w:val="00876245"/>
    <w:rsid w:val="00877723"/>
    <w:rsid w:val="0088100D"/>
    <w:rsid w:val="0088306D"/>
    <w:rsid w:val="00884DFB"/>
    <w:rsid w:val="008863CF"/>
    <w:rsid w:val="00886C33"/>
    <w:rsid w:val="008907FD"/>
    <w:rsid w:val="00891A10"/>
    <w:rsid w:val="008948E4"/>
    <w:rsid w:val="00894CE5"/>
    <w:rsid w:val="008A3188"/>
    <w:rsid w:val="008A4919"/>
    <w:rsid w:val="008A5B89"/>
    <w:rsid w:val="008A675C"/>
    <w:rsid w:val="008A6D64"/>
    <w:rsid w:val="008A7A74"/>
    <w:rsid w:val="008B2385"/>
    <w:rsid w:val="008B40F3"/>
    <w:rsid w:val="008B41EA"/>
    <w:rsid w:val="008B7846"/>
    <w:rsid w:val="008C027A"/>
    <w:rsid w:val="008C4A87"/>
    <w:rsid w:val="008C4DC7"/>
    <w:rsid w:val="008C5A46"/>
    <w:rsid w:val="008D3AC2"/>
    <w:rsid w:val="008D6896"/>
    <w:rsid w:val="008D76E2"/>
    <w:rsid w:val="008E0F44"/>
    <w:rsid w:val="008E297F"/>
    <w:rsid w:val="008E5B99"/>
    <w:rsid w:val="008F0A51"/>
    <w:rsid w:val="00903216"/>
    <w:rsid w:val="00905637"/>
    <w:rsid w:val="00907866"/>
    <w:rsid w:val="009117B3"/>
    <w:rsid w:val="0091314A"/>
    <w:rsid w:val="00916EBA"/>
    <w:rsid w:val="00923B27"/>
    <w:rsid w:val="00924D3A"/>
    <w:rsid w:val="009303CB"/>
    <w:rsid w:val="009314B8"/>
    <w:rsid w:val="00932D38"/>
    <w:rsid w:val="00933746"/>
    <w:rsid w:val="00937630"/>
    <w:rsid w:val="00937822"/>
    <w:rsid w:val="00945CC0"/>
    <w:rsid w:val="009460A4"/>
    <w:rsid w:val="009463BA"/>
    <w:rsid w:val="00947546"/>
    <w:rsid w:val="00947764"/>
    <w:rsid w:val="00947ED6"/>
    <w:rsid w:val="00950124"/>
    <w:rsid w:val="00950F00"/>
    <w:rsid w:val="009546C4"/>
    <w:rsid w:val="00954789"/>
    <w:rsid w:val="00956CD8"/>
    <w:rsid w:val="0095749E"/>
    <w:rsid w:val="00957887"/>
    <w:rsid w:val="009611D5"/>
    <w:rsid w:val="0096133C"/>
    <w:rsid w:val="00963B59"/>
    <w:rsid w:val="00963F5E"/>
    <w:rsid w:val="00964A53"/>
    <w:rsid w:val="00965E9A"/>
    <w:rsid w:val="00970AAF"/>
    <w:rsid w:val="00972762"/>
    <w:rsid w:val="00972E2B"/>
    <w:rsid w:val="009738AA"/>
    <w:rsid w:val="00973DCC"/>
    <w:rsid w:val="00974E15"/>
    <w:rsid w:val="009770A8"/>
    <w:rsid w:val="009808EC"/>
    <w:rsid w:val="00980E5B"/>
    <w:rsid w:val="0098101D"/>
    <w:rsid w:val="009837B9"/>
    <w:rsid w:val="009876C7"/>
    <w:rsid w:val="0099089B"/>
    <w:rsid w:val="00990EF1"/>
    <w:rsid w:val="00991136"/>
    <w:rsid w:val="00994FCE"/>
    <w:rsid w:val="0099593A"/>
    <w:rsid w:val="00996AE5"/>
    <w:rsid w:val="009A10B9"/>
    <w:rsid w:val="009A3533"/>
    <w:rsid w:val="009A3804"/>
    <w:rsid w:val="009A4927"/>
    <w:rsid w:val="009A565D"/>
    <w:rsid w:val="009A66F2"/>
    <w:rsid w:val="009A718E"/>
    <w:rsid w:val="009B3341"/>
    <w:rsid w:val="009B5224"/>
    <w:rsid w:val="009B57CF"/>
    <w:rsid w:val="009B68B9"/>
    <w:rsid w:val="009C0196"/>
    <w:rsid w:val="009C06E1"/>
    <w:rsid w:val="009C49B0"/>
    <w:rsid w:val="009C4E68"/>
    <w:rsid w:val="009C7672"/>
    <w:rsid w:val="009D0CC0"/>
    <w:rsid w:val="009D213D"/>
    <w:rsid w:val="009D4902"/>
    <w:rsid w:val="009D65FC"/>
    <w:rsid w:val="009E0BED"/>
    <w:rsid w:val="009E3072"/>
    <w:rsid w:val="009E35AA"/>
    <w:rsid w:val="009E51A8"/>
    <w:rsid w:val="009E5D05"/>
    <w:rsid w:val="009E5D9C"/>
    <w:rsid w:val="009E682F"/>
    <w:rsid w:val="009F0478"/>
    <w:rsid w:val="009F2A1F"/>
    <w:rsid w:val="009F5E88"/>
    <w:rsid w:val="009F78DC"/>
    <w:rsid w:val="00A02AAD"/>
    <w:rsid w:val="00A07139"/>
    <w:rsid w:val="00A100F6"/>
    <w:rsid w:val="00A10C91"/>
    <w:rsid w:val="00A13415"/>
    <w:rsid w:val="00A2175F"/>
    <w:rsid w:val="00A247D5"/>
    <w:rsid w:val="00A33E01"/>
    <w:rsid w:val="00A35274"/>
    <w:rsid w:val="00A41CEE"/>
    <w:rsid w:val="00A42D9F"/>
    <w:rsid w:val="00A44B22"/>
    <w:rsid w:val="00A451B9"/>
    <w:rsid w:val="00A45751"/>
    <w:rsid w:val="00A501AB"/>
    <w:rsid w:val="00A613FD"/>
    <w:rsid w:val="00A640D9"/>
    <w:rsid w:val="00A65335"/>
    <w:rsid w:val="00A70B8D"/>
    <w:rsid w:val="00A712E2"/>
    <w:rsid w:val="00A7172E"/>
    <w:rsid w:val="00A74848"/>
    <w:rsid w:val="00A74A6B"/>
    <w:rsid w:val="00A751DF"/>
    <w:rsid w:val="00A779F6"/>
    <w:rsid w:val="00A812B7"/>
    <w:rsid w:val="00A82D11"/>
    <w:rsid w:val="00A8421B"/>
    <w:rsid w:val="00A84400"/>
    <w:rsid w:val="00A8473D"/>
    <w:rsid w:val="00A862AF"/>
    <w:rsid w:val="00A9074E"/>
    <w:rsid w:val="00A94481"/>
    <w:rsid w:val="00A94930"/>
    <w:rsid w:val="00A9553C"/>
    <w:rsid w:val="00A95A71"/>
    <w:rsid w:val="00A9658C"/>
    <w:rsid w:val="00A96818"/>
    <w:rsid w:val="00A96AAE"/>
    <w:rsid w:val="00A96F1E"/>
    <w:rsid w:val="00AA263C"/>
    <w:rsid w:val="00AA4B7F"/>
    <w:rsid w:val="00AA67FE"/>
    <w:rsid w:val="00AA6BC4"/>
    <w:rsid w:val="00AB102D"/>
    <w:rsid w:val="00AB18B0"/>
    <w:rsid w:val="00AB268F"/>
    <w:rsid w:val="00AB32D3"/>
    <w:rsid w:val="00AB493E"/>
    <w:rsid w:val="00AB5305"/>
    <w:rsid w:val="00AC0A32"/>
    <w:rsid w:val="00AC7DB4"/>
    <w:rsid w:val="00AD21B3"/>
    <w:rsid w:val="00AD72E4"/>
    <w:rsid w:val="00AE163A"/>
    <w:rsid w:val="00AE1995"/>
    <w:rsid w:val="00AE5A6D"/>
    <w:rsid w:val="00AE5C5D"/>
    <w:rsid w:val="00AE6289"/>
    <w:rsid w:val="00AE6C54"/>
    <w:rsid w:val="00AE751F"/>
    <w:rsid w:val="00AF1121"/>
    <w:rsid w:val="00AF1BCB"/>
    <w:rsid w:val="00AF1E07"/>
    <w:rsid w:val="00AF346B"/>
    <w:rsid w:val="00AF45F8"/>
    <w:rsid w:val="00AF4A49"/>
    <w:rsid w:val="00AF7FD7"/>
    <w:rsid w:val="00B01EE9"/>
    <w:rsid w:val="00B03383"/>
    <w:rsid w:val="00B060C5"/>
    <w:rsid w:val="00B063F0"/>
    <w:rsid w:val="00B1235F"/>
    <w:rsid w:val="00B13271"/>
    <w:rsid w:val="00B13CD1"/>
    <w:rsid w:val="00B15B16"/>
    <w:rsid w:val="00B17C04"/>
    <w:rsid w:val="00B17E52"/>
    <w:rsid w:val="00B210E9"/>
    <w:rsid w:val="00B21D19"/>
    <w:rsid w:val="00B21F37"/>
    <w:rsid w:val="00B23F1A"/>
    <w:rsid w:val="00B24108"/>
    <w:rsid w:val="00B26907"/>
    <w:rsid w:val="00B26EB6"/>
    <w:rsid w:val="00B2791F"/>
    <w:rsid w:val="00B302DC"/>
    <w:rsid w:val="00B30868"/>
    <w:rsid w:val="00B30A5E"/>
    <w:rsid w:val="00B31582"/>
    <w:rsid w:val="00B31666"/>
    <w:rsid w:val="00B32716"/>
    <w:rsid w:val="00B33F34"/>
    <w:rsid w:val="00B35C93"/>
    <w:rsid w:val="00B3735D"/>
    <w:rsid w:val="00B4152F"/>
    <w:rsid w:val="00B417B4"/>
    <w:rsid w:val="00B42496"/>
    <w:rsid w:val="00B42905"/>
    <w:rsid w:val="00B44270"/>
    <w:rsid w:val="00B45BAB"/>
    <w:rsid w:val="00B51D92"/>
    <w:rsid w:val="00B539FC"/>
    <w:rsid w:val="00B54032"/>
    <w:rsid w:val="00B558E5"/>
    <w:rsid w:val="00B5729E"/>
    <w:rsid w:val="00B62700"/>
    <w:rsid w:val="00B64948"/>
    <w:rsid w:val="00B702D6"/>
    <w:rsid w:val="00B71D4D"/>
    <w:rsid w:val="00B72453"/>
    <w:rsid w:val="00B82432"/>
    <w:rsid w:val="00B82E65"/>
    <w:rsid w:val="00B875FE"/>
    <w:rsid w:val="00B8765D"/>
    <w:rsid w:val="00B9130D"/>
    <w:rsid w:val="00B92000"/>
    <w:rsid w:val="00B92973"/>
    <w:rsid w:val="00B93390"/>
    <w:rsid w:val="00B959FB"/>
    <w:rsid w:val="00BA14F6"/>
    <w:rsid w:val="00BA27D9"/>
    <w:rsid w:val="00BA3563"/>
    <w:rsid w:val="00BA529E"/>
    <w:rsid w:val="00BA568E"/>
    <w:rsid w:val="00BA6341"/>
    <w:rsid w:val="00BB1628"/>
    <w:rsid w:val="00BB1D58"/>
    <w:rsid w:val="00BB23C2"/>
    <w:rsid w:val="00BB3AEC"/>
    <w:rsid w:val="00BB567B"/>
    <w:rsid w:val="00BB65A3"/>
    <w:rsid w:val="00BB7AB3"/>
    <w:rsid w:val="00BC0012"/>
    <w:rsid w:val="00BC0B70"/>
    <w:rsid w:val="00BC166F"/>
    <w:rsid w:val="00BC254B"/>
    <w:rsid w:val="00BC3854"/>
    <w:rsid w:val="00BD4780"/>
    <w:rsid w:val="00BD487A"/>
    <w:rsid w:val="00BE2745"/>
    <w:rsid w:val="00BE3600"/>
    <w:rsid w:val="00BE5A98"/>
    <w:rsid w:val="00BE66B5"/>
    <w:rsid w:val="00BE783A"/>
    <w:rsid w:val="00BF1695"/>
    <w:rsid w:val="00BF333B"/>
    <w:rsid w:val="00BF5254"/>
    <w:rsid w:val="00BF6DA2"/>
    <w:rsid w:val="00C00BE3"/>
    <w:rsid w:val="00C03243"/>
    <w:rsid w:val="00C034F6"/>
    <w:rsid w:val="00C03C1C"/>
    <w:rsid w:val="00C045B7"/>
    <w:rsid w:val="00C05557"/>
    <w:rsid w:val="00C05782"/>
    <w:rsid w:val="00C057BA"/>
    <w:rsid w:val="00C0610E"/>
    <w:rsid w:val="00C0661B"/>
    <w:rsid w:val="00C112F5"/>
    <w:rsid w:val="00C1633B"/>
    <w:rsid w:val="00C168F9"/>
    <w:rsid w:val="00C17C44"/>
    <w:rsid w:val="00C17F19"/>
    <w:rsid w:val="00C22753"/>
    <w:rsid w:val="00C22B85"/>
    <w:rsid w:val="00C2340D"/>
    <w:rsid w:val="00C25D0D"/>
    <w:rsid w:val="00C25D3C"/>
    <w:rsid w:val="00C25E1F"/>
    <w:rsid w:val="00C30648"/>
    <w:rsid w:val="00C32B4B"/>
    <w:rsid w:val="00C345B9"/>
    <w:rsid w:val="00C3746C"/>
    <w:rsid w:val="00C41B93"/>
    <w:rsid w:val="00C43804"/>
    <w:rsid w:val="00C44287"/>
    <w:rsid w:val="00C449B1"/>
    <w:rsid w:val="00C4661F"/>
    <w:rsid w:val="00C50EE6"/>
    <w:rsid w:val="00C528DA"/>
    <w:rsid w:val="00C537F3"/>
    <w:rsid w:val="00C55613"/>
    <w:rsid w:val="00C56B2A"/>
    <w:rsid w:val="00C57153"/>
    <w:rsid w:val="00C6118B"/>
    <w:rsid w:val="00C61BFD"/>
    <w:rsid w:val="00C62705"/>
    <w:rsid w:val="00C64562"/>
    <w:rsid w:val="00C66F84"/>
    <w:rsid w:val="00C722B9"/>
    <w:rsid w:val="00C73277"/>
    <w:rsid w:val="00C74B41"/>
    <w:rsid w:val="00C759C0"/>
    <w:rsid w:val="00C77250"/>
    <w:rsid w:val="00C77C8C"/>
    <w:rsid w:val="00C8068A"/>
    <w:rsid w:val="00C8351E"/>
    <w:rsid w:val="00C83ECC"/>
    <w:rsid w:val="00C842C9"/>
    <w:rsid w:val="00C8696F"/>
    <w:rsid w:val="00C86F6B"/>
    <w:rsid w:val="00C90D3B"/>
    <w:rsid w:val="00C90FD9"/>
    <w:rsid w:val="00C91C09"/>
    <w:rsid w:val="00C92163"/>
    <w:rsid w:val="00C92AA2"/>
    <w:rsid w:val="00C93997"/>
    <w:rsid w:val="00C93FAA"/>
    <w:rsid w:val="00C94346"/>
    <w:rsid w:val="00C95952"/>
    <w:rsid w:val="00C96A75"/>
    <w:rsid w:val="00C979D3"/>
    <w:rsid w:val="00CA35FC"/>
    <w:rsid w:val="00CA3F3D"/>
    <w:rsid w:val="00CA6B30"/>
    <w:rsid w:val="00CA7F14"/>
    <w:rsid w:val="00CB19FF"/>
    <w:rsid w:val="00CB2CEE"/>
    <w:rsid w:val="00CB2FA8"/>
    <w:rsid w:val="00CB3314"/>
    <w:rsid w:val="00CB55F7"/>
    <w:rsid w:val="00CB7CDA"/>
    <w:rsid w:val="00CB7F5B"/>
    <w:rsid w:val="00CC0197"/>
    <w:rsid w:val="00CC37EF"/>
    <w:rsid w:val="00CC3D6D"/>
    <w:rsid w:val="00CC45E9"/>
    <w:rsid w:val="00CC4BDF"/>
    <w:rsid w:val="00CD06F2"/>
    <w:rsid w:val="00CD0C03"/>
    <w:rsid w:val="00CD445C"/>
    <w:rsid w:val="00CD4D4B"/>
    <w:rsid w:val="00CE197C"/>
    <w:rsid w:val="00CE482B"/>
    <w:rsid w:val="00CE5935"/>
    <w:rsid w:val="00CE7F81"/>
    <w:rsid w:val="00CF15DD"/>
    <w:rsid w:val="00CF1FE5"/>
    <w:rsid w:val="00CF2029"/>
    <w:rsid w:val="00CF496E"/>
    <w:rsid w:val="00CF575D"/>
    <w:rsid w:val="00CF5F98"/>
    <w:rsid w:val="00D0132B"/>
    <w:rsid w:val="00D036E8"/>
    <w:rsid w:val="00D03987"/>
    <w:rsid w:val="00D04CBF"/>
    <w:rsid w:val="00D04E86"/>
    <w:rsid w:val="00D05BDD"/>
    <w:rsid w:val="00D10724"/>
    <w:rsid w:val="00D12902"/>
    <w:rsid w:val="00D14A15"/>
    <w:rsid w:val="00D16D83"/>
    <w:rsid w:val="00D17D70"/>
    <w:rsid w:val="00D21404"/>
    <w:rsid w:val="00D22F9E"/>
    <w:rsid w:val="00D23674"/>
    <w:rsid w:val="00D25D7B"/>
    <w:rsid w:val="00D304CD"/>
    <w:rsid w:val="00D31C73"/>
    <w:rsid w:val="00D336D0"/>
    <w:rsid w:val="00D33BC3"/>
    <w:rsid w:val="00D35B92"/>
    <w:rsid w:val="00D37FE2"/>
    <w:rsid w:val="00D433E8"/>
    <w:rsid w:val="00D436A4"/>
    <w:rsid w:val="00D44AF7"/>
    <w:rsid w:val="00D502C5"/>
    <w:rsid w:val="00D51C1E"/>
    <w:rsid w:val="00D5688E"/>
    <w:rsid w:val="00D57412"/>
    <w:rsid w:val="00D57BD6"/>
    <w:rsid w:val="00D61494"/>
    <w:rsid w:val="00D618E0"/>
    <w:rsid w:val="00D62F08"/>
    <w:rsid w:val="00D630E4"/>
    <w:rsid w:val="00D662C1"/>
    <w:rsid w:val="00D7224C"/>
    <w:rsid w:val="00D72A5C"/>
    <w:rsid w:val="00D75D6D"/>
    <w:rsid w:val="00D77477"/>
    <w:rsid w:val="00D77839"/>
    <w:rsid w:val="00D80F42"/>
    <w:rsid w:val="00D811D8"/>
    <w:rsid w:val="00D8174A"/>
    <w:rsid w:val="00D81FBC"/>
    <w:rsid w:val="00D827A4"/>
    <w:rsid w:val="00D87891"/>
    <w:rsid w:val="00D87A7A"/>
    <w:rsid w:val="00D916C7"/>
    <w:rsid w:val="00D91E9E"/>
    <w:rsid w:val="00D9259F"/>
    <w:rsid w:val="00D93DEC"/>
    <w:rsid w:val="00DA1834"/>
    <w:rsid w:val="00DA516B"/>
    <w:rsid w:val="00DA59CF"/>
    <w:rsid w:val="00DA73DE"/>
    <w:rsid w:val="00DB24AB"/>
    <w:rsid w:val="00DB3CA1"/>
    <w:rsid w:val="00DC1ACE"/>
    <w:rsid w:val="00DC1E10"/>
    <w:rsid w:val="00DC2979"/>
    <w:rsid w:val="00DC5064"/>
    <w:rsid w:val="00DC50EB"/>
    <w:rsid w:val="00DC588D"/>
    <w:rsid w:val="00DC60C0"/>
    <w:rsid w:val="00DC624E"/>
    <w:rsid w:val="00DC743B"/>
    <w:rsid w:val="00DC7444"/>
    <w:rsid w:val="00DD2121"/>
    <w:rsid w:val="00DD582F"/>
    <w:rsid w:val="00DD598B"/>
    <w:rsid w:val="00DD5F0F"/>
    <w:rsid w:val="00DD7712"/>
    <w:rsid w:val="00DE069E"/>
    <w:rsid w:val="00DE138D"/>
    <w:rsid w:val="00DE2BA7"/>
    <w:rsid w:val="00DE37D9"/>
    <w:rsid w:val="00DE54DB"/>
    <w:rsid w:val="00DE644A"/>
    <w:rsid w:val="00DF21A1"/>
    <w:rsid w:val="00DF2656"/>
    <w:rsid w:val="00DF66D8"/>
    <w:rsid w:val="00DF71B0"/>
    <w:rsid w:val="00E00357"/>
    <w:rsid w:val="00E003F7"/>
    <w:rsid w:val="00E116E7"/>
    <w:rsid w:val="00E128CD"/>
    <w:rsid w:val="00E13CAF"/>
    <w:rsid w:val="00E14CBC"/>
    <w:rsid w:val="00E17EE7"/>
    <w:rsid w:val="00E22D6B"/>
    <w:rsid w:val="00E234EF"/>
    <w:rsid w:val="00E255F9"/>
    <w:rsid w:val="00E2696F"/>
    <w:rsid w:val="00E31C1D"/>
    <w:rsid w:val="00E3214B"/>
    <w:rsid w:val="00E324D2"/>
    <w:rsid w:val="00E33282"/>
    <w:rsid w:val="00E339D6"/>
    <w:rsid w:val="00E40758"/>
    <w:rsid w:val="00E41982"/>
    <w:rsid w:val="00E43AED"/>
    <w:rsid w:val="00E4515B"/>
    <w:rsid w:val="00E47E10"/>
    <w:rsid w:val="00E50603"/>
    <w:rsid w:val="00E52788"/>
    <w:rsid w:val="00E54086"/>
    <w:rsid w:val="00E6026B"/>
    <w:rsid w:val="00E614A7"/>
    <w:rsid w:val="00E63C07"/>
    <w:rsid w:val="00E658F1"/>
    <w:rsid w:val="00E67361"/>
    <w:rsid w:val="00E7006A"/>
    <w:rsid w:val="00E70519"/>
    <w:rsid w:val="00E73867"/>
    <w:rsid w:val="00E739D2"/>
    <w:rsid w:val="00E75B3D"/>
    <w:rsid w:val="00E8001C"/>
    <w:rsid w:val="00E8316B"/>
    <w:rsid w:val="00E831ED"/>
    <w:rsid w:val="00E83523"/>
    <w:rsid w:val="00E83D63"/>
    <w:rsid w:val="00E90DB7"/>
    <w:rsid w:val="00E9127E"/>
    <w:rsid w:val="00E95D86"/>
    <w:rsid w:val="00EA0A61"/>
    <w:rsid w:val="00EA0F7F"/>
    <w:rsid w:val="00EA176F"/>
    <w:rsid w:val="00EA1BCA"/>
    <w:rsid w:val="00EA2375"/>
    <w:rsid w:val="00EA4B80"/>
    <w:rsid w:val="00EA54B2"/>
    <w:rsid w:val="00EB3237"/>
    <w:rsid w:val="00EB51F4"/>
    <w:rsid w:val="00EC1F2C"/>
    <w:rsid w:val="00EC20A1"/>
    <w:rsid w:val="00EC4724"/>
    <w:rsid w:val="00EC695F"/>
    <w:rsid w:val="00ED0BEC"/>
    <w:rsid w:val="00ED0EB8"/>
    <w:rsid w:val="00ED271E"/>
    <w:rsid w:val="00ED2D86"/>
    <w:rsid w:val="00ED3078"/>
    <w:rsid w:val="00ED48E9"/>
    <w:rsid w:val="00ED5E4B"/>
    <w:rsid w:val="00ED5FA0"/>
    <w:rsid w:val="00ED6A25"/>
    <w:rsid w:val="00ED6C5B"/>
    <w:rsid w:val="00EE5488"/>
    <w:rsid w:val="00EF27F2"/>
    <w:rsid w:val="00EF56E5"/>
    <w:rsid w:val="00EF5905"/>
    <w:rsid w:val="00EF69F2"/>
    <w:rsid w:val="00F020D2"/>
    <w:rsid w:val="00F02E7E"/>
    <w:rsid w:val="00F03A05"/>
    <w:rsid w:val="00F05FFF"/>
    <w:rsid w:val="00F06124"/>
    <w:rsid w:val="00F06848"/>
    <w:rsid w:val="00F06B23"/>
    <w:rsid w:val="00F06D06"/>
    <w:rsid w:val="00F11CB1"/>
    <w:rsid w:val="00F14F48"/>
    <w:rsid w:val="00F16430"/>
    <w:rsid w:val="00F21D98"/>
    <w:rsid w:val="00F24334"/>
    <w:rsid w:val="00F25950"/>
    <w:rsid w:val="00F27288"/>
    <w:rsid w:val="00F275AA"/>
    <w:rsid w:val="00F27728"/>
    <w:rsid w:val="00F30F02"/>
    <w:rsid w:val="00F32784"/>
    <w:rsid w:val="00F340BB"/>
    <w:rsid w:val="00F35EB9"/>
    <w:rsid w:val="00F42D67"/>
    <w:rsid w:val="00F44D8E"/>
    <w:rsid w:val="00F46077"/>
    <w:rsid w:val="00F50174"/>
    <w:rsid w:val="00F52D6D"/>
    <w:rsid w:val="00F531DA"/>
    <w:rsid w:val="00F533B5"/>
    <w:rsid w:val="00F55AD0"/>
    <w:rsid w:val="00F570E7"/>
    <w:rsid w:val="00F574B0"/>
    <w:rsid w:val="00F626A9"/>
    <w:rsid w:val="00F62775"/>
    <w:rsid w:val="00F62ECB"/>
    <w:rsid w:val="00F63694"/>
    <w:rsid w:val="00F63A0E"/>
    <w:rsid w:val="00F64181"/>
    <w:rsid w:val="00F664FA"/>
    <w:rsid w:val="00F666D8"/>
    <w:rsid w:val="00F71F36"/>
    <w:rsid w:val="00F73A18"/>
    <w:rsid w:val="00F768EE"/>
    <w:rsid w:val="00F77F2E"/>
    <w:rsid w:val="00F81269"/>
    <w:rsid w:val="00F82C36"/>
    <w:rsid w:val="00F87759"/>
    <w:rsid w:val="00F93969"/>
    <w:rsid w:val="00F9600E"/>
    <w:rsid w:val="00F97868"/>
    <w:rsid w:val="00FA4C2C"/>
    <w:rsid w:val="00FA510D"/>
    <w:rsid w:val="00FA7188"/>
    <w:rsid w:val="00FA7F52"/>
    <w:rsid w:val="00FB2C98"/>
    <w:rsid w:val="00FB3C8C"/>
    <w:rsid w:val="00FB7C22"/>
    <w:rsid w:val="00FC1418"/>
    <w:rsid w:val="00FC2B19"/>
    <w:rsid w:val="00FC2F56"/>
    <w:rsid w:val="00FC6C30"/>
    <w:rsid w:val="00FD2140"/>
    <w:rsid w:val="00FD2469"/>
    <w:rsid w:val="00FD775D"/>
    <w:rsid w:val="00FE3AE8"/>
    <w:rsid w:val="00FE6700"/>
    <w:rsid w:val="00FF1386"/>
    <w:rsid w:val="00FF4441"/>
    <w:rsid w:val="00FF4E82"/>
    <w:rsid w:val="00FF7192"/>
    <w:rsid w:val="00FF788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DF5B8E0"/>
  <w15:docId w15:val="{4301812F-6F1D-4DFC-8915-7784B05AE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6F2"/>
    <w:pPr>
      <w:spacing w:after="0" w:line="240" w:lineRule="auto"/>
    </w:pPr>
    <w:rPr>
      <w:rFonts w:ascii="Times New Roman" w:eastAsia="Times New Roman" w:hAnsi="Times New Roman" w:cs="Times New Roman"/>
      <w:sz w:val="24"/>
      <w:szCs w:val="24"/>
      <w:lang w:val="en-MY" w:eastAsia="en-GB"/>
    </w:rPr>
  </w:style>
  <w:style w:type="paragraph" w:styleId="Heading1">
    <w:name w:val="heading 1"/>
    <w:basedOn w:val="Normal"/>
    <w:next w:val="Normal"/>
    <w:link w:val="Heading1Char"/>
    <w:uiPriority w:val="9"/>
    <w:qFormat/>
    <w:rsid w:val="002A44D5"/>
    <w:pPr>
      <w:keepNext/>
      <w:keepLines/>
      <w:spacing w:before="480"/>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rsid w:val="001E25D6"/>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4D5"/>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rsid w:val="001E25D6"/>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1E25D6"/>
    <w:rPr>
      <w:rFonts w:ascii="Courier New" w:eastAsia="Times New Roman" w:hAnsi="Courier New" w:cs="Courier New"/>
      <w:sz w:val="20"/>
      <w:szCs w:val="20"/>
    </w:rPr>
  </w:style>
  <w:style w:type="paragraph" w:styleId="NormalWeb">
    <w:name w:val="Normal (Web)"/>
    <w:basedOn w:val="Normal"/>
    <w:uiPriority w:val="99"/>
    <w:unhideWhenUsed/>
    <w:rsid w:val="00581D99"/>
    <w:pPr>
      <w:spacing w:before="100" w:beforeAutospacing="1" w:after="100" w:afterAutospacing="1"/>
    </w:pPr>
  </w:style>
  <w:style w:type="character" w:styleId="Hyperlink">
    <w:name w:val="Hyperlink"/>
    <w:basedOn w:val="DefaultParagraphFont"/>
    <w:uiPriority w:val="99"/>
    <w:semiHidden/>
    <w:unhideWhenUsed/>
    <w:rsid w:val="00581D99"/>
    <w:rPr>
      <w:color w:val="0000FF"/>
      <w:u w:val="single"/>
    </w:rPr>
  </w:style>
  <w:style w:type="character" w:customStyle="1" w:styleId="ipa">
    <w:name w:val="ipa"/>
    <w:basedOn w:val="DefaultParagraphFont"/>
    <w:rsid w:val="00C1633B"/>
  </w:style>
  <w:style w:type="paragraph" w:styleId="ListParagraph">
    <w:name w:val="List Paragraph"/>
    <w:basedOn w:val="Normal"/>
    <w:uiPriority w:val="34"/>
    <w:qFormat/>
    <w:rsid w:val="00C1633B"/>
    <w:pPr>
      <w:ind w:left="720"/>
      <w:contextualSpacing/>
    </w:pPr>
  </w:style>
  <w:style w:type="paragraph" w:styleId="BalloonText">
    <w:name w:val="Balloon Text"/>
    <w:basedOn w:val="Normal"/>
    <w:link w:val="BalloonTextChar"/>
    <w:uiPriority w:val="99"/>
    <w:semiHidden/>
    <w:unhideWhenUsed/>
    <w:rsid w:val="004C7DB6"/>
    <w:rPr>
      <w:rFonts w:ascii="Tahoma" w:hAnsi="Tahoma" w:cs="Tahoma"/>
      <w:sz w:val="16"/>
      <w:szCs w:val="16"/>
    </w:rPr>
  </w:style>
  <w:style w:type="character" w:customStyle="1" w:styleId="BalloonTextChar">
    <w:name w:val="Balloon Text Char"/>
    <w:basedOn w:val="DefaultParagraphFont"/>
    <w:link w:val="BalloonText"/>
    <w:uiPriority w:val="99"/>
    <w:semiHidden/>
    <w:rsid w:val="004C7DB6"/>
    <w:rPr>
      <w:rFonts w:ascii="Tahoma" w:hAnsi="Tahoma" w:cs="Tahoma"/>
      <w:sz w:val="16"/>
      <w:szCs w:val="16"/>
    </w:rPr>
  </w:style>
  <w:style w:type="paragraph" w:styleId="Header">
    <w:name w:val="header"/>
    <w:basedOn w:val="Normal"/>
    <w:link w:val="HeaderChar"/>
    <w:unhideWhenUsed/>
    <w:rsid w:val="00E67361"/>
    <w:pPr>
      <w:tabs>
        <w:tab w:val="center" w:pos="4680"/>
        <w:tab w:val="right" w:pos="9360"/>
      </w:tabs>
    </w:pPr>
  </w:style>
  <w:style w:type="character" w:customStyle="1" w:styleId="HeaderChar">
    <w:name w:val="Header Char"/>
    <w:basedOn w:val="DefaultParagraphFont"/>
    <w:link w:val="Header"/>
    <w:uiPriority w:val="99"/>
    <w:rsid w:val="00E67361"/>
  </w:style>
  <w:style w:type="paragraph" w:styleId="Footer">
    <w:name w:val="footer"/>
    <w:basedOn w:val="Normal"/>
    <w:link w:val="FooterChar"/>
    <w:uiPriority w:val="99"/>
    <w:unhideWhenUsed/>
    <w:rsid w:val="00E67361"/>
    <w:pPr>
      <w:tabs>
        <w:tab w:val="center" w:pos="4680"/>
        <w:tab w:val="right" w:pos="9360"/>
      </w:tabs>
    </w:pPr>
  </w:style>
  <w:style w:type="character" w:customStyle="1" w:styleId="FooterChar">
    <w:name w:val="Footer Char"/>
    <w:basedOn w:val="DefaultParagraphFont"/>
    <w:link w:val="Footer"/>
    <w:uiPriority w:val="99"/>
    <w:rsid w:val="00E67361"/>
  </w:style>
  <w:style w:type="table" w:styleId="TableGrid">
    <w:name w:val="Table Grid"/>
    <w:basedOn w:val="TableNormal"/>
    <w:uiPriority w:val="39"/>
    <w:rsid w:val="003D729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sens">
    <w:name w:val="ssens"/>
    <w:basedOn w:val="DefaultParagraphFont"/>
    <w:rsid w:val="003D7299"/>
  </w:style>
  <w:style w:type="character" w:styleId="Emphasis">
    <w:name w:val="Emphasis"/>
    <w:basedOn w:val="DefaultParagraphFont"/>
    <w:uiPriority w:val="20"/>
    <w:qFormat/>
    <w:rsid w:val="00947546"/>
    <w:rPr>
      <w:i/>
      <w:iCs/>
    </w:rPr>
  </w:style>
  <w:style w:type="character" w:customStyle="1" w:styleId="vi">
    <w:name w:val="vi"/>
    <w:basedOn w:val="DefaultParagraphFont"/>
    <w:rsid w:val="00947546"/>
  </w:style>
  <w:style w:type="paragraph" w:customStyle="1" w:styleId="CODE">
    <w:name w:val="CODE"/>
    <w:basedOn w:val="Normal"/>
    <w:link w:val="CODEChar"/>
    <w:qFormat/>
    <w:rsid w:val="00C90D3B"/>
    <w:pPr>
      <w:ind w:left="720"/>
    </w:pPr>
    <w:rPr>
      <w:rFonts w:ascii="Courier New" w:hAnsi="Courier New"/>
    </w:rPr>
  </w:style>
  <w:style w:type="character" w:customStyle="1" w:styleId="CODEChar">
    <w:name w:val="CODE Char"/>
    <w:basedOn w:val="DefaultParagraphFont"/>
    <w:link w:val="CODE"/>
    <w:rsid w:val="00C90D3B"/>
    <w:rPr>
      <w:rFonts w:ascii="Courier New" w:hAnsi="Courier New"/>
      <w:sz w:val="24"/>
    </w:rPr>
  </w:style>
  <w:style w:type="paragraph" w:styleId="Caption">
    <w:name w:val="caption"/>
    <w:basedOn w:val="Normal"/>
    <w:next w:val="Normal"/>
    <w:uiPriority w:val="35"/>
    <w:unhideWhenUsed/>
    <w:qFormat/>
    <w:rsid w:val="00642C82"/>
    <w:rPr>
      <w:b/>
      <w:bCs/>
      <w:color w:val="4F81BD" w:themeColor="accent1"/>
      <w:sz w:val="18"/>
      <w:szCs w:val="18"/>
    </w:rPr>
  </w:style>
  <w:style w:type="table" w:styleId="LightShading">
    <w:name w:val="Light Shading"/>
    <w:basedOn w:val="TableNormal"/>
    <w:uiPriority w:val="60"/>
    <w:rsid w:val="009A35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9A353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9A3533"/>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9A3533"/>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9A3533"/>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9A3533"/>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informal">
    <w:name w:val="informal"/>
    <w:basedOn w:val="Normal"/>
    <w:rsid w:val="00B2791F"/>
    <w:pPr>
      <w:spacing w:before="100" w:beforeAutospacing="1" w:after="100" w:afterAutospacing="1"/>
    </w:pPr>
    <w:rPr>
      <w:lang w:eastAsia="en-MY"/>
    </w:rPr>
  </w:style>
  <w:style w:type="character" w:styleId="Strong">
    <w:name w:val="Strong"/>
    <w:basedOn w:val="DefaultParagraphFont"/>
    <w:uiPriority w:val="22"/>
    <w:qFormat/>
    <w:rsid w:val="0038606D"/>
    <w:rPr>
      <w:b/>
      <w:bCs/>
    </w:rPr>
  </w:style>
  <w:style w:type="paragraph" w:styleId="NoSpacing">
    <w:name w:val="No Spacing"/>
    <w:uiPriority w:val="1"/>
    <w:qFormat/>
    <w:rsid w:val="00B32716"/>
    <w:pPr>
      <w:spacing w:after="0" w:line="240" w:lineRule="auto"/>
    </w:pPr>
    <w:rPr>
      <w:rFonts w:eastAsiaTheme="minorHAnsi"/>
      <w:lang w:val="ms-MY"/>
    </w:rPr>
  </w:style>
  <w:style w:type="character" w:styleId="PlaceholderText">
    <w:name w:val="Placeholder Text"/>
    <w:basedOn w:val="DefaultParagraphFont"/>
    <w:uiPriority w:val="99"/>
    <w:semiHidden/>
    <w:rsid w:val="003D4130"/>
    <w:rPr>
      <w:color w:val="808080"/>
    </w:rPr>
  </w:style>
  <w:style w:type="paragraph" w:styleId="HTMLPreformatted">
    <w:name w:val="HTML Preformatted"/>
    <w:basedOn w:val="Normal"/>
    <w:link w:val="HTMLPreformattedChar"/>
    <w:rsid w:val="00701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character" w:customStyle="1" w:styleId="HTMLPreformattedChar">
    <w:name w:val="HTML Preformatted Char"/>
    <w:basedOn w:val="DefaultParagraphFont"/>
    <w:link w:val="HTMLPreformatted"/>
    <w:rsid w:val="007016DB"/>
    <w:rPr>
      <w:rFonts w:ascii="Courier New" w:eastAsia="Courier New" w:hAnsi="Courier New" w:cs="Times New Roman"/>
      <w:sz w:val="20"/>
      <w:szCs w:val="20"/>
    </w:rPr>
  </w:style>
  <w:style w:type="character" w:customStyle="1" w:styleId="apple-converted-space">
    <w:name w:val="apple-converted-space"/>
    <w:basedOn w:val="DefaultParagraphFont"/>
    <w:rsid w:val="009A66F2"/>
  </w:style>
  <w:style w:type="paragraph" w:customStyle="1" w:styleId="nova-e-listitem">
    <w:name w:val="nova-e-list__item"/>
    <w:basedOn w:val="Normal"/>
    <w:rsid w:val="007E7E2D"/>
    <w:pPr>
      <w:spacing w:before="100" w:beforeAutospacing="1" w:after="100" w:afterAutospacing="1"/>
    </w:pPr>
    <w:rPr>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8584">
      <w:bodyDiv w:val="1"/>
      <w:marLeft w:val="0"/>
      <w:marRight w:val="0"/>
      <w:marTop w:val="0"/>
      <w:marBottom w:val="0"/>
      <w:divBdr>
        <w:top w:val="none" w:sz="0" w:space="0" w:color="auto"/>
        <w:left w:val="none" w:sz="0" w:space="0" w:color="auto"/>
        <w:bottom w:val="none" w:sz="0" w:space="0" w:color="auto"/>
        <w:right w:val="none" w:sz="0" w:space="0" w:color="auto"/>
      </w:divBdr>
      <w:divsChild>
        <w:div w:id="1040664998">
          <w:marLeft w:val="0"/>
          <w:marRight w:val="0"/>
          <w:marTop w:val="0"/>
          <w:marBottom w:val="0"/>
          <w:divBdr>
            <w:top w:val="none" w:sz="0" w:space="0" w:color="auto"/>
            <w:left w:val="none" w:sz="0" w:space="0" w:color="auto"/>
            <w:bottom w:val="none" w:sz="0" w:space="0" w:color="auto"/>
            <w:right w:val="none" w:sz="0" w:space="0" w:color="auto"/>
          </w:divBdr>
          <w:divsChild>
            <w:div w:id="1364867631">
              <w:marLeft w:val="0"/>
              <w:marRight w:val="0"/>
              <w:marTop w:val="0"/>
              <w:marBottom w:val="0"/>
              <w:divBdr>
                <w:top w:val="none" w:sz="0" w:space="0" w:color="auto"/>
                <w:left w:val="none" w:sz="0" w:space="0" w:color="auto"/>
                <w:bottom w:val="none" w:sz="0" w:space="0" w:color="auto"/>
                <w:right w:val="none" w:sz="0" w:space="0" w:color="auto"/>
              </w:divBdr>
              <w:divsChild>
                <w:div w:id="140086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5409">
      <w:bodyDiv w:val="1"/>
      <w:marLeft w:val="0"/>
      <w:marRight w:val="0"/>
      <w:marTop w:val="0"/>
      <w:marBottom w:val="0"/>
      <w:divBdr>
        <w:top w:val="none" w:sz="0" w:space="0" w:color="auto"/>
        <w:left w:val="none" w:sz="0" w:space="0" w:color="auto"/>
        <w:bottom w:val="none" w:sz="0" w:space="0" w:color="auto"/>
        <w:right w:val="none" w:sz="0" w:space="0" w:color="auto"/>
      </w:divBdr>
      <w:divsChild>
        <w:div w:id="29888565">
          <w:marLeft w:val="720"/>
          <w:marRight w:val="0"/>
          <w:marTop w:val="0"/>
          <w:marBottom w:val="0"/>
          <w:divBdr>
            <w:top w:val="none" w:sz="0" w:space="0" w:color="auto"/>
            <w:left w:val="none" w:sz="0" w:space="0" w:color="auto"/>
            <w:bottom w:val="none" w:sz="0" w:space="0" w:color="auto"/>
            <w:right w:val="none" w:sz="0" w:space="0" w:color="auto"/>
          </w:divBdr>
        </w:div>
        <w:div w:id="576283284">
          <w:marLeft w:val="720"/>
          <w:marRight w:val="0"/>
          <w:marTop w:val="0"/>
          <w:marBottom w:val="0"/>
          <w:divBdr>
            <w:top w:val="none" w:sz="0" w:space="0" w:color="auto"/>
            <w:left w:val="none" w:sz="0" w:space="0" w:color="auto"/>
            <w:bottom w:val="none" w:sz="0" w:space="0" w:color="auto"/>
            <w:right w:val="none" w:sz="0" w:space="0" w:color="auto"/>
          </w:divBdr>
        </w:div>
        <w:div w:id="570039184">
          <w:marLeft w:val="720"/>
          <w:marRight w:val="0"/>
          <w:marTop w:val="0"/>
          <w:marBottom w:val="0"/>
          <w:divBdr>
            <w:top w:val="none" w:sz="0" w:space="0" w:color="auto"/>
            <w:left w:val="none" w:sz="0" w:space="0" w:color="auto"/>
            <w:bottom w:val="none" w:sz="0" w:space="0" w:color="auto"/>
            <w:right w:val="none" w:sz="0" w:space="0" w:color="auto"/>
          </w:divBdr>
        </w:div>
        <w:div w:id="51316597">
          <w:marLeft w:val="720"/>
          <w:marRight w:val="0"/>
          <w:marTop w:val="0"/>
          <w:marBottom w:val="0"/>
          <w:divBdr>
            <w:top w:val="none" w:sz="0" w:space="0" w:color="auto"/>
            <w:left w:val="none" w:sz="0" w:space="0" w:color="auto"/>
            <w:bottom w:val="none" w:sz="0" w:space="0" w:color="auto"/>
            <w:right w:val="none" w:sz="0" w:space="0" w:color="auto"/>
          </w:divBdr>
        </w:div>
        <w:div w:id="959068351">
          <w:marLeft w:val="720"/>
          <w:marRight w:val="0"/>
          <w:marTop w:val="0"/>
          <w:marBottom w:val="0"/>
          <w:divBdr>
            <w:top w:val="none" w:sz="0" w:space="0" w:color="auto"/>
            <w:left w:val="none" w:sz="0" w:space="0" w:color="auto"/>
            <w:bottom w:val="none" w:sz="0" w:space="0" w:color="auto"/>
            <w:right w:val="none" w:sz="0" w:space="0" w:color="auto"/>
          </w:divBdr>
        </w:div>
      </w:divsChild>
    </w:div>
    <w:div w:id="171770031">
      <w:bodyDiv w:val="1"/>
      <w:marLeft w:val="0"/>
      <w:marRight w:val="0"/>
      <w:marTop w:val="0"/>
      <w:marBottom w:val="0"/>
      <w:divBdr>
        <w:top w:val="none" w:sz="0" w:space="0" w:color="auto"/>
        <w:left w:val="none" w:sz="0" w:space="0" w:color="auto"/>
        <w:bottom w:val="none" w:sz="0" w:space="0" w:color="auto"/>
        <w:right w:val="none" w:sz="0" w:space="0" w:color="auto"/>
      </w:divBdr>
      <w:divsChild>
        <w:div w:id="432095664">
          <w:marLeft w:val="300"/>
          <w:marRight w:val="0"/>
          <w:marTop w:val="0"/>
          <w:marBottom w:val="0"/>
          <w:divBdr>
            <w:top w:val="none" w:sz="0" w:space="0" w:color="auto"/>
            <w:left w:val="none" w:sz="0" w:space="0" w:color="auto"/>
            <w:bottom w:val="none" w:sz="0" w:space="0" w:color="auto"/>
            <w:right w:val="none" w:sz="0" w:space="0" w:color="auto"/>
          </w:divBdr>
        </w:div>
      </w:divsChild>
    </w:div>
    <w:div w:id="175313234">
      <w:bodyDiv w:val="1"/>
      <w:marLeft w:val="0"/>
      <w:marRight w:val="0"/>
      <w:marTop w:val="0"/>
      <w:marBottom w:val="0"/>
      <w:divBdr>
        <w:top w:val="none" w:sz="0" w:space="0" w:color="auto"/>
        <w:left w:val="none" w:sz="0" w:space="0" w:color="auto"/>
        <w:bottom w:val="none" w:sz="0" w:space="0" w:color="auto"/>
        <w:right w:val="none" w:sz="0" w:space="0" w:color="auto"/>
      </w:divBdr>
    </w:div>
    <w:div w:id="192427053">
      <w:bodyDiv w:val="1"/>
      <w:marLeft w:val="0"/>
      <w:marRight w:val="0"/>
      <w:marTop w:val="0"/>
      <w:marBottom w:val="0"/>
      <w:divBdr>
        <w:top w:val="none" w:sz="0" w:space="0" w:color="auto"/>
        <w:left w:val="none" w:sz="0" w:space="0" w:color="auto"/>
        <w:bottom w:val="none" w:sz="0" w:space="0" w:color="auto"/>
        <w:right w:val="none" w:sz="0" w:space="0" w:color="auto"/>
      </w:divBdr>
    </w:div>
    <w:div w:id="302470900">
      <w:bodyDiv w:val="1"/>
      <w:marLeft w:val="0"/>
      <w:marRight w:val="0"/>
      <w:marTop w:val="0"/>
      <w:marBottom w:val="0"/>
      <w:divBdr>
        <w:top w:val="none" w:sz="0" w:space="0" w:color="auto"/>
        <w:left w:val="none" w:sz="0" w:space="0" w:color="auto"/>
        <w:bottom w:val="none" w:sz="0" w:space="0" w:color="auto"/>
        <w:right w:val="none" w:sz="0" w:space="0" w:color="auto"/>
      </w:divBdr>
    </w:div>
    <w:div w:id="405567387">
      <w:bodyDiv w:val="1"/>
      <w:marLeft w:val="0"/>
      <w:marRight w:val="0"/>
      <w:marTop w:val="0"/>
      <w:marBottom w:val="0"/>
      <w:divBdr>
        <w:top w:val="none" w:sz="0" w:space="0" w:color="auto"/>
        <w:left w:val="none" w:sz="0" w:space="0" w:color="auto"/>
        <w:bottom w:val="none" w:sz="0" w:space="0" w:color="auto"/>
        <w:right w:val="none" w:sz="0" w:space="0" w:color="auto"/>
      </w:divBdr>
      <w:divsChild>
        <w:div w:id="100105325">
          <w:marLeft w:val="1008"/>
          <w:marRight w:val="0"/>
          <w:marTop w:val="110"/>
          <w:marBottom w:val="0"/>
          <w:divBdr>
            <w:top w:val="none" w:sz="0" w:space="0" w:color="auto"/>
            <w:left w:val="none" w:sz="0" w:space="0" w:color="auto"/>
            <w:bottom w:val="none" w:sz="0" w:space="0" w:color="auto"/>
            <w:right w:val="none" w:sz="0" w:space="0" w:color="auto"/>
          </w:divBdr>
        </w:div>
      </w:divsChild>
    </w:div>
    <w:div w:id="522017751">
      <w:bodyDiv w:val="1"/>
      <w:marLeft w:val="0"/>
      <w:marRight w:val="0"/>
      <w:marTop w:val="0"/>
      <w:marBottom w:val="0"/>
      <w:divBdr>
        <w:top w:val="none" w:sz="0" w:space="0" w:color="auto"/>
        <w:left w:val="none" w:sz="0" w:space="0" w:color="auto"/>
        <w:bottom w:val="none" w:sz="0" w:space="0" w:color="auto"/>
        <w:right w:val="none" w:sz="0" w:space="0" w:color="auto"/>
      </w:divBdr>
    </w:div>
    <w:div w:id="523249807">
      <w:bodyDiv w:val="1"/>
      <w:marLeft w:val="0"/>
      <w:marRight w:val="0"/>
      <w:marTop w:val="0"/>
      <w:marBottom w:val="0"/>
      <w:divBdr>
        <w:top w:val="none" w:sz="0" w:space="0" w:color="auto"/>
        <w:left w:val="none" w:sz="0" w:space="0" w:color="auto"/>
        <w:bottom w:val="none" w:sz="0" w:space="0" w:color="auto"/>
        <w:right w:val="none" w:sz="0" w:space="0" w:color="auto"/>
      </w:divBdr>
    </w:div>
    <w:div w:id="561252318">
      <w:bodyDiv w:val="1"/>
      <w:marLeft w:val="0"/>
      <w:marRight w:val="0"/>
      <w:marTop w:val="0"/>
      <w:marBottom w:val="0"/>
      <w:divBdr>
        <w:top w:val="none" w:sz="0" w:space="0" w:color="auto"/>
        <w:left w:val="none" w:sz="0" w:space="0" w:color="auto"/>
        <w:bottom w:val="none" w:sz="0" w:space="0" w:color="auto"/>
        <w:right w:val="none" w:sz="0" w:space="0" w:color="auto"/>
      </w:divBdr>
    </w:div>
    <w:div w:id="561986359">
      <w:bodyDiv w:val="1"/>
      <w:marLeft w:val="0"/>
      <w:marRight w:val="0"/>
      <w:marTop w:val="0"/>
      <w:marBottom w:val="0"/>
      <w:divBdr>
        <w:top w:val="none" w:sz="0" w:space="0" w:color="auto"/>
        <w:left w:val="none" w:sz="0" w:space="0" w:color="auto"/>
        <w:bottom w:val="none" w:sz="0" w:space="0" w:color="auto"/>
        <w:right w:val="none" w:sz="0" w:space="0" w:color="auto"/>
      </w:divBdr>
      <w:divsChild>
        <w:div w:id="1307851878">
          <w:marLeft w:val="547"/>
          <w:marRight w:val="0"/>
          <w:marTop w:val="154"/>
          <w:marBottom w:val="0"/>
          <w:divBdr>
            <w:top w:val="none" w:sz="0" w:space="0" w:color="auto"/>
            <w:left w:val="none" w:sz="0" w:space="0" w:color="auto"/>
            <w:bottom w:val="none" w:sz="0" w:space="0" w:color="auto"/>
            <w:right w:val="none" w:sz="0" w:space="0" w:color="auto"/>
          </w:divBdr>
        </w:div>
      </w:divsChild>
    </w:div>
    <w:div w:id="626203005">
      <w:bodyDiv w:val="1"/>
      <w:marLeft w:val="0"/>
      <w:marRight w:val="0"/>
      <w:marTop w:val="0"/>
      <w:marBottom w:val="0"/>
      <w:divBdr>
        <w:top w:val="none" w:sz="0" w:space="0" w:color="auto"/>
        <w:left w:val="none" w:sz="0" w:space="0" w:color="auto"/>
        <w:bottom w:val="none" w:sz="0" w:space="0" w:color="auto"/>
        <w:right w:val="none" w:sz="0" w:space="0" w:color="auto"/>
      </w:divBdr>
    </w:div>
    <w:div w:id="654453087">
      <w:bodyDiv w:val="1"/>
      <w:marLeft w:val="0"/>
      <w:marRight w:val="0"/>
      <w:marTop w:val="0"/>
      <w:marBottom w:val="0"/>
      <w:divBdr>
        <w:top w:val="none" w:sz="0" w:space="0" w:color="auto"/>
        <w:left w:val="none" w:sz="0" w:space="0" w:color="auto"/>
        <w:bottom w:val="none" w:sz="0" w:space="0" w:color="auto"/>
        <w:right w:val="none" w:sz="0" w:space="0" w:color="auto"/>
      </w:divBdr>
    </w:div>
    <w:div w:id="750546882">
      <w:bodyDiv w:val="1"/>
      <w:marLeft w:val="0"/>
      <w:marRight w:val="0"/>
      <w:marTop w:val="0"/>
      <w:marBottom w:val="0"/>
      <w:divBdr>
        <w:top w:val="none" w:sz="0" w:space="0" w:color="auto"/>
        <w:left w:val="none" w:sz="0" w:space="0" w:color="auto"/>
        <w:bottom w:val="none" w:sz="0" w:space="0" w:color="auto"/>
        <w:right w:val="none" w:sz="0" w:space="0" w:color="auto"/>
      </w:divBdr>
      <w:divsChild>
        <w:div w:id="1639994285">
          <w:marLeft w:val="0"/>
          <w:marRight w:val="0"/>
          <w:marTop w:val="0"/>
          <w:marBottom w:val="0"/>
          <w:divBdr>
            <w:top w:val="none" w:sz="0" w:space="0" w:color="auto"/>
            <w:left w:val="none" w:sz="0" w:space="0" w:color="auto"/>
            <w:bottom w:val="none" w:sz="0" w:space="0" w:color="auto"/>
            <w:right w:val="none" w:sz="0" w:space="0" w:color="auto"/>
          </w:divBdr>
          <w:divsChild>
            <w:div w:id="1548108170">
              <w:marLeft w:val="0"/>
              <w:marRight w:val="0"/>
              <w:marTop w:val="0"/>
              <w:marBottom w:val="0"/>
              <w:divBdr>
                <w:top w:val="none" w:sz="0" w:space="0" w:color="auto"/>
                <w:left w:val="none" w:sz="0" w:space="0" w:color="auto"/>
                <w:bottom w:val="none" w:sz="0" w:space="0" w:color="auto"/>
                <w:right w:val="none" w:sz="0" w:space="0" w:color="auto"/>
              </w:divBdr>
              <w:divsChild>
                <w:div w:id="185384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648172">
      <w:bodyDiv w:val="1"/>
      <w:marLeft w:val="0"/>
      <w:marRight w:val="0"/>
      <w:marTop w:val="0"/>
      <w:marBottom w:val="0"/>
      <w:divBdr>
        <w:top w:val="none" w:sz="0" w:space="0" w:color="auto"/>
        <w:left w:val="none" w:sz="0" w:space="0" w:color="auto"/>
        <w:bottom w:val="none" w:sz="0" w:space="0" w:color="auto"/>
        <w:right w:val="none" w:sz="0" w:space="0" w:color="auto"/>
      </w:divBdr>
      <w:divsChild>
        <w:div w:id="766193438">
          <w:marLeft w:val="0"/>
          <w:marRight w:val="0"/>
          <w:marTop w:val="0"/>
          <w:marBottom w:val="0"/>
          <w:divBdr>
            <w:top w:val="none" w:sz="0" w:space="0" w:color="auto"/>
            <w:left w:val="none" w:sz="0" w:space="0" w:color="auto"/>
            <w:bottom w:val="none" w:sz="0" w:space="0" w:color="auto"/>
            <w:right w:val="none" w:sz="0" w:space="0" w:color="auto"/>
          </w:divBdr>
          <w:divsChild>
            <w:div w:id="97221098">
              <w:marLeft w:val="0"/>
              <w:marRight w:val="0"/>
              <w:marTop w:val="0"/>
              <w:marBottom w:val="0"/>
              <w:divBdr>
                <w:top w:val="none" w:sz="0" w:space="0" w:color="auto"/>
                <w:left w:val="none" w:sz="0" w:space="0" w:color="auto"/>
                <w:bottom w:val="none" w:sz="0" w:space="0" w:color="auto"/>
                <w:right w:val="none" w:sz="0" w:space="0" w:color="auto"/>
              </w:divBdr>
              <w:divsChild>
                <w:div w:id="88390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811093">
      <w:bodyDiv w:val="1"/>
      <w:marLeft w:val="0"/>
      <w:marRight w:val="0"/>
      <w:marTop w:val="0"/>
      <w:marBottom w:val="0"/>
      <w:divBdr>
        <w:top w:val="none" w:sz="0" w:space="0" w:color="auto"/>
        <w:left w:val="none" w:sz="0" w:space="0" w:color="auto"/>
        <w:bottom w:val="none" w:sz="0" w:space="0" w:color="auto"/>
        <w:right w:val="none" w:sz="0" w:space="0" w:color="auto"/>
      </w:divBdr>
    </w:div>
    <w:div w:id="877087896">
      <w:bodyDiv w:val="1"/>
      <w:marLeft w:val="0"/>
      <w:marRight w:val="0"/>
      <w:marTop w:val="0"/>
      <w:marBottom w:val="0"/>
      <w:divBdr>
        <w:top w:val="none" w:sz="0" w:space="0" w:color="auto"/>
        <w:left w:val="none" w:sz="0" w:space="0" w:color="auto"/>
        <w:bottom w:val="none" w:sz="0" w:space="0" w:color="auto"/>
        <w:right w:val="none" w:sz="0" w:space="0" w:color="auto"/>
      </w:divBdr>
    </w:div>
    <w:div w:id="1070231928">
      <w:bodyDiv w:val="1"/>
      <w:marLeft w:val="0"/>
      <w:marRight w:val="0"/>
      <w:marTop w:val="0"/>
      <w:marBottom w:val="0"/>
      <w:divBdr>
        <w:top w:val="none" w:sz="0" w:space="0" w:color="auto"/>
        <w:left w:val="none" w:sz="0" w:space="0" w:color="auto"/>
        <w:bottom w:val="none" w:sz="0" w:space="0" w:color="auto"/>
        <w:right w:val="none" w:sz="0" w:space="0" w:color="auto"/>
      </w:divBdr>
    </w:div>
    <w:div w:id="1089084351">
      <w:bodyDiv w:val="1"/>
      <w:marLeft w:val="0"/>
      <w:marRight w:val="0"/>
      <w:marTop w:val="0"/>
      <w:marBottom w:val="0"/>
      <w:divBdr>
        <w:top w:val="none" w:sz="0" w:space="0" w:color="auto"/>
        <w:left w:val="none" w:sz="0" w:space="0" w:color="auto"/>
        <w:bottom w:val="none" w:sz="0" w:space="0" w:color="auto"/>
        <w:right w:val="none" w:sz="0" w:space="0" w:color="auto"/>
      </w:divBdr>
    </w:div>
    <w:div w:id="1133909409">
      <w:bodyDiv w:val="1"/>
      <w:marLeft w:val="0"/>
      <w:marRight w:val="0"/>
      <w:marTop w:val="0"/>
      <w:marBottom w:val="0"/>
      <w:divBdr>
        <w:top w:val="none" w:sz="0" w:space="0" w:color="auto"/>
        <w:left w:val="none" w:sz="0" w:space="0" w:color="auto"/>
        <w:bottom w:val="none" w:sz="0" w:space="0" w:color="auto"/>
        <w:right w:val="none" w:sz="0" w:space="0" w:color="auto"/>
      </w:divBdr>
      <w:divsChild>
        <w:div w:id="796026276">
          <w:marLeft w:val="0"/>
          <w:marRight w:val="0"/>
          <w:marTop w:val="0"/>
          <w:marBottom w:val="0"/>
          <w:divBdr>
            <w:top w:val="none" w:sz="0" w:space="0" w:color="auto"/>
            <w:left w:val="none" w:sz="0" w:space="0" w:color="auto"/>
            <w:bottom w:val="none" w:sz="0" w:space="0" w:color="auto"/>
            <w:right w:val="none" w:sz="0" w:space="0" w:color="auto"/>
          </w:divBdr>
        </w:div>
        <w:div w:id="2030642981">
          <w:marLeft w:val="0"/>
          <w:marRight w:val="0"/>
          <w:marTop w:val="0"/>
          <w:marBottom w:val="0"/>
          <w:divBdr>
            <w:top w:val="none" w:sz="0" w:space="0" w:color="auto"/>
            <w:left w:val="none" w:sz="0" w:space="0" w:color="auto"/>
            <w:bottom w:val="none" w:sz="0" w:space="0" w:color="auto"/>
            <w:right w:val="none" w:sz="0" w:space="0" w:color="auto"/>
          </w:divBdr>
        </w:div>
        <w:div w:id="1340038857">
          <w:marLeft w:val="0"/>
          <w:marRight w:val="0"/>
          <w:marTop w:val="0"/>
          <w:marBottom w:val="0"/>
          <w:divBdr>
            <w:top w:val="none" w:sz="0" w:space="0" w:color="auto"/>
            <w:left w:val="none" w:sz="0" w:space="0" w:color="auto"/>
            <w:bottom w:val="none" w:sz="0" w:space="0" w:color="auto"/>
            <w:right w:val="none" w:sz="0" w:space="0" w:color="auto"/>
          </w:divBdr>
        </w:div>
        <w:div w:id="2064598622">
          <w:marLeft w:val="0"/>
          <w:marRight w:val="0"/>
          <w:marTop w:val="0"/>
          <w:marBottom w:val="0"/>
          <w:divBdr>
            <w:top w:val="none" w:sz="0" w:space="0" w:color="auto"/>
            <w:left w:val="none" w:sz="0" w:space="0" w:color="auto"/>
            <w:bottom w:val="none" w:sz="0" w:space="0" w:color="auto"/>
            <w:right w:val="none" w:sz="0" w:space="0" w:color="auto"/>
          </w:divBdr>
        </w:div>
        <w:div w:id="666785740">
          <w:marLeft w:val="0"/>
          <w:marRight w:val="0"/>
          <w:marTop w:val="0"/>
          <w:marBottom w:val="0"/>
          <w:divBdr>
            <w:top w:val="none" w:sz="0" w:space="0" w:color="auto"/>
            <w:left w:val="none" w:sz="0" w:space="0" w:color="auto"/>
            <w:bottom w:val="none" w:sz="0" w:space="0" w:color="auto"/>
            <w:right w:val="none" w:sz="0" w:space="0" w:color="auto"/>
          </w:divBdr>
        </w:div>
        <w:div w:id="1048991289">
          <w:marLeft w:val="0"/>
          <w:marRight w:val="0"/>
          <w:marTop w:val="0"/>
          <w:marBottom w:val="0"/>
          <w:divBdr>
            <w:top w:val="none" w:sz="0" w:space="0" w:color="auto"/>
            <w:left w:val="none" w:sz="0" w:space="0" w:color="auto"/>
            <w:bottom w:val="none" w:sz="0" w:space="0" w:color="auto"/>
            <w:right w:val="none" w:sz="0" w:space="0" w:color="auto"/>
          </w:divBdr>
        </w:div>
        <w:div w:id="1629508779">
          <w:marLeft w:val="0"/>
          <w:marRight w:val="0"/>
          <w:marTop w:val="0"/>
          <w:marBottom w:val="0"/>
          <w:divBdr>
            <w:top w:val="none" w:sz="0" w:space="0" w:color="auto"/>
            <w:left w:val="none" w:sz="0" w:space="0" w:color="auto"/>
            <w:bottom w:val="none" w:sz="0" w:space="0" w:color="auto"/>
            <w:right w:val="none" w:sz="0" w:space="0" w:color="auto"/>
          </w:divBdr>
        </w:div>
        <w:div w:id="1207523676">
          <w:marLeft w:val="0"/>
          <w:marRight w:val="0"/>
          <w:marTop w:val="0"/>
          <w:marBottom w:val="0"/>
          <w:divBdr>
            <w:top w:val="none" w:sz="0" w:space="0" w:color="auto"/>
            <w:left w:val="none" w:sz="0" w:space="0" w:color="auto"/>
            <w:bottom w:val="none" w:sz="0" w:space="0" w:color="auto"/>
            <w:right w:val="none" w:sz="0" w:space="0" w:color="auto"/>
          </w:divBdr>
        </w:div>
        <w:div w:id="1367947535">
          <w:marLeft w:val="0"/>
          <w:marRight w:val="0"/>
          <w:marTop w:val="0"/>
          <w:marBottom w:val="0"/>
          <w:divBdr>
            <w:top w:val="none" w:sz="0" w:space="0" w:color="auto"/>
            <w:left w:val="none" w:sz="0" w:space="0" w:color="auto"/>
            <w:bottom w:val="none" w:sz="0" w:space="0" w:color="auto"/>
            <w:right w:val="none" w:sz="0" w:space="0" w:color="auto"/>
          </w:divBdr>
        </w:div>
        <w:div w:id="19627718">
          <w:marLeft w:val="0"/>
          <w:marRight w:val="0"/>
          <w:marTop w:val="0"/>
          <w:marBottom w:val="0"/>
          <w:divBdr>
            <w:top w:val="none" w:sz="0" w:space="0" w:color="auto"/>
            <w:left w:val="none" w:sz="0" w:space="0" w:color="auto"/>
            <w:bottom w:val="none" w:sz="0" w:space="0" w:color="auto"/>
            <w:right w:val="none" w:sz="0" w:space="0" w:color="auto"/>
          </w:divBdr>
        </w:div>
        <w:div w:id="275841196">
          <w:marLeft w:val="0"/>
          <w:marRight w:val="0"/>
          <w:marTop w:val="0"/>
          <w:marBottom w:val="0"/>
          <w:divBdr>
            <w:top w:val="none" w:sz="0" w:space="0" w:color="auto"/>
            <w:left w:val="none" w:sz="0" w:space="0" w:color="auto"/>
            <w:bottom w:val="none" w:sz="0" w:space="0" w:color="auto"/>
            <w:right w:val="none" w:sz="0" w:space="0" w:color="auto"/>
          </w:divBdr>
        </w:div>
        <w:div w:id="1115757327">
          <w:marLeft w:val="0"/>
          <w:marRight w:val="0"/>
          <w:marTop w:val="0"/>
          <w:marBottom w:val="0"/>
          <w:divBdr>
            <w:top w:val="none" w:sz="0" w:space="0" w:color="auto"/>
            <w:left w:val="none" w:sz="0" w:space="0" w:color="auto"/>
            <w:bottom w:val="none" w:sz="0" w:space="0" w:color="auto"/>
            <w:right w:val="none" w:sz="0" w:space="0" w:color="auto"/>
          </w:divBdr>
        </w:div>
        <w:div w:id="750010629">
          <w:marLeft w:val="0"/>
          <w:marRight w:val="0"/>
          <w:marTop w:val="0"/>
          <w:marBottom w:val="0"/>
          <w:divBdr>
            <w:top w:val="none" w:sz="0" w:space="0" w:color="auto"/>
            <w:left w:val="none" w:sz="0" w:space="0" w:color="auto"/>
            <w:bottom w:val="none" w:sz="0" w:space="0" w:color="auto"/>
            <w:right w:val="none" w:sz="0" w:space="0" w:color="auto"/>
          </w:divBdr>
        </w:div>
        <w:div w:id="2082483927">
          <w:marLeft w:val="0"/>
          <w:marRight w:val="0"/>
          <w:marTop w:val="0"/>
          <w:marBottom w:val="0"/>
          <w:divBdr>
            <w:top w:val="none" w:sz="0" w:space="0" w:color="auto"/>
            <w:left w:val="none" w:sz="0" w:space="0" w:color="auto"/>
            <w:bottom w:val="none" w:sz="0" w:space="0" w:color="auto"/>
            <w:right w:val="none" w:sz="0" w:space="0" w:color="auto"/>
          </w:divBdr>
        </w:div>
        <w:div w:id="360281878">
          <w:marLeft w:val="0"/>
          <w:marRight w:val="0"/>
          <w:marTop w:val="0"/>
          <w:marBottom w:val="0"/>
          <w:divBdr>
            <w:top w:val="none" w:sz="0" w:space="0" w:color="auto"/>
            <w:left w:val="none" w:sz="0" w:space="0" w:color="auto"/>
            <w:bottom w:val="none" w:sz="0" w:space="0" w:color="auto"/>
            <w:right w:val="none" w:sz="0" w:space="0" w:color="auto"/>
          </w:divBdr>
        </w:div>
        <w:div w:id="1164010892">
          <w:marLeft w:val="0"/>
          <w:marRight w:val="0"/>
          <w:marTop w:val="0"/>
          <w:marBottom w:val="0"/>
          <w:divBdr>
            <w:top w:val="none" w:sz="0" w:space="0" w:color="auto"/>
            <w:left w:val="none" w:sz="0" w:space="0" w:color="auto"/>
            <w:bottom w:val="none" w:sz="0" w:space="0" w:color="auto"/>
            <w:right w:val="none" w:sz="0" w:space="0" w:color="auto"/>
          </w:divBdr>
        </w:div>
        <w:div w:id="1407411830">
          <w:marLeft w:val="0"/>
          <w:marRight w:val="0"/>
          <w:marTop w:val="0"/>
          <w:marBottom w:val="0"/>
          <w:divBdr>
            <w:top w:val="none" w:sz="0" w:space="0" w:color="auto"/>
            <w:left w:val="none" w:sz="0" w:space="0" w:color="auto"/>
            <w:bottom w:val="none" w:sz="0" w:space="0" w:color="auto"/>
            <w:right w:val="none" w:sz="0" w:space="0" w:color="auto"/>
          </w:divBdr>
        </w:div>
        <w:div w:id="1986008958">
          <w:marLeft w:val="0"/>
          <w:marRight w:val="0"/>
          <w:marTop w:val="0"/>
          <w:marBottom w:val="0"/>
          <w:divBdr>
            <w:top w:val="none" w:sz="0" w:space="0" w:color="auto"/>
            <w:left w:val="none" w:sz="0" w:space="0" w:color="auto"/>
            <w:bottom w:val="none" w:sz="0" w:space="0" w:color="auto"/>
            <w:right w:val="none" w:sz="0" w:space="0" w:color="auto"/>
          </w:divBdr>
        </w:div>
      </w:divsChild>
    </w:div>
    <w:div w:id="1153328452">
      <w:bodyDiv w:val="1"/>
      <w:marLeft w:val="0"/>
      <w:marRight w:val="0"/>
      <w:marTop w:val="0"/>
      <w:marBottom w:val="0"/>
      <w:divBdr>
        <w:top w:val="none" w:sz="0" w:space="0" w:color="auto"/>
        <w:left w:val="none" w:sz="0" w:space="0" w:color="auto"/>
        <w:bottom w:val="none" w:sz="0" w:space="0" w:color="auto"/>
        <w:right w:val="none" w:sz="0" w:space="0" w:color="auto"/>
      </w:divBdr>
    </w:div>
    <w:div w:id="1192837227">
      <w:bodyDiv w:val="1"/>
      <w:marLeft w:val="0"/>
      <w:marRight w:val="0"/>
      <w:marTop w:val="0"/>
      <w:marBottom w:val="0"/>
      <w:divBdr>
        <w:top w:val="none" w:sz="0" w:space="0" w:color="auto"/>
        <w:left w:val="none" w:sz="0" w:space="0" w:color="auto"/>
        <w:bottom w:val="none" w:sz="0" w:space="0" w:color="auto"/>
        <w:right w:val="none" w:sz="0" w:space="0" w:color="auto"/>
      </w:divBdr>
    </w:div>
    <w:div w:id="1206916932">
      <w:bodyDiv w:val="1"/>
      <w:marLeft w:val="0"/>
      <w:marRight w:val="0"/>
      <w:marTop w:val="0"/>
      <w:marBottom w:val="0"/>
      <w:divBdr>
        <w:top w:val="none" w:sz="0" w:space="0" w:color="auto"/>
        <w:left w:val="none" w:sz="0" w:space="0" w:color="auto"/>
        <w:bottom w:val="none" w:sz="0" w:space="0" w:color="auto"/>
        <w:right w:val="none" w:sz="0" w:space="0" w:color="auto"/>
      </w:divBdr>
    </w:div>
    <w:div w:id="1239751146">
      <w:bodyDiv w:val="1"/>
      <w:marLeft w:val="0"/>
      <w:marRight w:val="0"/>
      <w:marTop w:val="0"/>
      <w:marBottom w:val="0"/>
      <w:divBdr>
        <w:top w:val="none" w:sz="0" w:space="0" w:color="auto"/>
        <w:left w:val="none" w:sz="0" w:space="0" w:color="auto"/>
        <w:bottom w:val="none" w:sz="0" w:space="0" w:color="auto"/>
        <w:right w:val="none" w:sz="0" w:space="0" w:color="auto"/>
      </w:divBdr>
      <w:divsChild>
        <w:div w:id="1475444560">
          <w:marLeft w:val="547"/>
          <w:marRight w:val="0"/>
          <w:marTop w:val="154"/>
          <w:marBottom w:val="0"/>
          <w:divBdr>
            <w:top w:val="none" w:sz="0" w:space="0" w:color="auto"/>
            <w:left w:val="none" w:sz="0" w:space="0" w:color="auto"/>
            <w:bottom w:val="none" w:sz="0" w:space="0" w:color="auto"/>
            <w:right w:val="none" w:sz="0" w:space="0" w:color="auto"/>
          </w:divBdr>
        </w:div>
      </w:divsChild>
    </w:div>
    <w:div w:id="1246495040">
      <w:bodyDiv w:val="1"/>
      <w:marLeft w:val="0"/>
      <w:marRight w:val="0"/>
      <w:marTop w:val="0"/>
      <w:marBottom w:val="0"/>
      <w:divBdr>
        <w:top w:val="none" w:sz="0" w:space="0" w:color="auto"/>
        <w:left w:val="none" w:sz="0" w:space="0" w:color="auto"/>
        <w:bottom w:val="none" w:sz="0" w:space="0" w:color="auto"/>
        <w:right w:val="none" w:sz="0" w:space="0" w:color="auto"/>
      </w:divBdr>
      <w:divsChild>
        <w:div w:id="630138704">
          <w:marLeft w:val="547"/>
          <w:marRight w:val="0"/>
          <w:marTop w:val="134"/>
          <w:marBottom w:val="0"/>
          <w:divBdr>
            <w:top w:val="none" w:sz="0" w:space="0" w:color="auto"/>
            <w:left w:val="none" w:sz="0" w:space="0" w:color="auto"/>
            <w:bottom w:val="none" w:sz="0" w:space="0" w:color="auto"/>
            <w:right w:val="none" w:sz="0" w:space="0" w:color="auto"/>
          </w:divBdr>
        </w:div>
        <w:div w:id="309600977">
          <w:marLeft w:val="1166"/>
          <w:marRight w:val="0"/>
          <w:marTop w:val="115"/>
          <w:marBottom w:val="0"/>
          <w:divBdr>
            <w:top w:val="none" w:sz="0" w:space="0" w:color="auto"/>
            <w:left w:val="none" w:sz="0" w:space="0" w:color="auto"/>
            <w:bottom w:val="none" w:sz="0" w:space="0" w:color="auto"/>
            <w:right w:val="none" w:sz="0" w:space="0" w:color="auto"/>
          </w:divBdr>
        </w:div>
      </w:divsChild>
    </w:div>
    <w:div w:id="1290211003">
      <w:bodyDiv w:val="1"/>
      <w:marLeft w:val="0"/>
      <w:marRight w:val="0"/>
      <w:marTop w:val="0"/>
      <w:marBottom w:val="0"/>
      <w:divBdr>
        <w:top w:val="none" w:sz="0" w:space="0" w:color="auto"/>
        <w:left w:val="none" w:sz="0" w:space="0" w:color="auto"/>
        <w:bottom w:val="none" w:sz="0" w:space="0" w:color="auto"/>
        <w:right w:val="none" w:sz="0" w:space="0" w:color="auto"/>
      </w:divBdr>
      <w:divsChild>
        <w:div w:id="2118518146">
          <w:marLeft w:val="0"/>
          <w:marRight w:val="0"/>
          <w:marTop w:val="0"/>
          <w:marBottom w:val="0"/>
          <w:divBdr>
            <w:top w:val="none" w:sz="0" w:space="0" w:color="auto"/>
            <w:left w:val="none" w:sz="0" w:space="0" w:color="auto"/>
            <w:bottom w:val="none" w:sz="0" w:space="0" w:color="auto"/>
            <w:right w:val="none" w:sz="0" w:space="0" w:color="auto"/>
          </w:divBdr>
          <w:divsChild>
            <w:div w:id="521557191">
              <w:marLeft w:val="0"/>
              <w:marRight w:val="0"/>
              <w:marTop w:val="0"/>
              <w:marBottom w:val="0"/>
              <w:divBdr>
                <w:top w:val="none" w:sz="0" w:space="0" w:color="auto"/>
                <w:left w:val="none" w:sz="0" w:space="0" w:color="auto"/>
                <w:bottom w:val="none" w:sz="0" w:space="0" w:color="auto"/>
                <w:right w:val="none" w:sz="0" w:space="0" w:color="auto"/>
              </w:divBdr>
              <w:divsChild>
                <w:div w:id="134710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438044">
      <w:bodyDiv w:val="1"/>
      <w:marLeft w:val="0"/>
      <w:marRight w:val="0"/>
      <w:marTop w:val="0"/>
      <w:marBottom w:val="0"/>
      <w:divBdr>
        <w:top w:val="none" w:sz="0" w:space="0" w:color="auto"/>
        <w:left w:val="none" w:sz="0" w:space="0" w:color="auto"/>
        <w:bottom w:val="none" w:sz="0" w:space="0" w:color="auto"/>
        <w:right w:val="none" w:sz="0" w:space="0" w:color="auto"/>
      </w:divBdr>
    </w:div>
    <w:div w:id="1314918116">
      <w:bodyDiv w:val="1"/>
      <w:marLeft w:val="0"/>
      <w:marRight w:val="0"/>
      <w:marTop w:val="0"/>
      <w:marBottom w:val="0"/>
      <w:divBdr>
        <w:top w:val="none" w:sz="0" w:space="0" w:color="auto"/>
        <w:left w:val="none" w:sz="0" w:space="0" w:color="auto"/>
        <w:bottom w:val="none" w:sz="0" w:space="0" w:color="auto"/>
        <w:right w:val="none" w:sz="0" w:space="0" w:color="auto"/>
      </w:divBdr>
      <w:divsChild>
        <w:div w:id="1016536386">
          <w:marLeft w:val="0"/>
          <w:marRight w:val="0"/>
          <w:marTop w:val="0"/>
          <w:marBottom w:val="225"/>
          <w:divBdr>
            <w:top w:val="none" w:sz="0" w:space="0" w:color="auto"/>
            <w:left w:val="none" w:sz="0" w:space="0" w:color="auto"/>
            <w:bottom w:val="none" w:sz="0" w:space="0" w:color="auto"/>
            <w:right w:val="none" w:sz="0" w:space="0" w:color="auto"/>
          </w:divBdr>
        </w:div>
        <w:div w:id="61411268">
          <w:marLeft w:val="0"/>
          <w:marRight w:val="0"/>
          <w:marTop w:val="0"/>
          <w:marBottom w:val="225"/>
          <w:divBdr>
            <w:top w:val="none" w:sz="0" w:space="0" w:color="auto"/>
            <w:left w:val="none" w:sz="0" w:space="0" w:color="auto"/>
            <w:bottom w:val="none" w:sz="0" w:space="0" w:color="auto"/>
            <w:right w:val="none" w:sz="0" w:space="0" w:color="auto"/>
          </w:divBdr>
        </w:div>
        <w:div w:id="1317995486">
          <w:marLeft w:val="0"/>
          <w:marRight w:val="0"/>
          <w:marTop w:val="0"/>
          <w:marBottom w:val="225"/>
          <w:divBdr>
            <w:top w:val="none" w:sz="0" w:space="0" w:color="auto"/>
            <w:left w:val="none" w:sz="0" w:space="0" w:color="auto"/>
            <w:bottom w:val="none" w:sz="0" w:space="0" w:color="auto"/>
            <w:right w:val="none" w:sz="0" w:space="0" w:color="auto"/>
          </w:divBdr>
        </w:div>
      </w:divsChild>
    </w:div>
    <w:div w:id="1335180252">
      <w:bodyDiv w:val="1"/>
      <w:marLeft w:val="0"/>
      <w:marRight w:val="0"/>
      <w:marTop w:val="0"/>
      <w:marBottom w:val="0"/>
      <w:divBdr>
        <w:top w:val="none" w:sz="0" w:space="0" w:color="auto"/>
        <w:left w:val="none" w:sz="0" w:space="0" w:color="auto"/>
        <w:bottom w:val="none" w:sz="0" w:space="0" w:color="auto"/>
        <w:right w:val="none" w:sz="0" w:space="0" w:color="auto"/>
      </w:divBdr>
    </w:div>
    <w:div w:id="1357735290">
      <w:bodyDiv w:val="1"/>
      <w:marLeft w:val="0"/>
      <w:marRight w:val="0"/>
      <w:marTop w:val="0"/>
      <w:marBottom w:val="0"/>
      <w:divBdr>
        <w:top w:val="none" w:sz="0" w:space="0" w:color="auto"/>
        <w:left w:val="none" w:sz="0" w:space="0" w:color="auto"/>
        <w:bottom w:val="none" w:sz="0" w:space="0" w:color="auto"/>
        <w:right w:val="none" w:sz="0" w:space="0" w:color="auto"/>
      </w:divBdr>
      <w:divsChild>
        <w:div w:id="1327903302">
          <w:marLeft w:val="0"/>
          <w:marRight w:val="0"/>
          <w:marTop w:val="0"/>
          <w:marBottom w:val="0"/>
          <w:divBdr>
            <w:top w:val="none" w:sz="0" w:space="0" w:color="auto"/>
            <w:left w:val="none" w:sz="0" w:space="0" w:color="auto"/>
            <w:bottom w:val="none" w:sz="0" w:space="0" w:color="auto"/>
            <w:right w:val="none" w:sz="0" w:space="0" w:color="auto"/>
          </w:divBdr>
        </w:div>
      </w:divsChild>
    </w:div>
    <w:div w:id="1452168688">
      <w:bodyDiv w:val="1"/>
      <w:marLeft w:val="0"/>
      <w:marRight w:val="0"/>
      <w:marTop w:val="0"/>
      <w:marBottom w:val="0"/>
      <w:divBdr>
        <w:top w:val="none" w:sz="0" w:space="0" w:color="auto"/>
        <w:left w:val="none" w:sz="0" w:space="0" w:color="auto"/>
        <w:bottom w:val="none" w:sz="0" w:space="0" w:color="auto"/>
        <w:right w:val="none" w:sz="0" w:space="0" w:color="auto"/>
      </w:divBdr>
    </w:div>
    <w:div w:id="1466193035">
      <w:bodyDiv w:val="1"/>
      <w:marLeft w:val="0"/>
      <w:marRight w:val="0"/>
      <w:marTop w:val="0"/>
      <w:marBottom w:val="0"/>
      <w:divBdr>
        <w:top w:val="none" w:sz="0" w:space="0" w:color="auto"/>
        <w:left w:val="none" w:sz="0" w:space="0" w:color="auto"/>
        <w:bottom w:val="none" w:sz="0" w:space="0" w:color="auto"/>
        <w:right w:val="none" w:sz="0" w:space="0" w:color="auto"/>
      </w:divBdr>
    </w:div>
    <w:div w:id="1515605261">
      <w:bodyDiv w:val="1"/>
      <w:marLeft w:val="0"/>
      <w:marRight w:val="0"/>
      <w:marTop w:val="0"/>
      <w:marBottom w:val="0"/>
      <w:divBdr>
        <w:top w:val="none" w:sz="0" w:space="0" w:color="auto"/>
        <w:left w:val="none" w:sz="0" w:space="0" w:color="auto"/>
        <w:bottom w:val="none" w:sz="0" w:space="0" w:color="auto"/>
        <w:right w:val="none" w:sz="0" w:space="0" w:color="auto"/>
      </w:divBdr>
      <w:divsChild>
        <w:div w:id="256596383">
          <w:marLeft w:val="547"/>
          <w:marRight w:val="0"/>
          <w:marTop w:val="0"/>
          <w:marBottom w:val="120"/>
          <w:divBdr>
            <w:top w:val="none" w:sz="0" w:space="0" w:color="auto"/>
            <w:left w:val="none" w:sz="0" w:space="0" w:color="auto"/>
            <w:bottom w:val="none" w:sz="0" w:space="0" w:color="auto"/>
            <w:right w:val="none" w:sz="0" w:space="0" w:color="auto"/>
          </w:divBdr>
        </w:div>
      </w:divsChild>
    </w:div>
    <w:div w:id="1552382750">
      <w:bodyDiv w:val="1"/>
      <w:marLeft w:val="0"/>
      <w:marRight w:val="0"/>
      <w:marTop w:val="0"/>
      <w:marBottom w:val="0"/>
      <w:divBdr>
        <w:top w:val="none" w:sz="0" w:space="0" w:color="auto"/>
        <w:left w:val="none" w:sz="0" w:space="0" w:color="auto"/>
        <w:bottom w:val="none" w:sz="0" w:space="0" w:color="auto"/>
        <w:right w:val="none" w:sz="0" w:space="0" w:color="auto"/>
      </w:divBdr>
      <w:divsChild>
        <w:div w:id="406994877">
          <w:marLeft w:val="547"/>
          <w:marRight w:val="0"/>
          <w:marTop w:val="154"/>
          <w:marBottom w:val="0"/>
          <w:divBdr>
            <w:top w:val="none" w:sz="0" w:space="0" w:color="auto"/>
            <w:left w:val="none" w:sz="0" w:space="0" w:color="auto"/>
            <w:bottom w:val="none" w:sz="0" w:space="0" w:color="auto"/>
            <w:right w:val="none" w:sz="0" w:space="0" w:color="auto"/>
          </w:divBdr>
        </w:div>
      </w:divsChild>
    </w:div>
    <w:div w:id="1691101740">
      <w:bodyDiv w:val="1"/>
      <w:marLeft w:val="0"/>
      <w:marRight w:val="0"/>
      <w:marTop w:val="0"/>
      <w:marBottom w:val="0"/>
      <w:divBdr>
        <w:top w:val="none" w:sz="0" w:space="0" w:color="auto"/>
        <w:left w:val="none" w:sz="0" w:space="0" w:color="auto"/>
        <w:bottom w:val="none" w:sz="0" w:space="0" w:color="auto"/>
        <w:right w:val="none" w:sz="0" w:space="0" w:color="auto"/>
      </w:divBdr>
    </w:div>
    <w:div w:id="1736465677">
      <w:bodyDiv w:val="1"/>
      <w:marLeft w:val="0"/>
      <w:marRight w:val="0"/>
      <w:marTop w:val="0"/>
      <w:marBottom w:val="0"/>
      <w:divBdr>
        <w:top w:val="none" w:sz="0" w:space="0" w:color="auto"/>
        <w:left w:val="none" w:sz="0" w:space="0" w:color="auto"/>
        <w:bottom w:val="none" w:sz="0" w:space="0" w:color="auto"/>
        <w:right w:val="none" w:sz="0" w:space="0" w:color="auto"/>
      </w:divBdr>
      <w:divsChild>
        <w:div w:id="19547501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3211032">
      <w:bodyDiv w:val="1"/>
      <w:marLeft w:val="0"/>
      <w:marRight w:val="0"/>
      <w:marTop w:val="0"/>
      <w:marBottom w:val="0"/>
      <w:divBdr>
        <w:top w:val="none" w:sz="0" w:space="0" w:color="auto"/>
        <w:left w:val="none" w:sz="0" w:space="0" w:color="auto"/>
        <w:bottom w:val="none" w:sz="0" w:space="0" w:color="auto"/>
        <w:right w:val="none" w:sz="0" w:space="0" w:color="auto"/>
      </w:divBdr>
    </w:div>
    <w:div w:id="1743874173">
      <w:bodyDiv w:val="1"/>
      <w:marLeft w:val="0"/>
      <w:marRight w:val="0"/>
      <w:marTop w:val="0"/>
      <w:marBottom w:val="0"/>
      <w:divBdr>
        <w:top w:val="none" w:sz="0" w:space="0" w:color="auto"/>
        <w:left w:val="none" w:sz="0" w:space="0" w:color="auto"/>
        <w:bottom w:val="none" w:sz="0" w:space="0" w:color="auto"/>
        <w:right w:val="none" w:sz="0" w:space="0" w:color="auto"/>
      </w:divBdr>
    </w:div>
    <w:div w:id="1797530663">
      <w:bodyDiv w:val="1"/>
      <w:marLeft w:val="0"/>
      <w:marRight w:val="0"/>
      <w:marTop w:val="0"/>
      <w:marBottom w:val="0"/>
      <w:divBdr>
        <w:top w:val="none" w:sz="0" w:space="0" w:color="auto"/>
        <w:left w:val="none" w:sz="0" w:space="0" w:color="auto"/>
        <w:bottom w:val="none" w:sz="0" w:space="0" w:color="auto"/>
        <w:right w:val="none" w:sz="0" w:space="0" w:color="auto"/>
      </w:divBdr>
    </w:div>
    <w:div w:id="1829248244">
      <w:bodyDiv w:val="1"/>
      <w:marLeft w:val="0"/>
      <w:marRight w:val="0"/>
      <w:marTop w:val="0"/>
      <w:marBottom w:val="0"/>
      <w:divBdr>
        <w:top w:val="none" w:sz="0" w:space="0" w:color="auto"/>
        <w:left w:val="none" w:sz="0" w:space="0" w:color="auto"/>
        <w:bottom w:val="none" w:sz="0" w:space="0" w:color="auto"/>
        <w:right w:val="none" w:sz="0" w:space="0" w:color="auto"/>
      </w:divBdr>
      <w:divsChild>
        <w:div w:id="1282885746">
          <w:marLeft w:val="0"/>
          <w:marRight w:val="0"/>
          <w:marTop w:val="0"/>
          <w:marBottom w:val="225"/>
          <w:divBdr>
            <w:top w:val="none" w:sz="0" w:space="0" w:color="auto"/>
            <w:left w:val="none" w:sz="0" w:space="0" w:color="auto"/>
            <w:bottom w:val="none" w:sz="0" w:space="0" w:color="auto"/>
            <w:right w:val="none" w:sz="0" w:space="0" w:color="auto"/>
          </w:divBdr>
        </w:div>
      </w:divsChild>
    </w:div>
    <w:div w:id="1921480254">
      <w:bodyDiv w:val="1"/>
      <w:marLeft w:val="0"/>
      <w:marRight w:val="0"/>
      <w:marTop w:val="0"/>
      <w:marBottom w:val="0"/>
      <w:divBdr>
        <w:top w:val="none" w:sz="0" w:space="0" w:color="auto"/>
        <w:left w:val="none" w:sz="0" w:space="0" w:color="auto"/>
        <w:bottom w:val="none" w:sz="0" w:space="0" w:color="auto"/>
        <w:right w:val="none" w:sz="0" w:space="0" w:color="auto"/>
      </w:divBdr>
      <w:divsChild>
        <w:div w:id="2049448147">
          <w:marLeft w:val="504"/>
          <w:marRight w:val="0"/>
          <w:marTop w:val="140"/>
          <w:marBottom w:val="0"/>
          <w:divBdr>
            <w:top w:val="none" w:sz="0" w:space="0" w:color="auto"/>
            <w:left w:val="none" w:sz="0" w:space="0" w:color="auto"/>
            <w:bottom w:val="none" w:sz="0" w:space="0" w:color="auto"/>
            <w:right w:val="none" w:sz="0" w:space="0" w:color="auto"/>
          </w:divBdr>
        </w:div>
        <w:div w:id="2124811552">
          <w:marLeft w:val="1440"/>
          <w:marRight w:val="0"/>
          <w:marTop w:val="100"/>
          <w:marBottom w:val="0"/>
          <w:divBdr>
            <w:top w:val="none" w:sz="0" w:space="0" w:color="auto"/>
            <w:left w:val="none" w:sz="0" w:space="0" w:color="auto"/>
            <w:bottom w:val="none" w:sz="0" w:space="0" w:color="auto"/>
            <w:right w:val="none" w:sz="0" w:space="0" w:color="auto"/>
          </w:divBdr>
        </w:div>
        <w:div w:id="807630070">
          <w:marLeft w:val="1440"/>
          <w:marRight w:val="0"/>
          <w:marTop w:val="100"/>
          <w:marBottom w:val="0"/>
          <w:divBdr>
            <w:top w:val="none" w:sz="0" w:space="0" w:color="auto"/>
            <w:left w:val="none" w:sz="0" w:space="0" w:color="auto"/>
            <w:bottom w:val="none" w:sz="0" w:space="0" w:color="auto"/>
            <w:right w:val="none" w:sz="0" w:space="0" w:color="auto"/>
          </w:divBdr>
        </w:div>
        <w:div w:id="1309550931">
          <w:marLeft w:val="1440"/>
          <w:marRight w:val="0"/>
          <w:marTop w:val="100"/>
          <w:marBottom w:val="0"/>
          <w:divBdr>
            <w:top w:val="none" w:sz="0" w:space="0" w:color="auto"/>
            <w:left w:val="none" w:sz="0" w:space="0" w:color="auto"/>
            <w:bottom w:val="none" w:sz="0" w:space="0" w:color="auto"/>
            <w:right w:val="none" w:sz="0" w:space="0" w:color="auto"/>
          </w:divBdr>
        </w:div>
      </w:divsChild>
    </w:div>
    <w:div w:id="2084177863">
      <w:bodyDiv w:val="1"/>
      <w:marLeft w:val="0"/>
      <w:marRight w:val="0"/>
      <w:marTop w:val="0"/>
      <w:marBottom w:val="0"/>
      <w:divBdr>
        <w:top w:val="none" w:sz="0" w:space="0" w:color="auto"/>
        <w:left w:val="none" w:sz="0" w:space="0" w:color="auto"/>
        <w:bottom w:val="none" w:sz="0" w:space="0" w:color="auto"/>
        <w:right w:val="none" w:sz="0" w:space="0" w:color="auto"/>
      </w:divBdr>
    </w:div>
    <w:div w:id="2085907047">
      <w:bodyDiv w:val="1"/>
      <w:marLeft w:val="0"/>
      <w:marRight w:val="0"/>
      <w:marTop w:val="0"/>
      <w:marBottom w:val="0"/>
      <w:divBdr>
        <w:top w:val="none" w:sz="0" w:space="0" w:color="auto"/>
        <w:left w:val="none" w:sz="0" w:space="0" w:color="auto"/>
        <w:bottom w:val="none" w:sz="0" w:space="0" w:color="auto"/>
        <w:right w:val="none" w:sz="0" w:space="0" w:color="auto"/>
      </w:divBdr>
      <w:divsChild>
        <w:div w:id="1184321351">
          <w:marLeft w:val="0"/>
          <w:marRight w:val="0"/>
          <w:marTop w:val="0"/>
          <w:marBottom w:val="0"/>
          <w:divBdr>
            <w:top w:val="none" w:sz="0" w:space="0" w:color="auto"/>
            <w:left w:val="none" w:sz="0" w:space="0" w:color="auto"/>
            <w:bottom w:val="none" w:sz="0" w:space="0" w:color="auto"/>
            <w:right w:val="none" w:sz="0" w:space="0" w:color="auto"/>
          </w:divBdr>
          <w:divsChild>
            <w:div w:id="1195390685">
              <w:marLeft w:val="0"/>
              <w:marRight w:val="0"/>
              <w:marTop w:val="0"/>
              <w:marBottom w:val="0"/>
              <w:divBdr>
                <w:top w:val="none" w:sz="0" w:space="0" w:color="auto"/>
                <w:left w:val="none" w:sz="0" w:space="0" w:color="auto"/>
                <w:bottom w:val="none" w:sz="0" w:space="0" w:color="auto"/>
                <w:right w:val="none" w:sz="0" w:space="0" w:color="auto"/>
              </w:divBdr>
              <w:divsChild>
                <w:div w:id="3902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7C9E8A-4D87-4AF8-9276-681C94A5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3</TotalTime>
  <Pages>1</Pages>
  <Words>658</Words>
  <Characters>3752</Characters>
  <Application>Microsoft Office Word</Application>
  <DocSecurity>0</DocSecurity>
  <Lines>31</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FSKKP</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SKKP</dc:creator>
  <cp:lastModifiedBy>Park Bo Young</cp:lastModifiedBy>
  <cp:revision>95</cp:revision>
  <cp:lastPrinted>2021-11-30T03:53:00Z</cp:lastPrinted>
  <dcterms:created xsi:type="dcterms:W3CDTF">2020-03-09T05:03:00Z</dcterms:created>
  <dcterms:modified xsi:type="dcterms:W3CDTF">2021-11-30T03:54:00Z</dcterms:modified>
</cp:coreProperties>
</file>